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3B1A1B" w14:textId="05269B68" w:rsidR="006715BF" w:rsidRPr="000C666D" w:rsidRDefault="006715BF" w:rsidP="006715BF">
      <w:pPr>
        <w:pStyle w:val="Heading1"/>
        <w:spacing w:line="240" w:lineRule="auto"/>
        <w:jc w:val="center"/>
        <w:rPr>
          <w:szCs w:val="40"/>
        </w:rPr>
      </w:pPr>
      <w:r w:rsidRPr="00807E7E">
        <w:rPr>
          <w:szCs w:val="40"/>
        </w:rPr>
        <w:t xml:space="preserve">Exercises: Multidimensional </w:t>
      </w:r>
      <w:r w:rsidR="00060826">
        <w:rPr>
          <w:szCs w:val="40"/>
        </w:rPr>
        <w:t>Lists</w:t>
      </w:r>
      <w:r w:rsidR="000C666D">
        <w:rPr>
          <w:szCs w:val="40"/>
          <w:lang w:val="bg-BG"/>
        </w:rPr>
        <w:t xml:space="preserve"> </w:t>
      </w:r>
      <w:r w:rsidR="00131CD6">
        <w:rPr>
          <w:szCs w:val="40"/>
        </w:rPr>
        <w:t xml:space="preserve">- </w:t>
      </w:r>
      <w:r w:rsidR="000C666D">
        <w:rPr>
          <w:szCs w:val="40"/>
        </w:rPr>
        <w:t>I</w:t>
      </w:r>
    </w:p>
    <w:p w14:paraId="3849B388" w14:textId="7347F49A" w:rsidR="007647D8" w:rsidRPr="00683F3E" w:rsidRDefault="00A7017F" w:rsidP="00A7017F">
      <w:pPr>
        <w:pStyle w:val="ListParagraph"/>
        <w:jc w:val="center"/>
        <w:rPr>
          <w:color w:val="0000FF" w:themeColor="hyperlink"/>
          <w:u w:val="single"/>
          <w:lang w:val="bg-BG"/>
        </w:rPr>
      </w:pPr>
      <w:r>
        <w:t>Please, submit your source code solutions for the described problems to the</w:t>
      </w:r>
      <w:r w:rsidR="007647D8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7647D8">
        <w:t>.</w:t>
      </w:r>
    </w:p>
    <w:p w14:paraId="40CA57E0" w14:textId="77777777" w:rsidR="001D2D7E" w:rsidRPr="00E461C8" w:rsidRDefault="001D2D7E" w:rsidP="001D2D7E">
      <w:pPr>
        <w:pStyle w:val="Heading2"/>
        <w:rPr>
          <w:lang w:val="bg-BG"/>
        </w:rPr>
      </w:pPr>
      <w:r w:rsidRPr="00E461C8">
        <w:t>Diagonals</w:t>
      </w:r>
    </w:p>
    <w:p w14:paraId="3976CC4C" w14:textId="41F0FBA2" w:rsidR="001D2D7E" w:rsidRDefault="001D2D7E" w:rsidP="001D2D7E">
      <w:pPr>
        <w:rPr>
          <w:rFonts w:cstheme="minorHAnsi"/>
        </w:rPr>
      </w:pPr>
      <w:r w:rsidRPr="00E461C8">
        <w:rPr>
          <w:rFonts w:cstheme="minorHAnsi"/>
        </w:rPr>
        <w:t>Using</w:t>
      </w:r>
      <w:r>
        <w:rPr>
          <w:rFonts w:cstheme="minorHAnsi"/>
        </w:rPr>
        <w:t xml:space="preserve"> a</w:t>
      </w:r>
      <w:r w:rsidRPr="00E461C8">
        <w:rPr>
          <w:rFonts w:cstheme="minorHAnsi"/>
        </w:rPr>
        <w:t xml:space="preserve"> </w:t>
      </w:r>
      <w:r>
        <w:rPr>
          <w:rFonts w:cstheme="minorHAnsi"/>
          <w:b/>
        </w:rPr>
        <w:t xml:space="preserve">nested list comprehension, </w:t>
      </w:r>
      <w:r w:rsidRPr="00E461C8">
        <w:rPr>
          <w:rFonts w:cstheme="minorHAnsi"/>
        </w:rPr>
        <w:t xml:space="preserve">write a program that reads </w:t>
      </w:r>
      <w:r w:rsidRPr="001D2D7E">
        <w:rPr>
          <w:rFonts w:cstheme="minorHAnsi"/>
          <w:b/>
          <w:bCs/>
        </w:rPr>
        <w:t>rows</w:t>
      </w:r>
      <w:r>
        <w:rPr>
          <w:rFonts w:cstheme="minorHAnsi"/>
        </w:rPr>
        <w:t xml:space="preserve"> of a </w:t>
      </w:r>
      <w:r w:rsidRPr="001D2D7E">
        <w:rPr>
          <w:rFonts w:cstheme="minorHAnsi"/>
          <w:b/>
          <w:bCs/>
        </w:rPr>
        <w:t>square</w:t>
      </w:r>
      <w:r>
        <w:rPr>
          <w:rFonts w:cstheme="minorHAnsi"/>
        </w:rPr>
        <w:t xml:space="preserve"> </w:t>
      </w:r>
      <w:r w:rsidRPr="001D2D7E">
        <w:rPr>
          <w:rFonts w:cstheme="minorHAnsi"/>
          <w:b/>
          <w:bCs/>
        </w:rPr>
        <w:t>matrix</w:t>
      </w:r>
      <w:r>
        <w:rPr>
          <w:rFonts w:cstheme="minorHAnsi"/>
        </w:rPr>
        <w:t xml:space="preserve"> and </w:t>
      </w:r>
      <w:r>
        <w:rPr>
          <w:rFonts w:cstheme="minorHAnsi"/>
          <w:bCs/>
          <w:noProof/>
        </w:rPr>
        <w:t xml:space="preserve">its </w:t>
      </w:r>
      <w:r w:rsidRPr="001D2D7E">
        <w:rPr>
          <w:rFonts w:cstheme="minorHAnsi"/>
          <w:b/>
          <w:noProof/>
        </w:rPr>
        <w:t>elements</w:t>
      </w:r>
      <w:r w:rsidRPr="00E461C8">
        <w:rPr>
          <w:rFonts w:cstheme="minorHAnsi"/>
        </w:rPr>
        <w:t>,</w:t>
      </w:r>
      <w:r>
        <w:rPr>
          <w:rFonts w:cstheme="minorHAnsi"/>
        </w:rPr>
        <w:t xml:space="preserve"> separated by a comma and a space </w:t>
      </w:r>
      <w:r w:rsidRPr="001D2D7E">
        <w:rPr>
          <w:rFonts w:ascii="Consolas" w:hAnsi="Consolas"/>
          <w:b/>
          <w:bCs/>
        </w:rPr>
        <w:t>", "</w:t>
      </w:r>
      <w:r>
        <w:rPr>
          <w:rFonts w:cstheme="minorHAnsi"/>
        </w:rPr>
        <w:t>. You should f</w:t>
      </w:r>
      <w:r w:rsidRPr="00E461C8">
        <w:rPr>
          <w:rFonts w:cstheme="minorHAnsi"/>
        </w:rPr>
        <w:t xml:space="preserve">ind </w:t>
      </w:r>
      <w:r>
        <w:rPr>
          <w:rFonts w:cstheme="minorHAnsi"/>
        </w:rPr>
        <w:t>the matrix's</w:t>
      </w:r>
      <w:r w:rsidRPr="00E461C8">
        <w:rPr>
          <w:rFonts w:cstheme="minorHAnsi"/>
        </w:rPr>
        <w:t xml:space="preserve"> </w:t>
      </w:r>
      <w:r w:rsidRPr="00E461C8">
        <w:rPr>
          <w:rFonts w:cstheme="minorHAnsi"/>
          <w:b/>
        </w:rPr>
        <w:t>diagonals</w:t>
      </w:r>
      <w:r w:rsidRPr="00E461C8">
        <w:rPr>
          <w:rFonts w:cstheme="minorHAnsi"/>
        </w:rPr>
        <w:t xml:space="preserve">, </w:t>
      </w:r>
      <w:r w:rsidR="007647D8">
        <w:rPr>
          <w:rFonts w:cstheme="minorHAnsi"/>
        </w:rPr>
        <w:t>print</w:t>
      </w:r>
      <w:r w:rsidRPr="00E461C8">
        <w:rPr>
          <w:rFonts w:cstheme="minorHAnsi"/>
        </w:rPr>
        <w:t xml:space="preserve"> them</w:t>
      </w:r>
      <w:r w:rsidR="009D5DCB">
        <w:rPr>
          <w:rFonts w:cstheme="minorHAnsi"/>
        </w:rPr>
        <w:t>,</w:t>
      </w:r>
      <w:r w:rsidRPr="00E461C8">
        <w:rPr>
          <w:rFonts w:cstheme="minorHAnsi"/>
        </w:rPr>
        <w:t xml:space="preserve"> and their </w:t>
      </w:r>
      <w:r w:rsidRPr="00E461C8">
        <w:rPr>
          <w:rFonts w:cstheme="minorHAnsi"/>
          <w:b/>
        </w:rPr>
        <w:t>sum</w:t>
      </w:r>
      <w:r w:rsidRPr="00E461C8">
        <w:rPr>
          <w:rFonts w:cstheme="minorHAnsi"/>
        </w:rPr>
        <w:t xml:space="preserve"> </w:t>
      </w:r>
      <w:r>
        <w:rPr>
          <w:rFonts w:cstheme="minorHAnsi"/>
        </w:rPr>
        <w:t>in the format:</w:t>
      </w:r>
    </w:p>
    <w:p w14:paraId="78CB2F62" w14:textId="187E0648" w:rsidR="00342B5A" w:rsidRPr="00342B5A" w:rsidRDefault="001D2D7E" w:rsidP="00342B5A">
      <w:pPr>
        <w:spacing w:before="0" w:after="0"/>
        <w:rPr>
          <w:rFonts w:ascii="Consolas" w:hAnsi="Consolas"/>
          <w:b/>
          <w:bCs/>
          <w:noProof/>
          <w:lang w:val="bg-BG"/>
        </w:rPr>
      </w:pPr>
      <w:r w:rsidRPr="00342B5A">
        <w:rPr>
          <w:rFonts w:ascii="Consolas" w:hAnsi="Consolas" w:cstheme="minorHAnsi"/>
          <w:b/>
          <w:bCs/>
        </w:rPr>
        <w:t>"</w:t>
      </w:r>
      <w:r w:rsidR="00342B5A" w:rsidRPr="00342B5A">
        <w:rPr>
          <w:rFonts w:ascii="Consolas" w:hAnsi="Consolas"/>
          <w:b/>
          <w:bCs/>
          <w:noProof/>
        </w:rPr>
        <w:t xml:space="preserve">Primary diagonal: {element1}, {element2}, </w:t>
      </w:r>
      <w:r w:rsidR="006841E2">
        <w:rPr>
          <w:rFonts w:ascii="Consolas" w:hAnsi="Consolas"/>
          <w:b/>
          <w:bCs/>
          <w:noProof/>
        </w:rPr>
        <w:t>…</w:t>
      </w:r>
      <w:r w:rsidR="00342B5A" w:rsidRPr="00342B5A">
        <w:rPr>
          <w:rFonts w:ascii="Consolas" w:hAnsi="Consolas"/>
          <w:b/>
          <w:bCs/>
          <w:noProof/>
        </w:rPr>
        <w:t xml:space="preserve"> {elementN}. Sum: {sum_of_primary}</w:t>
      </w:r>
    </w:p>
    <w:p w14:paraId="2D99FB33" w14:textId="30870378" w:rsidR="001D2D7E" w:rsidRPr="00342B5A" w:rsidRDefault="00342B5A" w:rsidP="00342B5A">
      <w:pPr>
        <w:spacing w:before="0" w:after="0"/>
        <w:rPr>
          <w:rFonts w:ascii="Consolas" w:hAnsi="Consolas"/>
          <w:bCs/>
          <w:noProof/>
          <w:lang w:val="bg-BG"/>
        </w:rPr>
      </w:pPr>
      <w:r w:rsidRPr="00342B5A">
        <w:rPr>
          <w:rFonts w:ascii="Consolas" w:hAnsi="Consolas"/>
          <w:b/>
          <w:bCs/>
          <w:noProof/>
        </w:rPr>
        <w:t xml:space="preserve">Secondary diagonal: {element1}, {element2}, </w:t>
      </w:r>
      <w:r w:rsidR="006841E2">
        <w:rPr>
          <w:rFonts w:ascii="Consolas" w:hAnsi="Consolas"/>
          <w:b/>
          <w:bCs/>
          <w:noProof/>
        </w:rPr>
        <w:t>…</w:t>
      </w:r>
      <w:r w:rsidRPr="00342B5A">
        <w:rPr>
          <w:rFonts w:ascii="Consolas" w:hAnsi="Consolas"/>
          <w:b/>
          <w:bCs/>
          <w:noProof/>
        </w:rPr>
        <w:t xml:space="preserve"> {elementN}. Sum: {sum_of_secondary}</w:t>
      </w:r>
      <w:r w:rsidR="001D2D7E" w:rsidRPr="00342B5A">
        <w:rPr>
          <w:rFonts w:ascii="Consolas" w:hAnsi="Consolas" w:cstheme="minorHAnsi"/>
          <w:b/>
          <w:bCs/>
        </w:rPr>
        <w:t>"</w:t>
      </w:r>
      <w:r w:rsidR="001D2D7E" w:rsidRPr="00E461C8">
        <w:rPr>
          <w:rFonts w:cstheme="minorHAnsi"/>
        </w:rPr>
        <w:t>.</w:t>
      </w:r>
    </w:p>
    <w:p w14:paraId="0746B0AB" w14:textId="77777777" w:rsidR="001D2D7E" w:rsidRPr="00E461C8" w:rsidRDefault="001D2D7E" w:rsidP="001D2D7E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6521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4536"/>
      </w:tblGrid>
      <w:tr w:rsidR="001D2D7E" w:rsidRPr="00E461C8" w14:paraId="0F97D75C" w14:textId="77777777" w:rsidTr="0045262F">
        <w:tc>
          <w:tcPr>
            <w:tcW w:w="1985" w:type="dxa"/>
            <w:shd w:val="clear" w:color="auto" w:fill="D9D9D9" w:themeFill="background1" w:themeFillShade="D9"/>
          </w:tcPr>
          <w:p w14:paraId="3DF43B21" w14:textId="77777777" w:rsidR="001D2D7E" w:rsidRPr="00E461C8" w:rsidRDefault="001D2D7E" w:rsidP="0045262F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5D8D44DE" w14:textId="77777777" w:rsidR="001D2D7E" w:rsidRPr="00E461C8" w:rsidRDefault="001D2D7E" w:rsidP="0045262F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1D2D7E" w:rsidRPr="00E461C8" w14:paraId="4DD3ECD0" w14:textId="77777777" w:rsidTr="0045262F">
        <w:trPr>
          <w:trHeight w:val="1167"/>
        </w:trPr>
        <w:tc>
          <w:tcPr>
            <w:tcW w:w="1985" w:type="dxa"/>
          </w:tcPr>
          <w:p w14:paraId="4F2DAEAD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2692FCEA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2, 3</w:t>
            </w:r>
          </w:p>
          <w:p w14:paraId="6FFD5D38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5, 6</w:t>
            </w:r>
          </w:p>
          <w:p w14:paraId="65EE20BB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8, 9</w:t>
            </w:r>
          </w:p>
        </w:tc>
        <w:tc>
          <w:tcPr>
            <w:tcW w:w="4536" w:type="dxa"/>
          </w:tcPr>
          <w:p w14:paraId="7B6A9BA5" w14:textId="0CE000F9" w:rsidR="001D2D7E" w:rsidRPr="00E461C8" w:rsidRDefault="001D2D7E" w:rsidP="0045262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rimary</w:t>
            </w:r>
            <w:r w:rsidRPr="00E461C8">
              <w:rPr>
                <w:rFonts w:ascii="Consolas" w:hAnsi="Consolas"/>
                <w:bCs/>
                <w:noProof/>
              </w:rPr>
              <w:t xml:space="preserve"> diagonal: 1, 5, 9. Sum: 15</w:t>
            </w:r>
          </w:p>
          <w:p w14:paraId="43E1F07E" w14:textId="3CD0A802" w:rsidR="001D2D7E" w:rsidRPr="00E461C8" w:rsidRDefault="001D2D7E" w:rsidP="004526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Second</w:t>
            </w:r>
            <w:r>
              <w:rPr>
                <w:rFonts w:ascii="Consolas" w:hAnsi="Consolas"/>
                <w:bCs/>
                <w:noProof/>
              </w:rPr>
              <w:t>ary</w:t>
            </w:r>
            <w:r w:rsidRPr="00E461C8">
              <w:rPr>
                <w:rFonts w:ascii="Consolas" w:hAnsi="Consolas"/>
                <w:bCs/>
                <w:noProof/>
              </w:rPr>
              <w:t xml:space="preserve"> diagonal: 3, 5, 7. Sum: 15</w:t>
            </w:r>
          </w:p>
        </w:tc>
      </w:tr>
    </w:tbl>
    <w:p w14:paraId="1B656583" w14:textId="066D5EB3" w:rsidR="006715BF" w:rsidRPr="006715BF" w:rsidRDefault="006715BF" w:rsidP="006715BF">
      <w:pPr>
        <w:pStyle w:val="Heading2"/>
        <w:rPr>
          <w:lang w:val="bg-BG"/>
        </w:rPr>
      </w:pPr>
      <w:r w:rsidRPr="006715BF">
        <w:t>Diagonal Difference</w:t>
      </w:r>
    </w:p>
    <w:p w14:paraId="1BF4150E" w14:textId="77777777" w:rsidR="006715BF" w:rsidRPr="006715BF" w:rsidRDefault="006715BF" w:rsidP="006715BF">
      <w:pPr>
        <w:tabs>
          <w:tab w:val="num" w:pos="720"/>
        </w:tabs>
        <w:rPr>
          <w:lang w:val="bg-BG"/>
        </w:rPr>
      </w:pPr>
      <w:r w:rsidRPr="006715BF">
        <w:t xml:space="preserve">Write a program that finds the </w:t>
      </w:r>
      <w:r w:rsidRPr="006715BF">
        <w:rPr>
          <w:b/>
        </w:rPr>
        <w:t xml:space="preserve">difference between </w:t>
      </w:r>
      <w:r w:rsidRPr="006715BF">
        <w:t>the</w:t>
      </w:r>
      <w:r w:rsidRPr="006715BF">
        <w:rPr>
          <w:b/>
        </w:rPr>
        <w:t xml:space="preserve"> sums </w:t>
      </w:r>
      <w:r w:rsidRPr="006715BF">
        <w:t>of the</w:t>
      </w:r>
      <w:r w:rsidRPr="006715BF">
        <w:rPr>
          <w:b/>
        </w:rPr>
        <w:t xml:space="preserve"> square matrix diagonals</w:t>
      </w:r>
      <w:r w:rsidRPr="006715BF">
        <w:t xml:space="preserve"> </w:t>
      </w:r>
      <w:r w:rsidRPr="006715BF">
        <w:rPr>
          <w:noProof/>
        </w:rPr>
        <w:t>(</w:t>
      </w:r>
      <w:r w:rsidRPr="006715BF">
        <w:t>absolute value).</w:t>
      </w:r>
    </w:p>
    <w:p w14:paraId="7DD871FB" w14:textId="77777777" w:rsidR="006715BF" w:rsidRPr="006715BF" w:rsidRDefault="006715BF" w:rsidP="006715BF">
      <w:pPr>
        <w:spacing w:after="0"/>
        <w:rPr>
          <w:lang w:val="bg-BG"/>
        </w:rPr>
      </w:pPr>
      <w:r w:rsidRPr="006715BF">
        <w:rPr>
          <w:noProof/>
        </w:rPr>
        <w:drawing>
          <wp:inline distT="0" distB="0" distL="0" distR="0" wp14:anchorId="36E7CAF7" wp14:editId="75622A36">
            <wp:extent cx="3524400" cy="1724400"/>
            <wp:effectExtent l="19050" t="19050" r="19050" b="285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400" cy="1724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3348E3" w14:textId="3A44C206" w:rsidR="006715BF" w:rsidRPr="000D42FF" w:rsidRDefault="006715BF" w:rsidP="000D42FF">
      <w:pPr>
        <w:rPr>
          <w:lang w:val="bg-BG"/>
        </w:rPr>
      </w:pPr>
      <w:r w:rsidRPr="006715BF">
        <w:t xml:space="preserve">On the </w:t>
      </w:r>
      <w:r w:rsidRPr="000D42FF">
        <w:rPr>
          <w:b/>
        </w:rPr>
        <w:t>first line</w:t>
      </w:r>
      <w:r w:rsidRPr="006715BF">
        <w:t xml:space="preserve">, you </w:t>
      </w:r>
      <w:r w:rsidR="008F1A80">
        <w:t>will receive</w:t>
      </w:r>
      <w:r w:rsidRPr="006715BF">
        <w:t xml:space="preserve"> </w:t>
      </w:r>
      <w:r w:rsidR="00924A91">
        <w:t>an</w:t>
      </w:r>
      <w:r w:rsidRPr="006715BF">
        <w:t xml:space="preserve"> integer </w:t>
      </w:r>
      <w:r w:rsidRPr="000D42FF">
        <w:rPr>
          <w:b/>
        </w:rPr>
        <w:t>N</w:t>
      </w:r>
      <w:r w:rsidRPr="006715BF">
        <w:t xml:space="preserve"> - the size of </w:t>
      </w:r>
      <w:r w:rsidR="005E0000">
        <w:t>a</w:t>
      </w:r>
      <w:r w:rsidRPr="006715BF">
        <w:t xml:space="preserve"> square matrix</w:t>
      </w:r>
      <w:r w:rsidR="000D42FF">
        <w:t xml:space="preserve">. </w:t>
      </w:r>
      <w:r w:rsidRPr="006715BF">
        <w:t xml:space="preserve">The </w:t>
      </w:r>
      <w:r w:rsidR="00BB55B8">
        <w:t>following</w:t>
      </w:r>
      <w:r w:rsidRPr="006715BF">
        <w:t xml:space="preserve"> </w:t>
      </w:r>
      <w:r w:rsidRPr="006715BF">
        <w:rPr>
          <w:rStyle w:val="CodeChar"/>
        </w:rPr>
        <w:t>N</w:t>
      </w:r>
      <w:r w:rsidRPr="000D42FF">
        <w:rPr>
          <w:b/>
          <w:noProof/>
        </w:rPr>
        <w:t xml:space="preserve"> </w:t>
      </w:r>
      <w:r w:rsidRPr="000D42FF">
        <w:rPr>
          <w:b/>
        </w:rPr>
        <w:t>lines</w:t>
      </w:r>
      <w:r w:rsidRPr="006715BF">
        <w:t xml:space="preserve"> hold the values for</w:t>
      </w:r>
      <w:r w:rsidRPr="000D42FF">
        <w:rPr>
          <w:b/>
        </w:rPr>
        <w:t xml:space="preserve"> </w:t>
      </w:r>
      <w:r w:rsidR="005E0000" w:rsidRPr="000D42FF">
        <w:rPr>
          <w:b/>
        </w:rPr>
        <w:t>each column</w:t>
      </w:r>
      <w:r w:rsidRPr="006715BF">
        <w:t xml:space="preserve"> - </w:t>
      </w:r>
      <w:r w:rsidRPr="006715BF">
        <w:rPr>
          <w:rStyle w:val="CodeChar"/>
        </w:rPr>
        <w:t>N</w:t>
      </w:r>
      <w:r w:rsidRPr="006715BF">
        <w:rPr>
          <w:noProof/>
        </w:rPr>
        <w:t xml:space="preserve"> </w:t>
      </w:r>
      <w:r w:rsidRPr="006715BF">
        <w:t xml:space="preserve">numbers separated by a </w:t>
      </w:r>
      <w:r w:rsidR="00AC37D5">
        <w:t xml:space="preserve">single </w:t>
      </w:r>
      <w:r w:rsidRPr="006715BF">
        <w:t>space</w:t>
      </w:r>
      <w:r w:rsidR="000D42FF">
        <w:t xml:space="preserve">. </w:t>
      </w:r>
      <w:r w:rsidRPr="006715BF">
        <w:rPr>
          <w:lang w:eastAsia="ja-JP"/>
        </w:rPr>
        <w:t xml:space="preserve">Print </w:t>
      </w:r>
      <w:r w:rsidRPr="000D42FF">
        <w:rPr>
          <w:b/>
          <w:lang w:eastAsia="ja-JP"/>
        </w:rPr>
        <w:t xml:space="preserve">the absolute </w:t>
      </w:r>
      <w:r w:rsidRPr="006715BF">
        <w:rPr>
          <w:lang w:eastAsia="ja-JP"/>
        </w:rPr>
        <w:t xml:space="preserve">difference between </w:t>
      </w:r>
      <w:r w:rsidRPr="000D42FF">
        <w:rPr>
          <w:b/>
          <w:lang w:eastAsia="ja-JP"/>
        </w:rPr>
        <w:t xml:space="preserve">the </w:t>
      </w:r>
      <w:r w:rsidR="00BB55B8">
        <w:rPr>
          <w:b/>
          <w:lang w:eastAsia="ja-JP"/>
        </w:rPr>
        <w:t>primary and the secondary diagonal sums</w:t>
      </w:r>
      <w:r w:rsidR="000D42FF">
        <w:rPr>
          <w:lang w:eastAsia="ja-JP"/>
        </w:rPr>
        <w:t>.</w:t>
      </w:r>
    </w:p>
    <w:p w14:paraId="62802BFE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833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  <w:gridCol w:w="5387"/>
      </w:tblGrid>
      <w:tr w:rsidR="006715BF" w:rsidRPr="006715BF" w14:paraId="5AC2A163" w14:textId="77777777" w:rsidTr="006C2A34">
        <w:tc>
          <w:tcPr>
            <w:tcW w:w="1673" w:type="dxa"/>
            <w:shd w:val="clear" w:color="auto" w:fill="D9D9D9" w:themeFill="background1" w:themeFillShade="D9"/>
          </w:tcPr>
          <w:p w14:paraId="6A248F1B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792E4DD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7962B4E5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Comments</w:t>
            </w:r>
          </w:p>
        </w:tc>
      </w:tr>
      <w:tr w:rsidR="006715BF" w:rsidRPr="006715BF" w14:paraId="02336C93" w14:textId="77777777" w:rsidTr="006C2A34">
        <w:tc>
          <w:tcPr>
            <w:tcW w:w="1673" w:type="dxa"/>
          </w:tcPr>
          <w:p w14:paraId="77B637E4" w14:textId="77777777" w:rsidR="006715BF" w:rsidRPr="006715BF" w:rsidRDefault="006715BF" w:rsidP="005760BB">
            <w:pPr>
              <w:spacing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3</w:t>
            </w:r>
          </w:p>
          <w:p w14:paraId="248B195F" w14:textId="77777777" w:rsidR="006715BF" w:rsidRPr="006715BF" w:rsidRDefault="006715BF" w:rsidP="005760BB">
            <w:pPr>
              <w:spacing w:before="60"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11 2 4</w:t>
            </w:r>
          </w:p>
          <w:p w14:paraId="07590896" w14:textId="77777777" w:rsidR="006715BF" w:rsidRPr="006715BF" w:rsidRDefault="006715BF" w:rsidP="005760BB">
            <w:pPr>
              <w:spacing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4 5 6</w:t>
            </w:r>
          </w:p>
          <w:p w14:paraId="7DAB295F" w14:textId="77777777" w:rsidR="006715BF" w:rsidRPr="006715BF" w:rsidRDefault="006715BF" w:rsidP="005760BB">
            <w:pPr>
              <w:spacing w:after="0"/>
              <w:rPr>
                <w:b/>
              </w:rPr>
            </w:pPr>
            <w:r w:rsidRPr="006715BF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1276" w:type="dxa"/>
          </w:tcPr>
          <w:p w14:paraId="2A5F1B46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5387" w:type="dxa"/>
          </w:tcPr>
          <w:p w14:paraId="1DA6065A" w14:textId="77777777" w:rsidR="006715BF" w:rsidRPr="00862485" w:rsidRDefault="006715BF" w:rsidP="005760BB">
            <w:pPr>
              <w:spacing w:after="0"/>
              <w:rPr>
                <w:rFonts w:cstheme="minorHAnsi"/>
                <w:lang w:val="bg-BG"/>
              </w:rPr>
            </w:pPr>
            <w:r w:rsidRPr="00862485">
              <w:rPr>
                <w:rFonts w:cstheme="minorHAnsi"/>
                <w:noProof/>
              </w:rPr>
              <w:t>Primary diagonal: sum = 11 + 5 + (-12) = 4</w:t>
            </w:r>
          </w:p>
          <w:p w14:paraId="054E6DD6" w14:textId="77777777" w:rsidR="006715BF" w:rsidRPr="00862485" w:rsidRDefault="006715BF" w:rsidP="005760BB">
            <w:pPr>
              <w:spacing w:after="0"/>
              <w:rPr>
                <w:rFonts w:cstheme="minorHAnsi"/>
                <w:lang w:val="bg-BG"/>
              </w:rPr>
            </w:pPr>
            <w:r w:rsidRPr="00862485">
              <w:rPr>
                <w:rFonts w:cstheme="minorHAnsi"/>
                <w:noProof/>
              </w:rPr>
              <w:t>Secondary diagonal: sum = 4 + 5 + 10 = 19</w:t>
            </w:r>
          </w:p>
          <w:p w14:paraId="2CD854A1" w14:textId="77777777" w:rsidR="006715BF" w:rsidRPr="00862485" w:rsidRDefault="006715BF" w:rsidP="005760BB">
            <w:pPr>
              <w:spacing w:after="0"/>
              <w:rPr>
                <w:rFonts w:cstheme="minorHAnsi"/>
                <w:bCs/>
              </w:rPr>
            </w:pPr>
            <w:r w:rsidRPr="00862485">
              <w:rPr>
                <w:rFonts w:cstheme="minorHAnsi"/>
                <w:noProof/>
              </w:rPr>
              <w:t>Difference: |4 - 19| = 15</w:t>
            </w:r>
          </w:p>
        </w:tc>
      </w:tr>
      <w:tr w:rsidR="006C2A34" w:rsidRPr="006715BF" w14:paraId="327881E7" w14:textId="77777777" w:rsidTr="006C2A34">
        <w:tc>
          <w:tcPr>
            <w:tcW w:w="1673" w:type="dxa"/>
          </w:tcPr>
          <w:p w14:paraId="077FEF0A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4</w:t>
            </w:r>
          </w:p>
          <w:p w14:paraId="520213F8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-7 14 9 -20</w:t>
            </w:r>
          </w:p>
          <w:p w14:paraId="34C4F9EB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3 4 9 21</w:t>
            </w:r>
          </w:p>
          <w:p w14:paraId="03B48AA3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-14 6 8 44</w:t>
            </w:r>
          </w:p>
          <w:p w14:paraId="0BD78A9A" w14:textId="40372FA9" w:rsidR="006C2A34" w:rsidRPr="006715BF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lastRenderedPageBreak/>
              <w:t>30 9 7 -14</w:t>
            </w:r>
          </w:p>
        </w:tc>
        <w:tc>
          <w:tcPr>
            <w:tcW w:w="1276" w:type="dxa"/>
          </w:tcPr>
          <w:p w14:paraId="66ECE05A" w14:textId="5E94BE7D" w:rsidR="006C2A34" w:rsidRPr="006C2A34" w:rsidRDefault="006C2A34" w:rsidP="005760B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lastRenderedPageBreak/>
              <w:t>34</w:t>
            </w:r>
          </w:p>
        </w:tc>
        <w:tc>
          <w:tcPr>
            <w:tcW w:w="5387" w:type="dxa"/>
          </w:tcPr>
          <w:p w14:paraId="2867D58E" w14:textId="77777777" w:rsidR="006C2A34" w:rsidRPr="00862485" w:rsidRDefault="006C2A34" w:rsidP="005760BB">
            <w:pPr>
              <w:spacing w:after="0"/>
              <w:rPr>
                <w:rFonts w:cstheme="minorHAnsi"/>
                <w:b/>
                <w:bCs/>
                <w:noProof/>
              </w:rPr>
            </w:pPr>
          </w:p>
        </w:tc>
      </w:tr>
    </w:tbl>
    <w:p w14:paraId="09D8ECD7" w14:textId="23705BCC" w:rsidR="006715BF" w:rsidRPr="006715BF" w:rsidRDefault="006715BF" w:rsidP="006715BF">
      <w:pPr>
        <w:pStyle w:val="Heading2"/>
        <w:rPr>
          <w:b w:val="0"/>
          <w:lang w:val="bg-BG"/>
        </w:rPr>
      </w:pPr>
      <w:r w:rsidRPr="006715BF">
        <w:t>2</w:t>
      </w:r>
      <w:r w:rsidR="00F37B1E">
        <w:t>x</w:t>
      </w:r>
      <w:r w:rsidRPr="006715BF">
        <w:t>2 Squares in Matrix</w:t>
      </w:r>
    </w:p>
    <w:p w14:paraId="51BE1554" w14:textId="3790FA6E" w:rsidR="006715BF" w:rsidRPr="000D42FF" w:rsidRDefault="006715BF" w:rsidP="000D42FF">
      <w:pPr>
        <w:tabs>
          <w:tab w:val="num" w:pos="720"/>
        </w:tabs>
        <w:rPr>
          <w:lang w:val="bg-BG"/>
        </w:rPr>
      </w:pPr>
      <w:r w:rsidRPr="006715BF">
        <w:t xml:space="preserve">Find the </w:t>
      </w:r>
      <w:r w:rsidR="003D5D13">
        <w:t>number</w:t>
      </w:r>
      <w:r w:rsidRPr="006715BF">
        <w:t xml:space="preserve"> of</w:t>
      </w:r>
      <w:r w:rsidR="003D5D13">
        <w:t xml:space="preserve"> all</w:t>
      </w:r>
      <w:r w:rsidRPr="006715BF">
        <w:t xml:space="preserve"> </w:t>
      </w:r>
      <w:r w:rsidRPr="006715BF">
        <w:rPr>
          <w:b/>
        </w:rPr>
        <w:t xml:space="preserve">2x2 squares </w:t>
      </w:r>
      <w:r w:rsidR="003D5D13" w:rsidRPr="003D5D13">
        <w:rPr>
          <w:b/>
        </w:rPr>
        <w:t xml:space="preserve">containing identical </w:t>
      </w:r>
      <w:r w:rsidRPr="006715BF">
        <w:rPr>
          <w:b/>
        </w:rPr>
        <w:t>chars</w:t>
      </w:r>
      <w:r w:rsidRPr="006715BF">
        <w:t xml:space="preserve"> in a matrix.</w:t>
      </w:r>
      <w:r w:rsidR="000D42FF">
        <w:t xml:space="preserve"> O</w:t>
      </w:r>
      <w:r w:rsidRPr="006715BF">
        <w:t xml:space="preserve">n the </w:t>
      </w:r>
      <w:r w:rsidRPr="000D42FF">
        <w:rPr>
          <w:b/>
        </w:rPr>
        <w:t>first line</w:t>
      </w:r>
      <w:r w:rsidRPr="006715BF">
        <w:t xml:space="preserve">, you </w:t>
      </w:r>
      <w:r w:rsidR="00924A91">
        <w:t>will receive</w:t>
      </w:r>
      <w:r w:rsidRPr="006715BF">
        <w:t xml:space="preserve"> </w:t>
      </w:r>
      <w:r w:rsidR="00924A91" w:rsidRPr="000D42FF">
        <w:rPr>
          <w:b/>
          <w:bCs/>
        </w:rPr>
        <w:t>the matrix's dimensions</w:t>
      </w:r>
      <w:r w:rsidR="00924A91">
        <w:t xml:space="preserve"> in </w:t>
      </w:r>
      <w:r w:rsidR="00BB55B8">
        <w:t xml:space="preserve">the </w:t>
      </w:r>
      <w:r w:rsidR="00924A91">
        <w:t xml:space="preserve">format </w:t>
      </w:r>
      <w:r w:rsidR="00924A91" w:rsidRPr="000D42FF">
        <w:rPr>
          <w:rFonts w:ascii="Consolas" w:hAnsi="Consolas"/>
          <w:b/>
          <w:bCs/>
        </w:rPr>
        <w:t>"{row</w:t>
      </w:r>
      <w:r w:rsidR="0002268B" w:rsidRPr="000D42FF">
        <w:rPr>
          <w:rFonts w:ascii="Consolas" w:hAnsi="Consolas"/>
          <w:b/>
          <w:bCs/>
        </w:rPr>
        <w:t>s</w:t>
      </w:r>
      <w:r w:rsidR="00924A91" w:rsidRPr="000D42FF">
        <w:rPr>
          <w:rFonts w:ascii="Consolas" w:hAnsi="Consolas"/>
          <w:b/>
          <w:bCs/>
        </w:rPr>
        <w:t>} {column</w:t>
      </w:r>
      <w:r w:rsidR="0002268B" w:rsidRPr="000D42FF">
        <w:rPr>
          <w:rFonts w:ascii="Consolas" w:hAnsi="Consolas"/>
          <w:b/>
          <w:bCs/>
        </w:rPr>
        <w:t>s</w:t>
      </w:r>
      <w:r w:rsidR="00924A91" w:rsidRPr="000D42FF">
        <w:rPr>
          <w:rFonts w:ascii="Consolas" w:hAnsi="Consolas"/>
          <w:b/>
          <w:bCs/>
        </w:rPr>
        <w:t>}"</w:t>
      </w:r>
      <w:r w:rsidR="000D42FF" w:rsidRPr="006715BF">
        <w:t>.</w:t>
      </w:r>
      <w:r w:rsidR="000D42FF">
        <w:t xml:space="preserve"> </w:t>
      </w:r>
      <w:r w:rsidR="00306240">
        <w:t>In</w:t>
      </w:r>
      <w:r w:rsidR="00924A91">
        <w:t xml:space="preserve"> the </w:t>
      </w:r>
      <w:r w:rsidR="00BB55B8">
        <w:t>following</w:t>
      </w:r>
      <w:r w:rsidR="00924A91">
        <w:t xml:space="preserve"> </w:t>
      </w:r>
      <w:r w:rsidR="00924A91" w:rsidRPr="000D42FF">
        <w:rPr>
          <w:b/>
          <w:bCs/>
        </w:rPr>
        <w:t>rows</w:t>
      </w:r>
      <w:r w:rsidR="00BB55B8">
        <w:rPr>
          <w:b/>
          <w:bCs/>
        </w:rPr>
        <w:t>,</w:t>
      </w:r>
      <w:r w:rsidR="00924A91">
        <w:t xml:space="preserve"> you will receive </w:t>
      </w:r>
      <w:r w:rsidR="00924A91" w:rsidRPr="000D42FF">
        <w:rPr>
          <w:b/>
          <w:bCs/>
        </w:rPr>
        <w:t>characters</w:t>
      </w:r>
      <w:r w:rsidR="00924A91">
        <w:t xml:space="preserve"> separated by a single space</w:t>
      </w:r>
      <w:r w:rsidR="000D42FF">
        <w:t xml:space="preserve">. </w:t>
      </w:r>
      <w:r w:rsidRPr="006715BF">
        <w:t xml:space="preserve">Print the </w:t>
      </w:r>
      <w:r w:rsidR="003D5D13" w:rsidRPr="000D42FF">
        <w:rPr>
          <w:b/>
          <w:bCs/>
        </w:rPr>
        <w:t>number</w:t>
      </w:r>
      <w:r w:rsidRPr="006715BF">
        <w:t xml:space="preserve"> of </w:t>
      </w:r>
      <w:r w:rsidRPr="000D42FF">
        <w:rPr>
          <w:b/>
          <w:bCs/>
        </w:rPr>
        <w:t>all square matrices</w:t>
      </w:r>
      <w:r w:rsidRPr="006715BF">
        <w:t xml:space="preserve"> you have found</w:t>
      </w:r>
      <w:r w:rsidR="000D42FF">
        <w:t>.</w:t>
      </w:r>
    </w:p>
    <w:p w14:paraId="0445128F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578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895"/>
        <w:gridCol w:w="3751"/>
      </w:tblGrid>
      <w:tr w:rsidR="006715BF" w:rsidRPr="006715BF" w14:paraId="31A08CE5" w14:textId="77777777" w:rsidTr="003D5D13">
        <w:tc>
          <w:tcPr>
            <w:tcW w:w="1138" w:type="dxa"/>
            <w:shd w:val="clear" w:color="auto" w:fill="D9D9D9" w:themeFill="background1" w:themeFillShade="D9"/>
          </w:tcPr>
          <w:p w14:paraId="68E59FA9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895" w:type="dxa"/>
            <w:shd w:val="clear" w:color="auto" w:fill="D9D9D9" w:themeFill="background1" w:themeFillShade="D9"/>
          </w:tcPr>
          <w:p w14:paraId="4C2AFA93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  <w:tc>
          <w:tcPr>
            <w:tcW w:w="3751" w:type="dxa"/>
            <w:shd w:val="clear" w:color="auto" w:fill="D9D9D9" w:themeFill="background1" w:themeFillShade="D9"/>
          </w:tcPr>
          <w:p w14:paraId="27DBADA0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Comments</w:t>
            </w:r>
          </w:p>
        </w:tc>
      </w:tr>
      <w:tr w:rsidR="006715BF" w:rsidRPr="006715BF" w14:paraId="7C4623F6" w14:textId="77777777" w:rsidTr="003D5D13">
        <w:tc>
          <w:tcPr>
            <w:tcW w:w="1138" w:type="dxa"/>
            <w:vAlign w:val="center"/>
          </w:tcPr>
          <w:p w14:paraId="774A08C0" w14:textId="77777777" w:rsidR="006715BF" w:rsidRPr="006715BF" w:rsidRDefault="006715BF" w:rsidP="005760BB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3 4</w:t>
            </w:r>
          </w:p>
          <w:p w14:paraId="6E3EAC9A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A B B D</w:t>
            </w:r>
          </w:p>
          <w:p w14:paraId="75707DB6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E B B B</w:t>
            </w:r>
          </w:p>
          <w:p w14:paraId="7793B35D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</w:tc>
        <w:tc>
          <w:tcPr>
            <w:tcW w:w="895" w:type="dxa"/>
          </w:tcPr>
          <w:p w14:paraId="7854E78D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751" w:type="dxa"/>
          </w:tcPr>
          <w:p w14:paraId="6C43F44C" w14:textId="7BCE3CB3" w:rsidR="006715BF" w:rsidRPr="00924A91" w:rsidRDefault="006715BF" w:rsidP="005760BB">
            <w:pPr>
              <w:spacing w:after="60"/>
              <w:rPr>
                <w:rFonts w:cstheme="minorHAnsi"/>
                <w:bCs/>
                <w:noProof/>
                <w:lang w:val="bg-BG"/>
              </w:rPr>
            </w:pPr>
            <w:r w:rsidRPr="00924A91">
              <w:rPr>
                <w:rFonts w:cstheme="minorHAnsi"/>
                <w:bCs/>
                <w:noProof/>
              </w:rPr>
              <w:t>Two 2x2 squares of equal</w:t>
            </w:r>
            <w:r w:rsidR="00924A91" w:rsidRPr="00924A91">
              <w:rPr>
                <w:rFonts w:cstheme="minorHAnsi"/>
                <w:bCs/>
                <w:noProof/>
              </w:rPr>
              <w:t xml:space="preserve"> </w:t>
            </w:r>
            <w:r w:rsidRPr="00924A91">
              <w:rPr>
                <w:rFonts w:cstheme="minorHAnsi"/>
                <w:bCs/>
                <w:noProof/>
              </w:rPr>
              <w:t>cells:</w:t>
            </w:r>
          </w:p>
          <w:p w14:paraId="05FFECFE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  <w:r w:rsidRPr="006715BF">
              <w:rPr>
                <w:rFonts w:ascii="Consolas" w:hAnsi="Consolas"/>
                <w:bCs/>
                <w:noProof/>
              </w:rPr>
              <w:t xml:space="preserve"> D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>A B B D</w:t>
            </w:r>
          </w:p>
          <w:p w14:paraId="4633769C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E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  <w:r w:rsidRPr="006715BF">
              <w:rPr>
                <w:rFonts w:ascii="Consolas" w:hAnsi="Consolas"/>
                <w:bCs/>
                <w:noProof/>
              </w:rPr>
              <w:t xml:space="preserve"> B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 xml:space="preserve">E B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</w:p>
          <w:p w14:paraId="3F5A0A33" w14:textId="77777777" w:rsidR="006715BF" w:rsidRPr="006715BF" w:rsidRDefault="006715BF" w:rsidP="005760BB">
            <w:pPr>
              <w:spacing w:after="0"/>
              <w:rPr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 xml:space="preserve">I J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</w:p>
        </w:tc>
      </w:tr>
      <w:tr w:rsidR="006715BF" w:rsidRPr="006715BF" w14:paraId="22F44794" w14:textId="77777777" w:rsidTr="003D5D13">
        <w:tc>
          <w:tcPr>
            <w:tcW w:w="1138" w:type="dxa"/>
            <w:vAlign w:val="center"/>
          </w:tcPr>
          <w:p w14:paraId="29DE819D" w14:textId="77777777" w:rsidR="006715BF" w:rsidRPr="006715BF" w:rsidRDefault="006715BF" w:rsidP="005760BB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2 2</w:t>
            </w:r>
          </w:p>
          <w:p w14:paraId="581F3794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a b</w:t>
            </w:r>
          </w:p>
          <w:p w14:paraId="40A416E9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c d</w:t>
            </w:r>
          </w:p>
        </w:tc>
        <w:tc>
          <w:tcPr>
            <w:tcW w:w="895" w:type="dxa"/>
          </w:tcPr>
          <w:p w14:paraId="720FC2EE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3751" w:type="dxa"/>
          </w:tcPr>
          <w:p w14:paraId="61B61FF1" w14:textId="7203A35C" w:rsidR="006715BF" w:rsidRPr="00924A91" w:rsidRDefault="006715BF" w:rsidP="005760BB">
            <w:pPr>
              <w:spacing w:after="0"/>
              <w:rPr>
                <w:rFonts w:cstheme="minorHAnsi"/>
                <w:bCs/>
                <w:noProof/>
              </w:rPr>
            </w:pPr>
            <w:bookmarkStart w:id="0" w:name="OLE_LINK1"/>
            <w:bookmarkStart w:id="1" w:name="OLE_LINK2"/>
            <w:r w:rsidRPr="00924A91">
              <w:rPr>
                <w:rFonts w:cstheme="minorHAnsi"/>
                <w:bCs/>
                <w:noProof/>
              </w:rPr>
              <w:t xml:space="preserve">No </w:t>
            </w:r>
            <w:r w:rsidR="00924A91" w:rsidRPr="00924A91">
              <w:rPr>
                <w:rFonts w:cstheme="minorHAnsi"/>
                <w:bCs/>
                <w:noProof/>
              </w:rPr>
              <w:t>2x</w:t>
            </w:r>
            <w:r w:rsidRPr="00924A91">
              <w:rPr>
                <w:rFonts w:cstheme="minorHAnsi"/>
                <w:bCs/>
                <w:noProof/>
              </w:rPr>
              <w:t>2 squares of equal cells exist.</w:t>
            </w:r>
            <w:bookmarkEnd w:id="0"/>
            <w:bookmarkEnd w:id="1"/>
          </w:p>
        </w:tc>
      </w:tr>
      <w:tr w:rsidR="003D5D13" w:rsidRPr="00862485" w14:paraId="253F3D10" w14:textId="77777777" w:rsidTr="003D5D13">
        <w:tc>
          <w:tcPr>
            <w:tcW w:w="1138" w:type="dxa"/>
            <w:vAlign w:val="center"/>
          </w:tcPr>
          <w:p w14:paraId="7CF1DED8" w14:textId="29B800CD" w:rsidR="003D5D13" w:rsidRPr="006715BF" w:rsidRDefault="003D5D13" w:rsidP="003D5D13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6715BF">
              <w:rPr>
                <w:rFonts w:ascii="Consolas" w:hAnsi="Consolas"/>
                <w:bCs/>
                <w:noProof/>
              </w:rPr>
              <w:t xml:space="preserve"> 4</w:t>
            </w:r>
          </w:p>
          <w:p w14:paraId="65FF04F8" w14:textId="3E74A9E2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</w:p>
          <w:p w14:paraId="036E8BB8" w14:textId="46BA4350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</w:p>
          <w:p w14:paraId="079B8092" w14:textId="77777777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  <w:p w14:paraId="1144EF48" w14:textId="77777777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C C G</w:t>
            </w:r>
          </w:p>
          <w:p w14:paraId="0064DDB7" w14:textId="187D772E" w:rsidR="003D5D13" w:rsidRPr="006715BF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C K P</w:t>
            </w:r>
          </w:p>
        </w:tc>
        <w:tc>
          <w:tcPr>
            <w:tcW w:w="895" w:type="dxa"/>
          </w:tcPr>
          <w:p w14:paraId="389A68A8" w14:textId="2051CE3E" w:rsidR="003D5D13" w:rsidRPr="006715BF" w:rsidRDefault="003D5D13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3751" w:type="dxa"/>
          </w:tcPr>
          <w:p w14:paraId="0F4A6DF2" w14:textId="1902ACD9" w:rsidR="003D5D13" w:rsidRPr="00924A91" w:rsidRDefault="003D5D13" w:rsidP="003D5D13">
            <w:pPr>
              <w:spacing w:after="60"/>
              <w:rPr>
                <w:rFonts w:cstheme="minorHAnsi"/>
                <w:bCs/>
                <w:noProof/>
                <w:lang w:val="bg-BG"/>
              </w:rPr>
            </w:pPr>
            <w:r>
              <w:rPr>
                <w:rFonts w:cstheme="minorHAnsi"/>
                <w:bCs/>
                <w:noProof/>
              </w:rPr>
              <w:t>Three</w:t>
            </w:r>
            <w:r w:rsidRPr="00924A91">
              <w:rPr>
                <w:rFonts w:cstheme="minorHAnsi"/>
                <w:bCs/>
                <w:noProof/>
              </w:rPr>
              <w:t xml:space="preserve"> 2x2 squares of equal cells:</w:t>
            </w:r>
          </w:p>
          <w:p w14:paraId="55BD470C" w14:textId="1F302723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3D5D13">
              <w:rPr>
                <w:rFonts w:ascii="Consolas" w:hAnsi="Consolas"/>
                <w:b/>
                <w:noProof/>
                <w:highlight w:val="green"/>
              </w:rPr>
              <w:t>A 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4B6BDA30" w14:textId="5BE835EA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3D5D13">
              <w:rPr>
                <w:rFonts w:ascii="Consolas" w:hAnsi="Consolas"/>
                <w:b/>
                <w:noProof/>
                <w:highlight w:val="green"/>
              </w:rPr>
              <w:t>A 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  <w:r>
              <w:rPr>
                <w:rFonts w:ascii="Consolas" w:hAnsi="Consolas"/>
                <w:bCs/>
                <w:noProof/>
              </w:rPr>
              <w:t xml:space="preserve">  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B B</w:t>
            </w:r>
            <w:r>
              <w:rPr>
                <w:rFonts w:ascii="Consolas" w:hAnsi="Consolas"/>
                <w:bCs/>
                <w:noProof/>
              </w:rPr>
              <w:t xml:space="preserve">  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22AE133D" w14:textId="07C7B78F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 xml:space="preserve">I J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B B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  <w:p w14:paraId="0B24CA7A" w14:textId="00B16B39" w:rsidR="003D5D13" w:rsidRPr="00862485" w:rsidRDefault="003D5D13" w:rsidP="003D5D13">
            <w:pPr>
              <w:spacing w:after="60"/>
              <w:rPr>
                <w:rFonts w:ascii="Consolas" w:hAnsi="Consolas"/>
                <w:bCs/>
                <w:noProof/>
                <w:lang w:val="nl-NL"/>
              </w:rPr>
            </w:pPr>
            <w:r w:rsidRPr="00862485">
              <w:rPr>
                <w:rFonts w:ascii="Consolas" w:hAnsi="Consolas"/>
                <w:bCs/>
                <w:noProof/>
                <w:lang w:val="nl-NL"/>
              </w:rPr>
              <w:t xml:space="preserve">C C C G  C C C G  </w:t>
            </w:r>
            <w:r w:rsidRPr="00862485">
              <w:rPr>
                <w:rFonts w:ascii="Consolas" w:hAnsi="Consolas"/>
                <w:b/>
                <w:noProof/>
                <w:highlight w:val="green"/>
                <w:lang w:val="nl-NL"/>
              </w:rPr>
              <w:t>C C</w:t>
            </w:r>
            <w:r w:rsidRPr="00862485">
              <w:rPr>
                <w:rFonts w:ascii="Consolas" w:hAnsi="Consolas"/>
                <w:bCs/>
                <w:noProof/>
                <w:lang w:val="nl-NL"/>
              </w:rPr>
              <w:t xml:space="preserve"> C G</w:t>
            </w:r>
          </w:p>
          <w:p w14:paraId="16ADD133" w14:textId="4E0D85BD" w:rsidR="003D5D13" w:rsidRPr="00862485" w:rsidRDefault="003D5D13" w:rsidP="003D5D13">
            <w:pPr>
              <w:spacing w:after="0"/>
              <w:rPr>
                <w:rFonts w:cstheme="minorHAnsi"/>
                <w:bCs/>
                <w:noProof/>
                <w:lang w:val="nl-NL"/>
              </w:rPr>
            </w:pPr>
            <w:r w:rsidRPr="00862485">
              <w:rPr>
                <w:rFonts w:ascii="Consolas" w:hAnsi="Consolas"/>
                <w:bCs/>
                <w:noProof/>
                <w:lang w:val="nl-NL"/>
              </w:rPr>
              <w:t xml:space="preserve">C C K P  C C K P  </w:t>
            </w:r>
            <w:r w:rsidRPr="00862485">
              <w:rPr>
                <w:rFonts w:ascii="Consolas" w:hAnsi="Consolas"/>
                <w:b/>
                <w:noProof/>
                <w:highlight w:val="green"/>
                <w:lang w:val="nl-NL"/>
              </w:rPr>
              <w:t>C C</w:t>
            </w:r>
            <w:r w:rsidRPr="00862485">
              <w:rPr>
                <w:rFonts w:ascii="Consolas" w:hAnsi="Consolas"/>
                <w:bCs/>
                <w:noProof/>
                <w:lang w:val="nl-NL"/>
              </w:rPr>
              <w:t xml:space="preserve"> K P</w:t>
            </w:r>
          </w:p>
        </w:tc>
      </w:tr>
    </w:tbl>
    <w:p w14:paraId="106AC93E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Maximal Sum</w:t>
      </w:r>
    </w:p>
    <w:p w14:paraId="6BB70625" w14:textId="69365B9A" w:rsidR="006715BF" w:rsidRPr="00162B93" w:rsidRDefault="006715BF" w:rsidP="006715BF">
      <w:pPr>
        <w:jc w:val="both"/>
        <w:rPr>
          <w:lang w:val="bg-BG"/>
        </w:rPr>
      </w:pPr>
      <w:r w:rsidRPr="006715BF">
        <w:t xml:space="preserve">Write a program that reads a </w:t>
      </w:r>
      <w:r w:rsidRPr="006C3A96">
        <w:rPr>
          <w:b/>
          <w:bCs/>
        </w:rPr>
        <w:t xml:space="preserve">rectangular </w:t>
      </w:r>
      <w:r w:rsidR="006C3A96" w:rsidRPr="00924A91">
        <w:rPr>
          <w:b/>
          <w:bCs/>
        </w:rPr>
        <w:t>matrix's dimensions</w:t>
      </w:r>
      <w:r w:rsidRPr="006C3A96">
        <w:rPr>
          <w:b/>
          <w:bCs/>
        </w:rPr>
        <w:t xml:space="preserve"> </w:t>
      </w:r>
      <w:r w:rsidRPr="006715BF">
        <w:t>and find</w:t>
      </w:r>
      <w:r w:rsidR="008F1A80">
        <w:t>s</w:t>
      </w:r>
      <w:r w:rsidRPr="006715BF">
        <w:t xml:space="preserve"> </w:t>
      </w:r>
      <w:r w:rsidR="00ED383D">
        <w:rPr>
          <w:b/>
          <w:bCs/>
        </w:rPr>
        <w:t xml:space="preserve">the </w:t>
      </w:r>
      <w:r w:rsidR="006D2CD6" w:rsidRPr="006715BF">
        <w:rPr>
          <w:b/>
        </w:rPr>
        <w:t>3x3</w:t>
      </w:r>
      <w:r w:rsidR="006D2CD6" w:rsidRPr="006715BF">
        <w:t> </w:t>
      </w:r>
      <w:r w:rsidRPr="006715BF">
        <w:t>square </w:t>
      </w:r>
      <w:r w:rsidR="00BB55B8">
        <w:t>with a maximum</w:t>
      </w:r>
      <w:r w:rsidRPr="006715BF">
        <w:rPr>
          <w:b/>
        </w:rPr>
        <w:t xml:space="preserve"> sum of its elements</w:t>
      </w:r>
      <w:r w:rsidRPr="006715BF">
        <w:t>.</w:t>
      </w:r>
      <w:r w:rsidR="001D2D7E">
        <w:t xml:space="preserve"> There will be </w:t>
      </w:r>
      <w:r w:rsidR="001D2D7E" w:rsidRPr="001D2D7E">
        <w:rPr>
          <w:b/>
          <w:bCs/>
        </w:rPr>
        <w:t>no case</w:t>
      </w:r>
      <w:r w:rsidR="001D2D7E">
        <w:t xml:space="preserve"> with two o</w:t>
      </w:r>
      <w:r w:rsidR="00BB55B8">
        <w:t>r</w:t>
      </w:r>
      <w:r w:rsidR="001D2D7E">
        <w:t xml:space="preserve"> more </w:t>
      </w:r>
      <w:r w:rsidR="001D2D7E" w:rsidRPr="006715BF">
        <w:rPr>
          <w:b/>
        </w:rPr>
        <w:t>3x3</w:t>
      </w:r>
      <w:r w:rsidR="001D2D7E" w:rsidRPr="006715BF">
        <w:t> square</w:t>
      </w:r>
      <w:r w:rsidR="001D2D7E">
        <w:t xml:space="preserve">s with </w:t>
      </w:r>
      <w:r w:rsidR="001D2D7E" w:rsidRPr="001D2D7E">
        <w:rPr>
          <w:b/>
          <w:bCs/>
        </w:rPr>
        <w:t>equal</w:t>
      </w:r>
      <w:r w:rsidR="001D2D7E">
        <w:t xml:space="preserve"> maximal sum.</w:t>
      </w:r>
    </w:p>
    <w:p w14:paraId="6773A33D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Input</w:t>
      </w:r>
    </w:p>
    <w:p w14:paraId="2A06760F" w14:textId="0567B3A4" w:rsidR="006C3A96" w:rsidRPr="006C3A96" w:rsidRDefault="006715BF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 w:rsidRPr="006715BF">
        <w:t>On the first line, you will receive the rows and columns</w:t>
      </w:r>
      <w:r w:rsidR="006C3A96">
        <w:t xml:space="preserve"> in </w:t>
      </w:r>
      <w:r w:rsidR="00BB55B8">
        <w:t xml:space="preserve">the </w:t>
      </w:r>
      <w:r w:rsidR="006C3A96">
        <w:t xml:space="preserve">format </w:t>
      </w:r>
      <w:r w:rsidR="006C3A96" w:rsidRPr="00924A91">
        <w:rPr>
          <w:rFonts w:ascii="Consolas" w:hAnsi="Consolas"/>
          <w:b/>
          <w:bCs/>
        </w:rPr>
        <w:t>"{row</w:t>
      </w:r>
      <w:r w:rsidR="0002268B">
        <w:rPr>
          <w:rFonts w:ascii="Consolas" w:hAnsi="Consolas"/>
          <w:b/>
          <w:bCs/>
        </w:rPr>
        <w:t>s</w:t>
      </w:r>
      <w:r w:rsidR="006C3A96" w:rsidRPr="00924A91">
        <w:rPr>
          <w:rFonts w:ascii="Consolas" w:hAnsi="Consolas"/>
          <w:b/>
          <w:bCs/>
        </w:rPr>
        <w:t>} {column</w:t>
      </w:r>
      <w:r w:rsidR="0002268B">
        <w:rPr>
          <w:rFonts w:ascii="Consolas" w:hAnsi="Consolas"/>
          <w:b/>
          <w:bCs/>
        </w:rPr>
        <w:t>s</w:t>
      </w:r>
      <w:r w:rsidR="006C3A96" w:rsidRPr="00924A91">
        <w:rPr>
          <w:rFonts w:ascii="Consolas" w:hAnsi="Consolas"/>
          <w:b/>
          <w:bCs/>
        </w:rPr>
        <w:t>}"</w:t>
      </w:r>
      <w:r w:rsidR="006C3A96">
        <w:t xml:space="preserve"> – integers in </w:t>
      </w:r>
      <w:r w:rsidR="00BB55B8">
        <w:t xml:space="preserve">the </w:t>
      </w:r>
      <w:r w:rsidR="006C3A96">
        <w:t xml:space="preserve">range </w:t>
      </w:r>
      <w:r w:rsidR="006C3A96" w:rsidRPr="006C3A96">
        <w:rPr>
          <w:b/>
          <w:bCs/>
        </w:rPr>
        <w:t>[1, 20]</w:t>
      </w:r>
    </w:p>
    <w:p w14:paraId="5A4A4748" w14:textId="14CDD18E" w:rsidR="006715BF" w:rsidRPr="006715BF" w:rsidRDefault="006715BF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 w:rsidRPr="006715BF">
        <w:t xml:space="preserve">On the </w:t>
      </w:r>
      <w:r w:rsidR="00BB55B8">
        <w:t>following</w:t>
      </w:r>
      <w:r w:rsidR="001D2D7E">
        <w:t xml:space="preserve"> </w:t>
      </w:r>
      <w:r w:rsidR="001D2D7E">
        <w:rPr>
          <w:b/>
          <w:noProof/>
        </w:rPr>
        <w:t>lines</w:t>
      </w:r>
      <w:r w:rsidR="00BB55B8">
        <w:rPr>
          <w:b/>
          <w:noProof/>
        </w:rPr>
        <w:t>,</w:t>
      </w:r>
      <w:r w:rsidRPr="006715BF">
        <w:t xml:space="preserve"> you will receive </w:t>
      </w:r>
      <w:r w:rsidRPr="006715BF">
        <w:rPr>
          <w:b/>
        </w:rPr>
        <w:t>each row with its columns</w:t>
      </w:r>
      <w:r w:rsidR="006C3A96">
        <w:rPr>
          <w:b/>
        </w:rPr>
        <w:t xml:space="preserve"> - integers</w:t>
      </w:r>
      <w:r w:rsidR="006C3A96" w:rsidRPr="006C3A96">
        <w:rPr>
          <w:bCs/>
        </w:rPr>
        <w:t>, separated by a single space</w:t>
      </w:r>
      <w:r w:rsidR="00002470">
        <w:rPr>
          <w:bCs/>
        </w:rPr>
        <w:t xml:space="preserve"> in the range </w:t>
      </w:r>
      <w:r w:rsidR="00002470" w:rsidRPr="00002470">
        <w:rPr>
          <w:b/>
        </w:rPr>
        <w:t>[-20, 20]</w:t>
      </w:r>
    </w:p>
    <w:p w14:paraId="6E9D731D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25152856" w14:textId="1A9AF08F" w:rsidR="006D2CD6" w:rsidRPr="006D2CD6" w:rsidRDefault="006D2CD6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>
        <w:t>On the first line</w:t>
      </w:r>
      <w:r w:rsidR="00BB55B8">
        <w:t>,</w:t>
      </w:r>
      <w:r>
        <w:t xml:space="preserve"> print </w:t>
      </w:r>
      <w:r w:rsidRPr="006D2CD6">
        <w:rPr>
          <w:b/>
          <w:bCs/>
        </w:rPr>
        <w:t xml:space="preserve">the </w:t>
      </w:r>
      <w:r>
        <w:rPr>
          <w:b/>
          <w:bCs/>
        </w:rPr>
        <w:t xml:space="preserve">maximum </w:t>
      </w:r>
      <w:r w:rsidRPr="006D2CD6">
        <w:rPr>
          <w:b/>
          <w:bCs/>
        </w:rPr>
        <w:t>sum of the</w:t>
      </w:r>
      <w:r>
        <w:rPr>
          <w:b/>
          <w:bCs/>
        </w:rPr>
        <w:t xml:space="preserve"> element</w:t>
      </w:r>
      <w:r w:rsidR="00162B93">
        <w:rPr>
          <w:b/>
          <w:bCs/>
        </w:rPr>
        <w:t>s</w:t>
      </w:r>
      <w:r>
        <w:rPr>
          <w:b/>
          <w:bCs/>
        </w:rPr>
        <w:t xml:space="preserve"> in</w:t>
      </w:r>
      <w:r w:rsidRPr="006D2CD6">
        <w:rPr>
          <w:b/>
          <w:bCs/>
        </w:rPr>
        <w:t xml:space="preserve"> </w:t>
      </w:r>
      <w:r>
        <w:rPr>
          <w:b/>
          <w:bCs/>
        </w:rPr>
        <w:t xml:space="preserve">the 3x3 </w:t>
      </w:r>
      <w:r w:rsidRPr="006D2CD6">
        <w:rPr>
          <w:b/>
          <w:bCs/>
        </w:rPr>
        <w:t>square</w:t>
      </w:r>
      <w:r>
        <w:t xml:space="preserve"> in </w:t>
      </w:r>
      <w:r w:rsidR="00BB55B8">
        <w:t xml:space="preserve">the </w:t>
      </w:r>
      <w:r>
        <w:t xml:space="preserve">format </w:t>
      </w:r>
      <w:r w:rsidRPr="006D2CD6">
        <w:rPr>
          <w:rFonts w:ascii="Consolas" w:hAnsi="Consolas"/>
          <w:b/>
          <w:bCs/>
        </w:rPr>
        <w:t>"Sum = {sum}"</w:t>
      </w:r>
    </w:p>
    <w:p w14:paraId="29561733" w14:textId="7AF15E4A" w:rsidR="006715BF" w:rsidRPr="006715BF" w:rsidRDefault="006D2CD6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>
        <w:t xml:space="preserve">On the </w:t>
      </w:r>
      <w:r w:rsidR="00BB55B8">
        <w:t>following</w:t>
      </w:r>
      <w:r>
        <w:t xml:space="preserve"> 3 lines</w:t>
      </w:r>
      <w:r w:rsidR="00BB55B8">
        <w:t>,</w:t>
      </w:r>
      <w:r>
        <w:t xml:space="preserve"> </w:t>
      </w:r>
      <w:r w:rsidRPr="001D2D7E">
        <w:rPr>
          <w:b/>
          <w:bCs/>
        </w:rPr>
        <w:t>p</w:t>
      </w:r>
      <w:r w:rsidR="006715BF" w:rsidRPr="001D2D7E">
        <w:rPr>
          <w:b/>
          <w:bCs/>
        </w:rPr>
        <w:t xml:space="preserve">rint </w:t>
      </w:r>
      <w:r w:rsidR="001D2D7E">
        <w:rPr>
          <w:b/>
          <w:bCs/>
        </w:rPr>
        <w:t xml:space="preserve">each element of </w:t>
      </w:r>
      <w:r w:rsidR="006715BF" w:rsidRPr="001D2D7E">
        <w:rPr>
          <w:b/>
          <w:bCs/>
        </w:rPr>
        <w:t>the</w:t>
      </w:r>
      <w:r w:rsidR="001D2D7E">
        <w:rPr>
          <w:b/>
          <w:bCs/>
        </w:rPr>
        <w:t xml:space="preserve"> found</w:t>
      </w:r>
      <w:r w:rsidR="006715BF" w:rsidRPr="006715BF">
        <w:t xml:space="preserve"> </w:t>
      </w:r>
      <w:r w:rsidR="001D2D7E" w:rsidRPr="001D2D7E">
        <w:rPr>
          <w:b/>
          <w:bCs/>
        </w:rPr>
        <w:t>submatrix</w:t>
      </w:r>
      <w:r>
        <w:t>, separated by a single space</w:t>
      </w:r>
    </w:p>
    <w:p w14:paraId="66C4B626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3330"/>
        <w:gridCol w:w="1620"/>
      </w:tblGrid>
      <w:tr w:rsidR="006715BF" w:rsidRPr="006715BF" w14:paraId="39F32F03" w14:textId="77777777" w:rsidTr="005760BB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238CB99B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vAlign w:val="center"/>
          </w:tcPr>
          <w:p w14:paraId="68B93511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Matrix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2435AB23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</w:tr>
      <w:tr w:rsidR="006715BF" w:rsidRPr="006715BF" w14:paraId="0E6E8EDD" w14:textId="77777777" w:rsidTr="005760BB">
        <w:tc>
          <w:tcPr>
            <w:tcW w:w="2070" w:type="dxa"/>
          </w:tcPr>
          <w:p w14:paraId="415F6300" w14:textId="77777777" w:rsidR="006715BF" w:rsidRPr="006715BF" w:rsidRDefault="006715BF" w:rsidP="005760BB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lastRenderedPageBreak/>
              <w:t>4 5</w:t>
            </w:r>
          </w:p>
          <w:p w14:paraId="0365D9D6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1 5 5 2 4</w:t>
            </w:r>
          </w:p>
          <w:p w14:paraId="75628A41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2 1 4 14 3</w:t>
            </w:r>
          </w:p>
          <w:p w14:paraId="605EE38F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3 7 11 2 8</w:t>
            </w:r>
          </w:p>
          <w:p w14:paraId="334CE035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4 8 12 16 4</w:t>
            </w:r>
          </w:p>
        </w:tc>
        <w:tc>
          <w:tcPr>
            <w:tcW w:w="3330" w:type="dxa"/>
          </w:tcPr>
          <w:p w14:paraId="27422361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noProof/>
              </w:rPr>
              <w:drawing>
                <wp:inline distT="0" distB="0" distL="0" distR="0" wp14:anchorId="51FA5A91" wp14:editId="0C715DBF">
                  <wp:extent cx="1876508" cy="1197609"/>
                  <wp:effectExtent l="0" t="0" r="0" b="3175"/>
                  <wp:docPr id="1544038216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6508" cy="11976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0" w:type="dxa"/>
          </w:tcPr>
          <w:p w14:paraId="2F53F6B6" w14:textId="77777777" w:rsidR="006715BF" w:rsidRPr="006715BF" w:rsidRDefault="006715BF" w:rsidP="005760BB">
            <w:pPr>
              <w:spacing w:before="60"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Sum = 75</w:t>
            </w:r>
          </w:p>
          <w:p w14:paraId="432C7FFB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1 4 14</w:t>
            </w:r>
          </w:p>
          <w:p w14:paraId="1D368E30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7 11 2</w:t>
            </w:r>
          </w:p>
          <w:p w14:paraId="50F97E49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8 12 16</w:t>
            </w:r>
          </w:p>
        </w:tc>
      </w:tr>
      <w:tr w:rsidR="006C2A34" w:rsidRPr="006715BF" w14:paraId="7E667E62" w14:textId="77777777" w:rsidTr="006C2A34">
        <w:trPr>
          <w:trHeight w:val="2112"/>
        </w:trPr>
        <w:tc>
          <w:tcPr>
            <w:tcW w:w="2070" w:type="dxa"/>
          </w:tcPr>
          <w:p w14:paraId="29BD0804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5 6</w:t>
            </w:r>
          </w:p>
          <w:p w14:paraId="53E94FC1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1 0 4 3 1 1</w:t>
            </w:r>
          </w:p>
          <w:p w14:paraId="38A571D6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1 3 1 3 0 4</w:t>
            </w:r>
          </w:p>
          <w:p w14:paraId="3E0CE699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6 4 1 2 5 6</w:t>
            </w:r>
          </w:p>
          <w:p w14:paraId="0FF75CD8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2 2 1 5 4 1</w:t>
            </w:r>
          </w:p>
          <w:p w14:paraId="4B325417" w14:textId="1FB1751B" w:rsidR="006C2A34" w:rsidRPr="006715BF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3 3 3 6 0 5</w:t>
            </w:r>
          </w:p>
        </w:tc>
        <w:tc>
          <w:tcPr>
            <w:tcW w:w="3330" w:type="dxa"/>
          </w:tcPr>
          <w:p w14:paraId="64D0DAFB" w14:textId="77777777" w:rsidR="006C2A34" w:rsidRPr="006715BF" w:rsidRDefault="006C2A34" w:rsidP="005760BB">
            <w:pPr>
              <w:spacing w:after="60"/>
              <w:jc w:val="both"/>
              <w:rPr>
                <w:noProof/>
              </w:rPr>
            </w:pPr>
          </w:p>
        </w:tc>
        <w:tc>
          <w:tcPr>
            <w:tcW w:w="1620" w:type="dxa"/>
          </w:tcPr>
          <w:p w14:paraId="0B5CAC0F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Sum = 34</w:t>
            </w:r>
          </w:p>
          <w:p w14:paraId="7D416B40" w14:textId="6ABB6353" w:rsidR="006C2A34" w:rsidRPr="00002470" w:rsidRDefault="00002470" w:rsidP="00002470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>
              <w:rPr>
                <w:rFonts w:ascii="Consolas" w:eastAsia="Times New Roman" w:hAnsi="Consolas" w:cs="Consolas"/>
                <w:noProof/>
                <w:color w:val="333333"/>
              </w:rPr>
              <w:t xml:space="preserve">2 </w:t>
            </w:r>
            <w:r w:rsidR="006C2A34" w:rsidRPr="00002470">
              <w:rPr>
                <w:rFonts w:ascii="Consolas" w:eastAsia="Times New Roman" w:hAnsi="Consolas" w:cs="Consolas"/>
                <w:noProof/>
                <w:color w:val="333333"/>
              </w:rPr>
              <w:t xml:space="preserve">5 6 </w:t>
            </w:r>
          </w:p>
          <w:p w14:paraId="51BC721B" w14:textId="00A0EA9E" w:rsidR="006C2A34" w:rsidRPr="00002470" w:rsidRDefault="00002470" w:rsidP="00002470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>
              <w:rPr>
                <w:rFonts w:ascii="Consolas" w:eastAsia="Times New Roman" w:hAnsi="Consolas" w:cs="Consolas"/>
                <w:noProof/>
                <w:color w:val="333333"/>
              </w:rPr>
              <w:t xml:space="preserve">5 </w:t>
            </w:r>
            <w:r w:rsidR="006C2A34" w:rsidRPr="00002470">
              <w:rPr>
                <w:rFonts w:ascii="Consolas" w:eastAsia="Times New Roman" w:hAnsi="Consolas" w:cs="Consolas"/>
                <w:noProof/>
                <w:color w:val="333333"/>
              </w:rPr>
              <w:t xml:space="preserve">4 1 </w:t>
            </w:r>
          </w:p>
          <w:p w14:paraId="3B6DCD37" w14:textId="261A87A2" w:rsidR="006C2A34" w:rsidRPr="00002470" w:rsidRDefault="00002470" w:rsidP="00002470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>
              <w:rPr>
                <w:rFonts w:ascii="Consolas" w:eastAsia="Times New Roman" w:hAnsi="Consolas" w:cs="Consolas"/>
                <w:noProof/>
                <w:color w:val="333333"/>
              </w:rPr>
              <w:t xml:space="preserve">6 </w:t>
            </w:r>
            <w:r w:rsidR="006C2A34" w:rsidRPr="00002470">
              <w:rPr>
                <w:rFonts w:ascii="Consolas" w:eastAsia="Times New Roman" w:hAnsi="Consolas" w:cs="Consolas"/>
                <w:noProof/>
                <w:color w:val="333333"/>
              </w:rPr>
              <w:t>0 5</w:t>
            </w:r>
          </w:p>
        </w:tc>
      </w:tr>
    </w:tbl>
    <w:p w14:paraId="10A17B96" w14:textId="7BCBC5FE" w:rsidR="00654D7E" w:rsidRPr="00E461C8" w:rsidRDefault="00654D7E" w:rsidP="00654D7E">
      <w:pPr>
        <w:pStyle w:val="Heading2"/>
        <w:rPr>
          <w:lang w:val="bg-BG"/>
        </w:rPr>
      </w:pPr>
      <w:r w:rsidRPr="00E461C8">
        <w:t>Matrix of Palindromes</w:t>
      </w:r>
    </w:p>
    <w:p w14:paraId="1E0EDB66" w14:textId="77777777" w:rsidR="00654D7E" w:rsidRPr="00E461C8" w:rsidRDefault="00654D7E" w:rsidP="00654D7E">
      <w:pPr>
        <w:tabs>
          <w:tab w:val="num" w:pos="720"/>
        </w:tabs>
        <w:spacing w:after="0"/>
        <w:rPr>
          <w:lang w:val="bg-BG"/>
        </w:rPr>
      </w:pPr>
      <w:r w:rsidRPr="00E461C8">
        <w:t xml:space="preserve">Write a program to generate the following </w:t>
      </w:r>
      <w:r w:rsidRPr="00E461C8">
        <w:rPr>
          <w:b/>
        </w:rPr>
        <w:t xml:space="preserve">matrix of palindromes </w:t>
      </w:r>
      <w:r w:rsidRPr="00E461C8">
        <w:t xml:space="preserve">of </w:t>
      </w:r>
      <w:r w:rsidRPr="00E461C8">
        <w:rPr>
          <w:b/>
        </w:rPr>
        <w:t xml:space="preserve">3 </w:t>
      </w:r>
      <w:r w:rsidRPr="00E461C8">
        <w:t xml:space="preserve">letters with </w:t>
      </w:r>
      <w:r w:rsidRPr="00E461C8">
        <w:rPr>
          <w:b/>
        </w:rPr>
        <w:t xml:space="preserve">r </w:t>
      </w:r>
      <w:r w:rsidRPr="00E461C8">
        <w:t xml:space="preserve">rows and </w:t>
      </w:r>
      <w:r w:rsidRPr="00E461C8">
        <w:rPr>
          <w:b/>
        </w:rPr>
        <w:t xml:space="preserve">c </w:t>
      </w:r>
      <w:r w:rsidRPr="00E461C8">
        <w:t>columns like the one in the examples below.</w:t>
      </w:r>
    </w:p>
    <w:p w14:paraId="3B038A7B" w14:textId="77777777" w:rsidR="00654D7E" w:rsidRPr="00E461C8" w:rsidRDefault="00654D7E" w:rsidP="00654D7E">
      <w:pPr>
        <w:pStyle w:val="ListParagraph"/>
        <w:numPr>
          <w:ilvl w:val="0"/>
          <w:numId w:val="24"/>
        </w:numPr>
        <w:tabs>
          <w:tab w:val="num" w:pos="720"/>
        </w:tabs>
        <w:rPr>
          <w:lang w:val="bg-BG"/>
        </w:rPr>
      </w:pPr>
      <w:r w:rsidRPr="00E461C8">
        <w:rPr>
          <w:b/>
        </w:rPr>
        <w:t>Rows</w:t>
      </w:r>
      <w:r w:rsidRPr="00E461C8">
        <w:t xml:space="preserve"> define the </w:t>
      </w:r>
      <w:r w:rsidRPr="00E461C8">
        <w:rPr>
          <w:b/>
          <w:bCs/>
        </w:rPr>
        <w:t>first</w:t>
      </w:r>
      <w:r w:rsidRPr="00E461C8">
        <w:t xml:space="preserve"> and the </w:t>
      </w:r>
      <w:r w:rsidRPr="00E461C8">
        <w:rPr>
          <w:b/>
          <w:bCs/>
        </w:rPr>
        <w:t>last</w:t>
      </w:r>
      <w:r w:rsidRPr="00E461C8">
        <w:t xml:space="preserve"> letter: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a'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row 2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c', …</w:t>
      </w:r>
    </w:p>
    <w:p w14:paraId="11E473E4" w14:textId="77777777" w:rsidR="00654D7E" w:rsidRPr="00E461C8" w:rsidRDefault="00654D7E" w:rsidP="00654D7E">
      <w:pPr>
        <w:pStyle w:val="ListParagraph"/>
        <w:numPr>
          <w:ilvl w:val="0"/>
          <w:numId w:val="24"/>
        </w:numPr>
        <w:tabs>
          <w:tab w:val="num" w:pos="720"/>
        </w:tabs>
        <w:rPr>
          <w:lang w:val="bg-BG"/>
        </w:rPr>
      </w:pPr>
      <w:r w:rsidRPr="00E461C8">
        <w:rPr>
          <w:b/>
        </w:rPr>
        <w:t>Columns + rows</w:t>
      </w:r>
      <w:r w:rsidRPr="00E461C8">
        <w:t xml:space="preserve"> define the </w:t>
      </w:r>
      <w:r w:rsidRPr="00E461C8">
        <w:rPr>
          <w:b/>
          <w:bCs/>
        </w:rPr>
        <w:t>middle</w:t>
      </w:r>
      <w:r w:rsidRPr="00E461C8">
        <w:t xml:space="preserve"> letter: </w:t>
      </w:r>
    </w:p>
    <w:p w14:paraId="043EB831" w14:textId="77777777" w:rsidR="00654D7E" w:rsidRPr="00E461C8" w:rsidRDefault="00654D7E" w:rsidP="00654D7E">
      <w:pPr>
        <w:pStyle w:val="ListParagraph"/>
        <w:numPr>
          <w:ilvl w:val="1"/>
          <w:numId w:val="24"/>
        </w:numPr>
        <w:rPr>
          <w:lang w:val="bg-BG"/>
        </w:rPr>
      </w:pPr>
      <w:r w:rsidRPr="00E461C8">
        <w:t xml:space="preserve">column 0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a', column 1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column 2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c', …</w:t>
      </w:r>
    </w:p>
    <w:p w14:paraId="752CD26A" w14:textId="77777777" w:rsidR="00654D7E" w:rsidRPr="00E461C8" w:rsidRDefault="00654D7E" w:rsidP="00654D7E">
      <w:pPr>
        <w:pStyle w:val="ListParagraph"/>
        <w:numPr>
          <w:ilvl w:val="1"/>
          <w:numId w:val="24"/>
        </w:numPr>
        <w:spacing w:after="0"/>
        <w:ind w:left="1434" w:hanging="357"/>
        <w:rPr>
          <w:lang w:val="bg-BG"/>
        </w:rPr>
      </w:pPr>
      <w:r w:rsidRPr="00E461C8">
        <w:t xml:space="preserve">column 0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column 1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c', column 2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d', …</w:t>
      </w:r>
    </w:p>
    <w:p w14:paraId="53912990" w14:textId="77777777" w:rsidR="00654D7E" w:rsidRPr="00E461C8" w:rsidRDefault="00654D7E" w:rsidP="00654D7E">
      <w:pPr>
        <w:pStyle w:val="Heading3"/>
        <w:rPr>
          <w:lang w:val="bg-BG"/>
        </w:rPr>
      </w:pPr>
      <w:r w:rsidRPr="00E461C8">
        <w:t>Input</w:t>
      </w:r>
    </w:p>
    <w:p w14:paraId="02F4594D" w14:textId="468A96C4" w:rsidR="00654D7E" w:rsidRPr="00E461C8" w:rsidRDefault="00654D7E" w:rsidP="00654D7E">
      <w:pPr>
        <w:pStyle w:val="ListParagraph"/>
        <w:numPr>
          <w:ilvl w:val="0"/>
          <w:numId w:val="9"/>
        </w:numPr>
        <w:rPr>
          <w:lang w:val="bg-BG"/>
        </w:rPr>
      </w:pPr>
      <w:r w:rsidRPr="00E461C8">
        <w:t xml:space="preserve">The numbers </w:t>
      </w:r>
      <w:r w:rsidRPr="00E461C8">
        <w:rPr>
          <w:rStyle w:val="CodeChar"/>
        </w:rPr>
        <w:t>r</w:t>
      </w:r>
      <w:r w:rsidRPr="00E461C8">
        <w:rPr>
          <w:noProof/>
        </w:rPr>
        <w:t xml:space="preserve"> </w:t>
      </w:r>
      <w:r w:rsidRPr="00E461C8">
        <w:t xml:space="preserve">and </w:t>
      </w:r>
      <w:r w:rsidRPr="00E461C8">
        <w:rPr>
          <w:rStyle w:val="CodeChar"/>
        </w:rPr>
        <w:t>c</w:t>
      </w:r>
      <w:r w:rsidRPr="00E461C8">
        <w:rPr>
          <w:noProof/>
        </w:rPr>
        <w:t xml:space="preserve"> </w:t>
      </w:r>
      <w:r w:rsidRPr="00E461C8">
        <w:t>stay at the first line at the input</w:t>
      </w:r>
      <w:r w:rsidR="0002268B">
        <w:t xml:space="preserve"> in the format </w:t>
      </w:r>
      <w:r w:rsidR="0002268B" w:rsidRPr="00924A91">
        <w:rPr>
          <w:rFonts w:ascii="Consolas" w:hAnsi="Consolas"/>
          <w:b/>
          <w:bCs/>
        </w:rPr>
        <w:t>"{row</w:t>
      </w:r>
      <w:r w:rsidR="0002268B">
        <w:rPr>
          <w:rFonts w:ascii="Consolas" w:hAnsi="Consolas"/>
          <w:b/>
          <w:bCs/>
        </w:rPr>
        <w:t>s</w:t>
      </w:r>
      <w:r w:rsidR="0002268B" w:rsidRPr="00924A91">
        <w:rPr>
          <w:rFonts w:ascii="Consolas" w:hAnsi="Consolas"/>
          <w:b/>
          <w:bCs/>
        </w:rPr>
        <w:t>} {column</w:t>
      </w:r>
      <w:r w:rsidR="0002268B">
        <w:rPr>
          <w:rFonts w:ascii="Consolas" w:hAnsi="Consolas"/>
          <w:b/>
          <w:bCs/>
        </w:rPr>
        <w:t>s</w:t>
      </w:r>
      <w:r w:rsidR="0002268B" w:rsidRPr="00924A91">
        <w:rPr>
          <w:rFonts w:ascii="Consolas" w:hAnsi="Consolas"/>
          <w:b/>
          <w:bCs/>
        </w:rPr>
        <w:t>}"</w:t>
      </w:r>
    </w:p>
    <w:p w14:paraId="7312863B" w14:textId="18BB378B" w:rsidR="00654D7E" w:rsidRPr="00E461C8" w:rsidRDefault="00654D7E" w:rsidP="00654D7E">
      <w:pPr>
        <w:pStyle w:val="ListParagraph"/>
        <w:numPr>
          <w:ilvl w:val="0"/>
          <w:numId w:val="9"/>
        </w:numPr>
        <w:rPr>
          <w:lang w:val="bg-BG"/>
        </w:rPr>
      </w:pPr>
      <w:r w:rsidRPr="00E461C8">
        <w:rPr>
          <w:rStyle w:val="CodeChar"/>
        </w:rPr>
        <w:t>r</w:t>
      </w:r>
      <w:r w:rsidRPr="00E461C8">
        <w:rPr>
          <w:noProof/>
        </w:rPr>
        <w:t xml:space="preserve"> </w:t>
      </w:r>
      <w:r w:rsidRPr="00E461C8">
        <w:t xml:space="preserve">and </w:t>
      </w:r>
      <w:r w:rsidRPr="00E461C8">
        <w:rPr>
          <w:rStyle w:val="CodeChar"/>
        </w:rPr>
        <w:t>c</w:t>
      </w:r>
      <w:r w:rsidRPr="00E461C8">
        <w:rPr>
          <w:noProof/>
        </w:rPr>
        <w:t xml:space="preserve"> </w:t>
      </w:r>
      <w:r w:rsidRPr="00E461C8">
        <w:t>are integers</w:t>
      </w:r>
      <w:r w:rsidR="0002268B">
        <w:t xml:space="preserve"> in </w:t>
      </w:r>
      <w:r w:rsidR="00BB55B8">
        <w:t xml:space="preserve">the </w:t>
      </w:r>
      <w:r w:rsidR="0002268B">
        <w:t xml:space="preserve">range </w:t>
      </w:r>
      <w:r w:rsidR="0002268B" w:rsidRPr="0002268B">
        <w:rPr>
          <w:b/>
          <w:bCs/>
        </w:rPr>
        <w:t>[1, 26]</w:t>
      </w:r>
    </w:p>
    <w:p w14:paraId="28B48C89" w14:textId="77777777" w:rsidR="00654D7E" w:rsidRPr="00E461C8" w:rsidRDefault="00654D7E" w:rsidP="00654D7E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47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7"/>
        <w:gridCol w:w="3784"/>
      </w:tblGrid>
      <w:tr w:rsidR="00654D7E" w:rsidRPr="00E461C8" w14:paraId="6151FEDF" w14:textId="77777777" w:rsidTr="00D04665">
        <w:trPr>
          <w:trHeight w:val="296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1801AFE" w14:textId="77777777" w:rsidR="00654D7E" w:rsidRPr="00E461C8" w:rsidRDefault="00654D7E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985718" w14:textId="77777777" w:rsidR="00654D7E" w:rsidRPr="00E461C8" w:rsidRDefault="00654D7E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654D7E" w:rsidRPr="00E461C8" w14:paraId="1B426CF0" w14:textId="77777777" w:rsidTr="00D04665">
        <w:trPr>
          <w:trHeight w:val="1114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B91F9" w14:textId="77777777" w:rsidR="00654D7E" w:rsidRPr="00E461C8" w:rsidRDefault="00654D7E" w:rsidP="00D04665">
            <w:pPr>
              <w:spacing w:after="0"/>
              <w:rPr>
                <w:rFonts w:ascii="Consolas" w:hAnsi="Consolas"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4 6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0BB295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aaa aba aca ada aea afa</w:t>
            </w:r>
          </w:p>
          <w:p w14:paraId="31CECFA7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bb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c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d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e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f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gb</w:t>
            </w:r>
          </w:p>
          <w:p w14:paraId="6601051E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cc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d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e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f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g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hc</w:t>
            </w:r>
          </w:p>
          <w:p w14:paraId="502E4CBA" w14:textId="77777777" w:rsidR="00654D7E" w:rsidRPr="00E461C8" w:rsidRDefault="00654D7E" w:rsidP="00D04665">
            <w:pPr>
              <w:spacing w:after="0"/>
              <w:rPr>
                <w:rFonts w:ascii="Consolas" w:hAnsi="Consolas"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ddd ded dfd dgd dhd did</w:t>
            </w:r>
          </w:p>
        </w:tc>
      </w:tr>
      <w:tr w:rsidR="00654D7E" w:rsidRPr="00E461C8" w14:paraId="544A33D5" w14:textId="77777777" w:rsidTr="00D04665">
        <w:trPr>
          <w:trHeight w:val="832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5A0635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3 2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AD02FC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aaa aba</w:t>
            </w:r>
          </w:p>
          <w:p w14:paraId="0E584E53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bbb bcb</w:t>
            </w:r>
          </w:p>
          <w:p w14:paraId="6CC17248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ccc cdc</w:t>
            </w:r>
          </w:p>
        </w:tc>
      </w:tr>
    </w:tbl>
    <w:p w14:paraId="426B6DAE" w14:textId="6C69BB70" w:rsidR="006715BF" w:rsidRPr="006715BF" w:rsidRDefault="006715BF" w:rsidP="006715BF">
      <w:pPr>
        <w:pStyle w:val="Heading2"/>
        <w:rPr>
          <w:lang w:val="bg-BG"/>
        </w:rPr>
      </w:pPr>
      <w:r w:rsidRPr="006715BF">
        <w:t>Matrix Shuffling</w:t>
      </w:r>
    </w:p>
    <w:p w14:paraId="66F874BE" w14:textId="77952AD0" w:rsidR="000D42FF" w:rsidRDefault="006715BF" w:rsidP="000D42FF">
      <w:pPr>
        <w:spacing w:after="100" w:afterAutospacing="1"/>
        <w:jc w:val="both"/>
        <w:rPr>
          <w:lang w:val="bg-BG"/>
        </w:rPr>
      </w:pPr>
      <w:r w:rsidRPr="006715BF">
        <w:t>Write a program that reads a matrix from the console and perform</w:t>
      </w:r>
      <w:r w:rsidR="00BB55B8">
        <w:t>s</w:t>
      </w:r>
      <w:r w:rsidRPr="006715BF">
        <w:t xml:space="preserve"> certain operations with its elements. User input </w:t>
      </w:r>
      <w:r w:rsidRPr="004A0022">
        <w:t xml:space="preserve">is provided </w:t>
      </w:r>
      <w:r w:rsidR="00BB55B8">
        <w:t>similarly to</w:t>
      </w:r>
      <w:r w:rsidRPr="004A0022">
        <w:t xml:space="preserve"> the problems above - first</w:t>
      </w:r>
      <w:r w:rsidR="00BB55B8">
        <w:t>,</w:t>
      </w:r>
      <w:r w:rsidRPr="004A0022">
        <w:t xml:space="preserve"> you read the </w:t>
      </w:r>
      <w:r w:rsidRPr="004A0022">
        <w:rPr>
          <w:b/>
        </w:rPr>
        <w:t>dimensions</w:t>
      </w:r>
      <w:r w:rsidRPr="004A0022">
        <w:t xml:space="preserve"> and then the </w:t>
      </w:r>
      <w:r w:rsidRPr="004A0022">
        <w:rPr>
          <w:b/>
        </w:rPr>
        <w:t>data</w:t>
      </w:r>
      <w:r w:rsidRPr="004A0022">
        <w:t xml:space="preserve">. </w:t>
      </w:r>
    </w:p>
    <w:p w14:paraId="49E0B3D9" w14:textId="4724B9CB" w:rsidR="00497A5B" w:rsidRPr="000D42FF" w:rsidRDefault="006715BF" w:rsidP="000D42FF">
      <w:pPr>
        <w:spacing w:after="100" w:afterAutospacing="1"/>
        <w:jc w:val="both"/>
        <w:rPr>
          <w:lang w:val="bg-BG"/>
        </w:rPr>
      </w:pPr>
      <w:r w:rsidRPr="004A0022">
        <w:t xml:space="preserve">Your program should receive commands in </w:t>
      </w:r>
      <w:r w:rsidR="004A0022" w:rsidRPr="004A0022">
        <w:t xml:space="preserve">the </w:t>
      </w:r>
      <w:r w:rsidRPr="004A0022">
        <w:t xml:space="preserve">format: </w:t>
      </w:r>
      <w:r w:rsidRPr="004A0022">
        <w:rPr>
          <w:rFonts w:ascii="Consolas" w:hAnsi="Consolas"/>
          <w:b/>
          <w:noProof/>
        </w:rPr>
        <w:t xml:space="preserve">"swap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row1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col1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row2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col2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>"</w:t>
      </w:r>
      <w:r w:rsidRPr="004A0022">
        <w:t xml:space="preserve"> where </w:t>
      </w:r>
      <w:r w:rsidR="004A0022">
        <w:t>(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row1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t xml:space="preserve">, </w:t>
      </w:r>
      <w:r w:rsidR="004A0022" w:rsidRPr="004A0022">
        <w:rPr>
          <w:rFonts w:ascii="Consolas" w:hAnsi="Consolas"/>
          <w:b/>
          <w:noProof/>
        </w:rPr>
        <w:t>"col</w:t>
      </w:r>
      <w:r w:rsidR="004A0022">
        <w:rPr>
          <w:rFonts w:ascii="Consolas" w:hAnsi="Consolas"/>
          <w:b/>
          <w:noProof/>
        </w:rPr>
        <w:t>1</w:t>
      </w:r>
      <w:r w:rsidR="004A0022" w:rsidRPr="004A0022">
        <w:rPr>
          <w:rFonts w:ascii="Consolas" w:hAnsi="Consolas"/>
          <w:b/>
          <w:noProof/>
        </w:rPr>
        <w:t>"</w:t>
      </w:r>
      <w:r w:rsidR="004A0022">
        <w:t>) and (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row2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t xml:space="preserve">, 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col</w:t>
      </w:r>
      <w:r w:rsidR="004A0022">
        <w:rPr>
          <w:rFonts w:ascii="Consolas" w:hAnsi="Consolas"/>
          <w:b/>
          <w:noProof/>
        </w:rPr>
        <w:t>2</w:t>
      </w:r>
      <w:r w:rsidR="004A0022" w:rsidRPr="004A0022">
        <w:rPr>
          <w:rFonts w:ascii="Consolas" w:hAnsi="Consolas"/>
          <w:b/>
          <w:noProof/>
        </w:rPr>
        <w:t>"</w:t>
      </w:r>
      <w:r w:rsidR="004A0022">
        <w:t xml:space="preserve">) </w:t>
      </w:r>
      <w:r w:rsidRPr="004A0022">
        <w:t xml:space="preserve">are </w:t>
      </w:r>
      <w:r w:rsidR="004A0022">
        <w:t xml:space="preserve">the </w:t>
      </w:r>
      <w:r w:rsidRPr="004A0022">
        <w:rPr>
          <w:b/>
        </w:rPr>
        <w:t>coordinates</w:t>
      </w:r>
      <w:r w:rsidR="004A0022">
        <w:rPr>
          <w:b/>
        </w:rPr>
        <w:t xml:space="preserve"> of two points</w:t>
      </w:r>
      <w:r w:rsidRPr="004A0022">
        <w:t xml:space="preserve"> in the matrix. </w:t>
      </w:r>
      <w:r w:rsidR="00497A5B" w:rsidRPr="004A0022">
        <w:t xml:space="preserve">A </w:t>
      </w:r>
      <w:r w:rsidR="00497A5B" w:rsidRPr="004A0022">
        <w:rPr>
          <w:b/>
          <w:bCs/>
        </w:rPr>
        <w:t>valid</w:t>
      </w:r>
      <w:r w:rsidR="00497A5B" w:rsidRPr="004A0022">
        <w:t xml:space="preserve"> command</w:t>
      </w:r>
      <w:r w:rsidRPr="004A0022">
        <w:t xml:space="preserve"> </w:t>
      </w:r>
      <w:r w:rsidRPr="004A0022">
        <w:rPr>
          <w:b/>
          <w:bCs/>
        </w:rPr>
        <w:t>start</w:t>
      </w:r>
      <w:r w:rsidR="00497A5B" w:rsidRPr="004A0022">
        <w:rPr>
          <w:b/>
          <w:bCs/>
        </w:rPr>
        <w:t>s</w:t>
      </w:r>
      <w:r w:rsidRPr="004A0022">
        <w:t xml:space="preserve"> with the "</w:t>
      </w:r>
      <w:r w:rsidRPr="004A0022">
        <w:rPr>
          <w:rFonts w:ascii="Consolas" w:hAnsi="Consolas"/>
          <w:b/>
          <w:noProof/>
        </w:rPr>
        <w:t>swap</w:t>
      </w:r>
      <w:r w:rsidRPr="004A0022">
        <w:t xml:space="preserve">" keyword along with </w:t>
      </w:r>
      <w:r w:rsidRPr="004A0022">
        <w:rPr>
          <w:b/>
        </w:rPr>
        <w:t>four valid coordinates</w:t>
      </w:r>
      <w:r w:rsidRPr="004A0022">
        <w:t xml:space="preserve"> </w:t>
      </w:r>
      <w:r w:rsidRPr="004A0022">
        <w:rPr>
          <w:noProof/>
        </w:rPr>
        <w:t>(</w:t>
      </w:r>
      <w:r w:rsidRPr="004A0022">
        <w:t>no more, no less)</w:t>
      </w:r>
      <w:r w:rsidR="004A0022">
        <w:t>, separated by a single space.</w:t>
      </w:r>
    </w:p>
    <w:p w14:paraId="08FBA958" w14:textId="309856B0" w:rsidR="006715BF" w:rsidRPr="004A0022" w:rsidRDefault="00497A5B" w:rsidP="00497A5B">
      <w:pPr>
        <w:pStyle w:val="ListParagraph"/>
        <w:numPr>
          <w:ilvl w:val="0"/>
          <w:numId w:val="19"/>
        </w:numPr>
        <w:jc w:val="both"/>
      </w:pPr>
      <w:r w:rsidRPr="004A0022">
        <w:lastRenderedPageBreak/>
        <w:t xml:space="preserve">If the </w:t>
      </w:r>
      <w:r w:rsidRPr="004A0022">
        <w:rPr>
          <w:b/>
          <w:bCs/>
        </w:rPr>
        <w:t>command is valid</w:t>
      </w:r>
      <w:r w:rsidRPr="004A0022">
        <w:t>, y</w:t>
      </w:r>
      <w:r w:rsidR="006715BF" w:rsidRPr="004A0022">
        <w:t xml:space="preserve">ou should </w:t>
      </w:r>
      <w:r w:rsidR="006715BF" w:rsidRPr="004A0022">
        <w:rPr>
          <w:b/>
        </w:rPr>
        <w:t>swap the values</w:t>
      </w:r>
      <w:r w:rsidR="006715BF" w:rsidRPr="004A0022">
        <w:t xml:space="preserve"> at the given</w:t>
      </w:r>
      <w:r w:rsidRPr="004A0022">
        <w:t xml:space="preserve"> indexes</w:t>
      </w:r>
      <w:r w:rsidR="006715BF" w:rsidRPr="004A0022">
        <w:t xml:space="preserve"> </w:t>
      </w:r>
      <w:r w:rsidR="006715BF" w:rsidRPr="004A0022">
        <w:rPr>
          <w:b/>
        </w:rPr>
        <w:t>and print the matrix at each step</w:t>
      </w:r>
      <w:r w:rsidR="006715BF" w:rsidRPr="004A0022">
        <w:t xml:space="preserve"> </w:t>
      </w:r>
      <w:r w:rsidR="006715BF" w:rsidRPr="004A0022">
        <w:rPr>
          <w:noProof/>
        </w:rPr>
        <w:t>(</w:t>
      </w:r>
      <w:r w:rsidR="006715BF" w:rsidRPr="004A0022">
        <w:t>thus</w:t>
      </w:r>
      <w:r w:rsidR="00BB55B8">
        <w:t>,</w:t>
      </w:r>
      <w:r w:rsidR="006715BF" w:rsidRPr="004A0022">
        <w:t xml:space="preserve"> </w:t>
      </w:r>
      <w:r w:rsidRPr="004A0022">
        <w:t>you will</w:t>
      </w:r>
      <w:r w:rsidR="006715BF" w:rsidRPr="004A0022">
        <w:t xml:space="preserve"> be able to check if the operation was performed correctly). </w:t>
      </w:r>
    </w:p>
    <w:p w14:paraId="114C6E90" w14:textId="7DEA6BDD" w:rsidR="00497A5B" w:rsidRPr="004A0022" w:rsidRDefault="006715BF" w:rsidP="00497A5B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 w:rsidRPr="004A0022">
        <w:t xml:space="preserve">If the </w:t>
      </w:r>
      <w:r w:rsidRPr="004A0022">
        <w:rPr>
          <w:b/>
        </w:rPr>
        <w:t>command is not valid</w:t>
      </w:r>
      <w:r w:rsidRPr="004A0022">
        <w:t xml:space="preserve"> </w:t>
      </w:r>
      <w:r w:rsidRPr="004A0022">
        <w:rPr>
          <w:noProof/>
        </w:rPr>
        <w:t>(</w:t>
      </w:r>
      <w:r w:rsidR="00497A5B" w:rsidRPr="004A0022">
        <w:t>does not</w:t>
      </w:r>
      <w:r w:rsidRPr="004A0022">
        <w:t xml:space="preserve"> contain the keyword </w:t>
      </w:r>
      <w:r w:rsidRPr="004A0022">
        <w:rPr>
          <w:rFonts w:ascii="Consolas" w:hAnsi="Consolas"/>
          <w:b/>
          <w:noProof/>
        </w:rPr>
        <w:t>"swap</w:t>
      </w:r>
      <w:r w:rsidRPr="004A0022">
        <w:rPr>
          <w:rFonts w:ascii="Consolas" w:hAnsi="Consolas"/>
          <w:b/>
        </w:rPr>
        <w:t>"</w:t>
      </w:r>
      <w:r w:rsidRPr="004A0022">
        <w:t xml:space="preserve">, has </w:t>
      </w:r>
      <w:r w:rsidRPr="004A0022">
        <w:rPr>
          <w:b/>
          <w:bCs/>
        </w:rPr>
        <w:t>fewer</w:t>
      </w:r>
      <w:r w:rsidRPr="004A0022">
        <w:t xml:space="preserve"> or </w:t>
      </w:r>
      <w:r w:rsidRPr="004A0022">
        <w:rPr>
          <w:b/>
          <w:bCs/>
        </w:rPr>
        <w:t>more</w:t>
      </w:r>
      <w:r w:rsidRPr="004A0022">
        <w:t xml:space="preserve"> coordinates entered</w:t>
      </w:r>
      <w:r w:rsidR="00BB55B8">
        <w:t>,</w:t>
      </w:r>
      <w:r w:rsidRPr="004A0022">
        <w:t xml:space="preserve"> or the given coordinates </w:t>
      </w:r>
      <w:r w:rsidR="004A0022">
        <w:t xml:space="preserve">are </w:t>
      </w:r>
      <w:r w:rsidR="004A0022" w:rsidRPr="004A0022">
        <w:rPr>
          <w:b/>
          <w:bCs/>
        </w:rPr>
        <w:t>not valid</w:t>
      </w:r>
      <w:r w:rsidRPr="004A0022">
        <w:t xml:space="preserve">), print </w:t>
      </w:r>
      <w:r w:rsidRPr="004A0022">
        <w:rPr>
          <w:rFonts w:ascii="Consolas" w:hAnsi="Consolas"/>
          <w:b/>
          <w:noProof/>
        </w:rPr>
        <w:t>"Invalid input!"</w:t>
      </w:r>
      <w:r w:rsidRPr="004A0022">
        <w:rPr>
          <w:noProof/>
        </w:rPr>
        <w:t xml:space="preserve"> </w:t>
      </w:r>
      <w:r w:rsidRPr="004A0022">
        <w:t xml:space="preserve">and </w:t>
      </w:r>
      <w:r w:rsidRPr="004A0022">
        <w:rPr>
          <w:b/>
          <w:bCs/>
        </w:rPr>
        <w:t>move on</w:t>
      </w:r>
      <w:r w:rsidRPr="004A0022">
        <w:t xml:space="preserve"> to the </w:t>
      </w:r>
      <w:r w:rsidR="00BB55B8">
        <w:t>following</w:t>
      </w:r>
      <w:r w:rsidRPr="004A0022">
        <w:t xml:space="preserve"> command. </w:t>
      </w:r>
      <w:r w:rsidR="004A0022" w:rsidRPr="004A0022">
        <w:rPr>
          <w:b/>
          <w:bCs/>
        </w:rPr>
        <w:t>A negative value makes the coordinates not valid.</w:t>
      </w:r>
    </w:p>
    <w:p w14:paraId="3E45F00C" w14:textId="10091AFB" w:rsidR="006715BF" w:rsidRPr="004A0022" w:rsidRDefault="006715BF" w:rsidP="00497A5B">
      <w:pPr>
        <w:jc w:val="both"/>
        <w:rPr>
          <w:lang w:val="bg-BG"/>
        </w:rPr>
      </w:pPr>
      <w:r w:rsidRPr="004A0022">
        <w:t xml:space="preserve">Your program should finish when the </w:t>
      </w:r>
      <w:r w:rsidR="004A0022">
        <w:t>command</w:t>
      </w:r>
      <w:r w:rsidRPr="004A0022">
        <w:t xml:space="preserve"> </w:t>
      </w:r>
      <w:r w:rsidRPr="004A0022">
        <w:rPr>
          <w:rFonts w:ascii="Consolas" w:hAnsi="Consolas"/>
          <w:noProof/>
        </w:rPr>
        <w:t>"</w:t>
      </w:r>
      <w:r w:rsidRPr="004A0022">
        <w:rPr>
          <w:rFonts w:ascii="Consolas" w:hAnsi="Consolas"/>
          <w:b/>
          <w:noProof/>
        </w:rPr>
        <w:t>END</w:t>
      </w:r>
      <w:r w:rsidRPr="004A0022">
        <w:rPr>
          <w:rFonts w:ascii="Consolas" w:hAnsi="Consolas"/>
          <w:noProof/>
        </w:rPr>
        <w:t>"</w:t>
      </w:r>
      <w:r w:rsidRPr="004A0022">
        <w:rPr>
          <w:noProof/>
        </w:rPr>
        <w:t xml:space="preserve"> </w:t>
      </w:r>
      <w:r w:rsidRPr="004A0022">
        <w:t>is entered.</w:t>
      </w:r>
    </w:p>
    <w:p w14:paraId="1C16DE25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55"/>
        <w:gridCol w:w="2268"/>
      </w:tblGrid>
      <w:tr w:rsidR="006715BF" w:rsidRPr="006715BF" w14:paraId="07997818" w14:textId="77777777" w:rsidTr="005760BB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54E67E" w14:textId="77777777" w:rsidR="006715BF" w:rsidRPr="006715BF" w:rsidRDefault="006715BF" w:rsidP="005760BB">
            <w:pPr>
              <w:spacing w:after="0"/>
              <w:jc w:val="center"/>
              <w:rPr>
                <w:rFonts w:cs="Consolas"/>
                <w:b/>
              </w:rPr>
            </w:pPr>
            <w:r w:rsidRPr="006715BF">
              <w:rPr>
                <w:rFonts w:cs="Consolas"/>
                <w:b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1B3A54" w14:textId="77777777" w:rsidR="006715BF" w:rsidRPr="006715BF" w:rsidRDefault="006715BF" w:rsidP="005760BB">
            <w:pPr>
              <w:spacing w:after="0"/>
              <w:jc w:val="center"/>
              <w:rPr>
                <w:rFonts w:cs="Consolas"/>
                <w:b/>
                <w:noProof/>
              </w:rPr>
            </w:pPr>
            <w:r w:rsidRPr="006715BF">
              <w:rPr>
                <w:rFonts w:cs="Consolas"/>
                <w:b/>
                <w:noProof/>
              </w:rPr>
              <w:t>Output</w:t>
            </w:r>
          </w:p>
        </w:tc>
      </w:tr>
      <w:tr w:rsidR="006715BF" w:rsidRPr="006715BF" w14:paraId="1D8613EF" w14:textId="77777777" w:rsidTr="005760BB">
        <w:trPr>
          <w:trHeight w:val="2457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0E073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2 3</w:t>
            </w:r>
          </w:p>
          <w:p w14:paraId="27CF6A4E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1 2 3</w:t>
            </w:r>
          </w:p>
          <w:p w14:paraId="5B2DF399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4 5 6</w:t>
            </w:r>
          </w:p>
          <w:p w14:paraId="0CE71671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0 1 1</w:t>
            </w:r>
          </w:p>
          <w:p w14:paraId="1854A91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10 9 8 7</w:t>
            </w:r>
          </w:p>
          <w:p w14:paraId="02E6DDF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1 1 0</w:t>
            </w:r>
          </w:p>
          <w:p w14:paraId="6DDE696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E8D5C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5 2 3</w:t>
            </w:r>
          </w:p>
          <w:p w14:paraId="7A01AD0E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4 1 6</w:t>
            </w:r>
          </w:p>
          <w:p w14:paraId="2D58D97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Invalid input!</w:t>
            </w:r>
          </w:p>
          <w:p w14:paraId="449C5D5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5 4 3</w:t>
            </w:r>
          </w:p>
          <w:p w14:paraId="3DB6812B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2 1 6</w:t>
            </w:r>
          </w:p>
        </w:tc>
      </w:tr>
      <w:tr w:rsidR="006715BF" w:rsidRPr="006715BF" w14:paraId="3C2F8180" w14:textId="77777777" w:rsidTr="005760BB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76BF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1 2</w:t>
            </w:r>
          </w:p>
          <w:p w14:paraId="06B6197C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Hello World</w:t>
            </w:r>
          </w:p>
          <w:p w14:paraId="12FC5E5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0 0 0 1</w:t>
            </w:r>
          </w:p>
          <w:p w14:paraId="76BC4DE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0 0 1</w:t>
            </w:r>
          </w:p>
          <w:p w14:paraId="310675E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1 0 0</w:t>
            </w:r>
          </w:p>
          <w:p w14:paraId="5FE5317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6D42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Invalid input!</w:t>
            </w:r>
          </w:p>
          <w:p w14:paraId="7925D20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World Hello</w:t>
            </w:r>
          </w:p>
          <w:p w14:paraId="3AF74C1B" w14:textId="77777777" w:rsidR="006715BF" w:rsidRPr="006715BF" w:rsidRDefault="006715BF" w:rsidP="005760BB">
            <w:pPr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Hello World</w:t>
            </w:r>
          </w:p>
        </w:tc>
      </w:tr>
    </w:tbl>
    <w:p w14:paraId="0587CF3D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Snake Moves</w:t>
      </w:r>
    </w:p>
    <w:p w14:paraId="0A61BBFA" w14:textId="2E2813B9" w:rsidR="001C7B8E" w:rsidRDefault="00497A5B" w:rsidP="008F1A80">
      <w:pPr>
        <w:spacing w:line="240" w:lineRule="auto"/>
        <w:jc w:val="both"/>
      </w:pPr>
      <w:r w:rsidRPr="006715BF">
        <w:t>You are</w:t>
      </w:r>
      <w:r w:rsidR="006715BF" w:rsidRPr="006715BF">
        <w:t xml:space="preserve"> tasked to visualize </w:t>
      </w:r>
      <w:r>
        <w:t>a</w:t>
      </w:r>
      <w:r w:rsidR="006715BF" w:rsidRPr="006715BF">
        <w:t xml:space="preserve"> snake's </w:t>
      </w:r>
      <w:r w:rsidRPr="00497A5B">
        <w:rPr>
          <w:b/>
          <w:bCs/>
        </w:rPr>
        <w:t xml:space="preserve">zigzag </w:t>
      </w:r>
      <w:r w:rsidR="006715BF" w:rsidRPr="00497A5B">
        <w:rPr>
          <w:b/>
          <w:bCs/>
        </w:rPr>
        <w:t>path</w:t>
      </w:r>
      <w:r w:rsidR="006715BF" w:rsidRPr="006715BF">
        <w:t xml:space="preserve"> in a </w:t>
      </w:r>
      <w:r w:rsidRPr="006715BF">
        <w:rPr>
          <w:b/>
        </w:rPr>
        <w:t xml:space="preserve">rectangular </w:t>
      </w:r>
      <w:r w:rsidR="00FE2B70" w:rsidRPr="006715BF">
        <w:rPr>
          <w:b/>
        </w:rPr>
        <w:t xml:space="preserve">matrix </w:t>
      </w:r>
      <w:r w:rsidR="008F1A80">
        <w:rPr>
          <w:b/>
        </w:rPr>
        <w:t>with</w:t>
      </w:r>
      <w:r w:rsidR="00FE2B70" w:rsidRPr="006715BF">
        <w:rPr>
          <w:b/>
        </w:rPr>
        <w:t xml:space="preserve"> </w:t>
      </w:r>
      <w:r w:rsidR="00BB55B8">
        <w:rPr>
          <w:b/>
        </w:rPr>
        <w:t xml:space="preserve">a </w:t>
      </w:r>
      <w:r w:rsidR="00FE2B70" w:rsidRPr="006715BF">
        <w:rPr>
          <w:b/>
        </w:rPr>
        <w:t xml:space="preserve">size </w:t>
      </w:r>
      <w:r w:rsidR="00FE2B70" w:rsidRPr="006715BF">
        <w:rPr>
          <w:b/>
          <w:noProof/>
        </w:rPr>
        <w:t>N</w:t>
      </w:r>
      <w:r w:rsidR="001C7B8E">
        <w:rPr>
          <w:b/>
          <w:noProof/>
        </w:rPr>
        <w:t xml:space="preserve"> </w:t>
      </w:r>
      <w:r w:rsidR="00FE2B70" w:rsidRPr="006715BF">
        <w:rPr>
          <w:b/>
          <w:noProof/>
        </w:rPr>
        <w:t>x</w:t>
      </w:r>
      <w:r w:rsidR="001C7B8E">
        <w:rPr>
          <w:b/>
          <w:noProof/>
        </w:rPr>
        <w:t xml:space="preserve"> </w:t>
      </w:r>
      <w:r w:rsidR="00FE2B70" w:rsidRPr="006715BF">
        <w:rPr>
          <w:b/>
          <w:noProof/>
        </w:rPr>
        <w:t>M</w:t>
      </w:r>
      <w:r w:rsidR="006715BF" w:rsidRPr="006715BF">
        <w:t xml:space="preserve">. </w:t>
      </w:r>
    </w:p>
    <w:p w14:paraId="1138D7AC" w14:textId="7AF45FE1" w:rsidR="00B75756" w:rsidRDefault="00BB55B8" w:rsidP="008F1A80">
      <w:pPr>
        <w:spacing w:line="240" w:lineRule="auto"/>
        <w:jc w:val="both"/>
      </w:pPr>
      <w:r>
        <w:t>A string represents the snake</w:t>
      </w:r>
      <w:r w:rsidR="006715BF" w:rsidRPr="006715BF">
        <w:t xml:space="preserve">. </w:t>
      </w:r>
      <w:r w:rsidR="001C7B8E">
        <w:t>It</w:t>
      </w:r>
      <w:r w:rsidR="006715BF" w:rsidRPr="006715BF">
        <w:t xml:space="preserve"> starts</w:t>
      </w:r>
      <w:r w:rsidR="001C7B8E">
        <w:t xml:space="preserve"> moving</w:t>
      </w:r>
      <w:r w:rsidR="006715BF" w:rsidRPr="006715BF">
        <w:t xml:space="preserve"> from the </w:t>
      </w:r>
      <w:r w:rsidR="006715BF" w:rsidRPr="006715BF">
        <w:rPr>
          <w:b/>
        </w:rPr>
        <w:t>top-left corner</w:t>
      </w:r>
      <w:r w:rsidR="006715BF" w:rsidRPr="006715BF">
        <w:t xml:space="preserve"> </w:t>
      </w:r>
      <w:r w:rsidR="00FE2B70">
        <w:t xml:space="preserve">to the </w:t>
      </w:r>
      <w:r w:rsidR="00FE2B70" w:rsidRPr="00FE2B70">
        <w:rPr>
          <w:b/>
          <w:bCs/>
        </w:rPr>
        <w:t>right</w:t>
      </w:r>
      <w:r w:rsidR="00FE2B70">
        <w:t>. When the snake reaches the end of the row,</w:t>
      </w:r>
      <w:r w:rsidR="00FE2B70" w:rsidRPr="00FE2B70">
        <w:t xml:space="preserve"> it</w:t>
      </w:r>
      <w:r w:rsidR="006715BF" w:rsidRPr="006715BF">
        <w:t xml:space="preserve"> slithers its way </w:t>
      </w:r>
      <w:r w:rsidR="006715BF" w:rsidRPr="00FE2B70">
        <w:rPr>
          <w:b/>
          <w:bCs/>
        </w:rPr>
        <w:t>down</w:t>
      </w:r>
      <w:r w:rsidR="00FE2B70">
        <w:rPr>
          <w:b/>
          <w:bCs/>
        </w:rPr>
        <w:t xml:space="preserve"> to the next row and turns left</w:t>
      </w:r>
      <w:r w:rsidR="006715BF" w:rsidRPr="006715BF">
        <w:t xml:space="preserve">. </w:t>
      </w:r>
      <w:r w:rsidR="00FE2B70">
        <w:t xml:space="preserve">The moves are repeated to the very end. </w:t>
      </w:r>
    </w:p>
    <w:p w14:paraId="3D9DD370" w14:textId="36A144CA" w:rsidR="006715BF" w:rsidRPr="006715BF" w:rsidRDefault="006715BF" w:rsidP="008F1A80">
      <w:pPr>
        <w:spacing w:line="240" w:lineRule="auto"/>
        <w:jc w:val="both"/>
        <w:rPr>
          <w:lang w:val="bg-BG"/>
        </w:rPr>
      </w:pPr>
      <w:r w:rsidRPr="006715BF">
        <w:t>The first cell is filled with the first symbol of the snake</w:t>
      </w:r>
      <w:r w:rsidR="00BB55B8">
        <w:t>. T</w:t>
      </w:r>
      <w:r w:rsidRPr="006715BF">
        <w:t>he second cell is filled with the second symbol, etc. The snake</w:t>
      </w:r>
      <w:r w:rsidR="00B75756">
        <w:t>'s path</w:t>
      </w:r>
      <w:r w:rsidRPr="006715BF">
        <w:t xml:space="preserve"> is </w:t>
      </w:r>
      <w:r w:rsidR="00BB55B8">
        <w:t xml:space="preserve">as </w:t>
      </w:r>
      <w:r w:rsidRPr="006715BF">
        <w:t xml:space="preserve">long as it takes to </w:t>
      </w:r>
      <w:r w:rsidRPr="006715BF">
        <w:rPr>
          <w:b/>
        </w:rPr>
        <w:t xml:space="preserve">fill the </w:t>
      </w:r>
      <w:r w:rsidR="00B75756">
        <w:rPr>
          <w:b/>
        </w:rPr>
        <w:t>matrix</w:t>
      </w:r>
      <w:r w:rsidRPr="006715BF">
        <w:rPr>
          <w:b/>
        </w:rPr>
        <w:t xml:space="preserve"> completely</w:t>
      </w:r>
      <w:r w:rsidRPr="006715BF">
        <w:t xml:space="preserve"> - if you reach </w:t>
      </w:r>
      <w:r w:rsidRPr="00FE2B70">
        <w:rPr>
          <w:b/>
          <w:bCs/>
        </w:rPr>
        <w:t>the end</w:t>
      </w:r>
      <w:r w:rsidRPr="006715BF">
        <w:t xml:space="preserve"> of the string representing the snake, start </w:t>
      </w:r>
      <w:r w:rsidRPr="00FE2B70">
        <w:rPr>
          <w:b/>
          <w:bCs/>
        </w:rPr>
        <w:t xml:space="preserve">again at the </w:t>
      </w:r>
      <w:r w:rsidR="00FE2B70">
        <w:rPr>
          <w:b/>
          <w:bCs/>
        </w:rPr>
        <w:t>first symbol</w:t>
      </w:r>
      <w:r w:rsidRPr="006715BF">
        <w:t xml:space="preserve">. </w:t>
      </w:r>
      <w:r w:rsidR="00BB55B8">
        <w:t>In</w:t>
      </w:r>
      <w:r w:rsidR="00B75756">
        <w:t xml:space="preserve"> the end</w:t>
      </w:r>
      <w:r w:rsidR="00BB55B8">
        <w:t>,</w:t>
      </w:r>
      <w:r w:rsidRPr="006715BF">
        <w:t xml:space="preserve"> you should </w:t>
      </w:r>
      <w:r w:rsidRPr="00B75756">
        <w:rPr>
          <w:b/>
          <w:bCs/>
        </w:rPr>
        <w:t xml:space="preserve">print </w:t>
      </w:r>
      <w:r w:rsidR="00B75756" w:rsidRPr="00B75756">
        <w:rPr>
          <w:b/>
          <w:bCs/>
        </w:rPr>
        <w:t>the snake's path</w:t>
      </w:r>
      <w:r w:rsidRPr="006715BF">
        <w:t>.</w:t>
      </w:r>
    </w:p>
    <w:p w14:paraId="6AC5427B" w14:textId="7F23028F" w:rsidR="006715BF" w:rsidRPr="006715BF" w:rsidRDefault="006715BF" w:rsidP="006715BF">
      <w:pPr>
        <w:pStyle w:val="Heading3"/>
        <w:rPr>
          <w:lang w:val="bg-BG"/>
        </w:rPr>
      </w:pPr>
      <w:r w:rsidRPr="006715BF">
        <w:t>Input</w:t>
      </w:r>
    </w:p>
    <w:p w14:paraId="2C945DDF" w14:textId="5D8BC7F8" w:rsidR="006715BF" w:rsidRPr="00FE2B70" w:rsidRDefault="006715BF" w:rsidP="00FE2B70">
      <w:pPr>
        <w:spacing w:after="0" w:line="240" w:lineRule="auto"/>
        <w:jc w:val="both"/>
        <w:rPr>
          <w:rFonts w:eastAsia="MS Mincho"/>
          <w:lang w:val="bg-BG"/>
        </w:rPr>
      </w:pPr>
      <w:r w:rsidRPr="006715BF">
        <w:t>The input data consists of exactly two lines</w:t>
      </w:r>
      <w:r w:rsidR="00FE2B70">
        <w:t>:</w:t>
      </w:r>
    </w:p>
    <w:p w14:paraId="52E21126" w14:textId="43227D34" w:rsidR="006715BF" w:rsidRPr="006715BF" w:rsidRDefault="006715BF" w:rsidP="006715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 w:rsidRPr="006715BF">
        <w:t xml:space="preserve">On the first line, </w:t>
      </w:r>
      <w:r w:rsidR="00FE2B70" w:rsidRPr="006715BF">
        <w:t>you will</w:t>
      </w:r>
      <w:r w:rsidRPr="006715BF">
        <w:t xml:space="preserve"> receive the </w:t>
      </w:r>
      <w:r w:rsidRPr="006715BF">
        <w:rPr>
          <w:b/>
        </w:rPr>
        <w:t>dimensions</w:t>
      </w:r>
      <w:r w:rsidR="001C7B8E">
        <w:rPr>
          <w:b/>
        </w:rPr>
        <w:t xml:space="preserve"> N x M</w:t>
      </w:r>
      <w:r w:rsidRPr="006715BF">
        <w:t xml:space="preserve"> of the </w:t>
      </w:r>
      <w:r w:rsidR="00FE2B70">
        <w:t>field</w:t>
      </w:r>
      <w:r w:rsidRPr="006715BF">
        <w:t xml:space="preserve"> in format: </w:t>
      </w:r>
      <w:r w:rsidRPr="00FE2B70">
        <w:rPr>
          <w:rFonts w:ascii="Consolas" w:hAnsi="Consolas"/>
          <w:b/>
        </w:rPr>
        <w:t>"</w:t>
      </w:r>
      <w:r w:rsidR="00FE2B70" w:rsidRPr="00FE2B70">
        <w:rPr>
          <w:rFonts w:ascii="Consolas" w:hAnsi="Consolas"/>
          <w:b/>
        </w:rPr>
        <w:t>{</w:t>
      </w:r>
      <w:r w:rsidR="00FE2B70">
        <w:rPr>
          <w:rFonts w:ascii="Consolas" w:hAnsi="Consolas"/>
          <w:b/>
        </w:rPr>
        <w:t>rows</w:t>
      </w:r>
      <w:r w:rsidR="00FE2B70" w:rsidRPr="00FE2B70">
        <w:rPr>
          <w:rFonts w:ascii="Consolas" w:hAnsi="Consolas"/>
          <w:b/>
        </w:rPr>
        <w:t>}</w:t>
      </w:r>
      <w:r w:rsidRPr="00FE2B70">
        <w:rPr>
          <w:rFonts w:ascii="Consolas" w:hAnsi="Consolas"/>
          <w:b/>
        </w:rPr>
        <w:t xml:space="preserve"> </w:t>
      </w:r>
      <w:r w:rsidR="00FE2B70" w:rsidRPr="00FE2B70">
        <w:rPr>
          <w:rFonts w:ascii="Consolas" w:hAnsi="Consolas"/>
          <w:b/>
        </w:rPr>
        <w:t>{</w:t>
      </w:r>
      <w:r w:rsidR="00FE2B70">
        <w:rPr>
          <w:rFonts w:ascii="Consolas" w:hAnsi="Consolas"/>
          <w:b/>
        </w:rPr>
        <w:t>columns}"</w:t>
      </w:r>
      <w:r w:rsidRPr="006715BF">
        <w:t xml:space="preserve">. </w:t>
      </w:r>
    </w:p>
    <w:p w14:paraId="45B8B02D" w14:textId="63D8C668" w:rsidR="006715BF" w:rsidRPr="006715BF" w:rsidRDefault="006715BF" w:rsidP="006715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 w:rsidRPr="006715BF">
        <w:t>On the second line</w:t>
      </w:r>
      <w:r w:rsidR="00BB55B8">
        <w:t>,</w:t>
      </w:r>
      <w:r w:rsidRPr="006715BF">
        <w:t xml:space="preserve"> </w:t>
      </w:r>
      <w:r w:rsidR="00FE2B70" w:rsidRPr="006715BF">
        <w:t>you will</w:t>
      </w:r>
      <w:r w:rsidRPr="006715BF">
        <w:t xml:space="preserve"> receive the string representing the </w:t>
      </w:r>
      <w:r w:rsidRPr="006715BF">
        <w:rPr>
          <w:b/>
        </w:rPr>
        <w:t>snake</w:t>
      </w:r>
    </w:p>
    <w:p w14:paraId="594B923A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Output</w:t>
      </w:r>
    </w:p>
    <w:p w14:paraId="7A5957E8" w14:textId="32A0F2B6" w:rsidR="006715BF" w:rsidRPr="001C7B8E" w:rsidRDefault="001C7B8E" w:rsidP="001C7B8E">
      <w:pPr>
        <w:pStyle w:val="ListParagraph"/>
        <w:numPr>
          <w:ilvl w:val="0"/>
          <w:numId w:val="4"/>
        </w:numPr>
        <w:spacing w:after="0" w:line="240" w:lineRule="auto"/>
        <w:jc w:val="both"/>
        <w:rPr>
          <w:lang w:val="bg-BG"/>
        </w:rPr>
      </w:pPr>
      <w:r>
        <w:t xml:space="preserve">You should print the </w:t>
      </w:r>
      <w:r w:rsidRPr="001C7B8E">
        <w:rPr>
          <w:b/>
          <w:bCs/>
        </w:rPr>
        <w:t>snake's zigzag path</w:t>
      </w:r>
      <w:r>
        <w:rPr>
          <w:b/>
          <w:bCs/>
        </w:rPr>
        <w:t xml:space="preserve"> of size N x M </w:t>
      </w:r>
      <w:r w:rsidRPr="001C7B8E">
        <w:t>(rows x columns)</w:t>
      </w:r>
    </w:p>
    <w:p w14:paraId="508E5FB5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Constraints</w:t>
      </w:r>
    </w:p>
    <w:p w14:paraId="00FA897C" w14:textId="77777777" w:rsidR="006715BF" w:rsidRPr="006715BF" w:rsidRDefault="006715BF" w:rsidP="006715BF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 w:rsidRPr="006715BF">
        <w:t xml:space="preserve">The </w:t>
      </w:r>
      <w:r w:rsidRPr="006715BF">
        <w:rPr>
          <w:b/>
        </w:rPr>
        <w:t>dimensions</w:t>
      </w:r>
      <w:r w:rsidRPr="006715BF">
        <w:t xml:space="preserve"> N and M of the matrix will be integers in the range </w:t>
      </w:r>
      <w:r w:rsidRPr="006715BF">
        <w:rPr>
          <w:rStyle w:val="CodeChar"/>
        </w:rPr>
        <w:t>[1 … 12]</w:t>
      </w:r>
    </w:p>
    <w:p w14:paraId="26790EA6" w14:textId="77777777" w:rsidR="006715BF" w:rsidRPr="006715BF" w:rsidRDefault="006715BF" w:rsidP="006715BF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 w:rsidRPr="006715BF">
        <w:t xml:space="preserve">The </w:t>
      </w:r>
      <w:r w:rsidRPr="006715BF">
        <w:rPr>
          <w:b/>
        </w:rPr>
        <w:t>snake</w:t>
      </w:r>
      <w:r w:rsidRPr="006715BF">
        <w:t xml:space="preserve"> will be a string with length in the range </w:t>
      </w:r>
      <w:r w:rsidRPr="006715BF">
        <w:rPr>
          <w:rStyle w:val="CodeChar"/>
        </w:rPr>
        <w:t>[1 … 20]</w:t>
      </w:r>
      <w:r w:rsidRPr="006715BF">
        <w:rPr>
          <w:noProof/>
        </w:rPr>
        <w:t xml:space="preserve"> </w:t>
      </w:r>
      <w:r w:rsidRPr="006715BF">
        <w:t xml:space="preserve">and </w:t>
      </w:r>
      <w:r w:rsidRPr="006715BF">
        <w:rPr>
          <w:b/>
        </w:rPr>
        <w:t>will not contain any whitespace characters</w:t>
      </w:r>
    </w:p>
    <w:p w14:paraId="43FE5FD9" w14:textId="77D274A8" w:rsidR="006715BF" w:rsidRPr="006715BF" w:rsidRDefault="006715BF" w:rsidP="006715BF">
      <w:pPr>
        <w:pStyle w:val="Heading3"/>
        <w:rPr>
          <w:lang w:val="bg-BG"/>
        </w:rPr>
      </w:pPr>
      <w:r w:rsidRPr="006715BF">
        <w:lastRenderedPageBreak/>
        <w:t>Examples</w:t>
      </w:r>
    </w:p>
    <w:tbl>
      <w:tblPr>
        <w:tblW w:w="349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1620"/>
      </w:tblGrid>
      <w:tr w:rsidR="006715BF" w:rsidRPr="006715BF" w14:paraId="2E23AE70" w14:textId="77777777" w:rsidTr="005760BB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14:paraId="10AFE4BF" w14:textId="77777777" w:rsidR="006715BF" w:rsidRPr="00862485" w:rsidRDefault="006715BF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46E72FDB" w14:textId="77777777" w:rsidR="006715BF" w:rsidRPr="00862485" w:rsidRDefault="006715BF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Output</w:t>
            </w:r>
          </w:p>
        </w:tc>
      </w:tr>
      <w:tr w:rsidR="006715BF" w:rsidRPr="006715BF" w14:paraId="61565FA3" w14:textId="77777777" w:rsidTr="00F37B1E">
        <w:trPr>
          <w:trHeight w:val="1493"/>
        </w:trPr>
        <w:tc>
          <w:tcPr>
            <w:tcW w:w="1876" w:type="dxa"/>
          </w:tcPr>
          <w:p w14:paraId="29E7DC46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5 6</w:t>
            </w:r>
          </w:p>
          <w:p w14:paraId="3EFA3E4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oftUni</w:t>
            </w:r>
          </w:p>
        </w:tc>
        <w:tc>
          <w:tcPr>
            <w:tcW w:w="1620" w:type="dxa"/>
          </w:tcPr>
          <w:p w14:paraId="2132E868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oftUn</w:t>
            </w:r>
          </w:p>
          <w:p w14:paraId="390A986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UtfoSi</w:t>
            </w:r>
          </w:p>
          <w:p w14:paraId="6684765C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niSoft</w:t>
            </w:r>
          </w:p>
          <w:p w14:paraId="02BD9F5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foSinU</w:t>
            </w:r>
          </w:p>
          <w:p w14:paraId="3F956527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tUniSo</w:t>
            </w:r>
          </w:p>
        </w:tc>
      </w:tr>
      <w:tr w:rsidR="00F37B1E" w:rsidRPr="006715BF" w14:paraId="32CA7F11" w14:textId="77777777" w:rsidTr="00F37B1E">
        <w:trPr>
          <w:trHeight w:val="486"/>
        </w:trPr>
        <w:tc>
          <w:tcPr>
            <w:tcW w:w="1876" w:type="dxa"/>
          </w:tcPr>
          <w:p w14:paraId="5E43D693" w14:textId="77777777" w:rsidR="00F37B1E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 4</w:t>
            </w:r>
          </w:p>
          <w:p w14:paraId="6137AC73" w14:textId="25D9AE17" w:rsidR="00F37B1E" w:rsidRPr="006715BF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Python</w:t>
            </w:r>
          </w:p>
        </w:tc>
        <w:tc>
          <w:tcPr>
            <w:tcW w:w="1620" w:type="dxa"/>
          </w:tcPr>
          <w:p w14:paraId="2FDFABB1" w14:textId="59C5251E" w:rsidR="00F37B1E" w:rsidRPr="006715BF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Pyth</w:t>
            </w:r>
          </w:p>
        </w:tc>
      </w:tr>
    </w:tbl>
    <w:p w14:paraId="4AF46BC1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*Bombs</w:t>
      </w:r>
    </w:p>
    <w:p w14:paraId="1DD6AF4B" w14:textId="3EB7C93C" w:rsidR="006715BF" w:rsidRPr="006715BF" w:rsidRDefault="006715BF" w:rsidP="006715BF">
      <w:pPr>
        <w:rPr>
          <w:lang w:val="bg-BG"/>
        </w:rPr>
      </w:pPr>
      <w:r w:rsidRPr="006715BF">
        <w:t xml:space="preserve">You will be given a square matrix of integers, each integer separated by a </w:t>
      </w:r>
      <w:r w:rsidRPr="006715BF">
        <w:rPr>
          <w:b/>
        </w:rPr>
        <w:t>single space</w:t>
      </w:r>
      <w:r w:rsidRPr="006715BF">
        <w:t xml:space="preserve">, and each row </w:t>
      </w:r>
      <w:r w:rsidR="00B75756">
        <w:t xml:space="preserve">will be </w:t>
      </w:r>
      <w:r w:rsidRPr="006715BF">
        <w:t xml:space="preserve">on a new line. </w:t>
      </w:r>
      <w:r w:rsidR="00B75756">
        <w:t>O</w:t>
      </w:r>
      <w:r w:rsidRPr="006715BF">
        <w:t xml:space="preserve">n the last line of </w:t>
      </w:r>
      <w:r w:rsidR="00B75756" w:rsidRPr="006715BF">
        <w:t>input,</w:t>
      </w:r>
      <w:r w:rsidRPr="006715BF">
        <w:t xml:space="preserve"> you will receive </w:t>
      </w:r>
      <w:r w:rsidRPr="00B75756">
        <w:rPr>
          <w:b/>
          <w:bCs/>
        </w:rPr>
        <w:t>indexes</w:t>
      </w:r>
      <w:r w:rsidRPr="006715BF">
        <w:t xml:space="preserve"> - </w:t>
      </w:r>
      <w:r w:rsidRPr="00B75756">
        <w:rPr>
          <w:b/>
          <w:bCs/>
        </w:rPr>
        <w:t>coordinates</w:t>
      </w:r>
      <w:r w:rsidRPr="006715BF">
        <w:t xml:space="preserve"> </w:t>
      </w:r>
      <w:r w:rsidR="00B75756">
        <w:t>of</w:t>
      </w:r>
      <w:r w:rsidRPr="006715BF">
        <w:t xml:space="preserve"> several cells separated by a </w:t>
      </w:r>
      <w:r w:rsidRPr="006715BF">
        <w:rPr>
          <w:b/>
        </w:rPr>
        <w:t>single space</w:t>
      </w:r>
      <w:r w:rsidRPr="006715BF">
        <w:t xml:space="preserve">, in the following format: </w:t>
      </w:r>
      <w:r w:rsidR="00B75756" w:rsidRPr="00B75756">
        <w:rPr>
          <w:rFonts w:ascii="Consolas" w:hAnsi="Consolas"/>
          <w:b/>
          <w:bCs/>
        </w:rPr>
        <w:t>"{</w:t>
      </w:r>
      <w:r w:rsidRPr="00B75756">
        <w:rPr>
          <w:rFonts w:ascii="Consolas" w:hAnsi="Consolas"/>
          <w:b/>
          <w:noProof/>
        </w:rPr>
        <w:t>row1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1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row2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2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…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row3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3</w:t>
      </w:r>
      <w:r w:rsidR="00B75756" w:rsidRPr="00B75756">
        <w:rPr>
          <w:rFonts w:ascii="Consolas" w:hAnsi="Consolas"/>
          <w:b/>
          <w:noProof/>
        </w:rPr>
        <w:t>}"</w:t>
      </w:r>
      <w:r w:rsidR="00B75756" w:rsidRPr="006715BF">
        <w:t>.</w:t>
      </w:r>
    </w:p>
    <w:p w14:paraId="500FA477" w14:textId="54F23C40" w:rsidR="006715BF" w:rsidRPr="006715BF" w:rsidRDefault="006715BF" w:rsidP="006715BF">
      <w:pPr>
        <w:rPr>
          <w:lang w:val="bg-BG"/>
        </w:rPr>
      </w:pPr>
      <w:r w:rsidRPr="006715BF">
        <w:t>On those cells</w:t>
      </w:r>
      <w:r w:rsidR="00BB55B8">
        <w:t>,</w:t>
      </w:r>
      <w:r w:rsidRPr="006715BF">
        <w:t xml:space="preserve"> there are bombs. You must detonate </w:t>
      </w:r>
      <w:r w:rsidRPr="006715BF">
        <w:rPr>
          <w:b/>
        </w:rPr>
        <w:t>every</w:t>
      </w:r>
      <w:r w:rsidRPr="006715BF">
        <w:t xml:space="preserve"> </w:t>
      </w:r>
      <w:r w:rsidRPr="006715BF">
        <w:rPr>
          <w:b/>
          <w:noProof/>
        </w:rPr>
        <w:t>bomb</w:t>
      </w:r>
      <w:r w:rsidRPr="006715BF">
        <w:t xml:space="preserve"> in the </w:t>
      </w:r>
      <w:r w:rsidRPr="00B75756">
        <w:rPr>
          <w:b/>
          <w:bCs/>
        </w:rPr>
        <w:t>order they were given</w:t>
      </w:r>
      <w:r w:rsidRPr="006715BF">
        <w:t xml:space="preserve">. When a bomb explodes, it deals damage </w:t>
      </w:r>
      <w:r w:rsidRPr="006715BF">
        <w:rPr>
          <w:b/>
        </w:rPr>
        <w:t>equal</w:t>
      </w:r>
      <w:r w:rsidRPr="006715BF">
        <w:t xml:space="preserve"> to its </w:t>
      </w:r>
      <w:r w:rsidRPr="006715BF">
        <w:rPr>
          <w:b/>
        </w:rPr>
        <w:t>integer</w:t>
      </w:r>
      <w:r w:rsidRPr="006715BF">
        <w:t xml:space="preserve"> </w:t>
      </w:r>
      <w:r w:rsidRPr="006715BF">
        <w:rPr>
          <w:b/>
        </w:rPr>
        <w:t>value</w:t>
      </w:r>
      <w:r w:rsidRPr="006715BF">
        <w:t xml:space="preserve"> to </w:t>
      </w:r>
      <w:r w:rsidRPr="006715BF">
        <w:rPr>
          <w:b/>
        </w:rPr>
        <w:t>all</w:t>
      </w:r>
      <w:r w:rsidRPr="006715BF">
        <w:t xml:space="preserve"> the cells </w:t>
      </w:r>
      <w:r w:rsidRPr="006715BF">
        <w:rPr>
          <w:b/>
        </w:rPr>
        <w:t xml:space="preserve">around </w:t>
      </w:r>
      <w:r w:rsidRPr="006715BF">
        <w:t xml:space="preserve">it </w:t>
      </w:r>
      <w:r w:rsidRPr="006715BF">
        <w:rPr>
          <w:noProof/>
        </w:rPr>
        <w:t>(</w:t>
      </w:r>
      <w:r w:rsidRPr="006715BF">
        <w:t>in every direction and all diagonals). One bomb can't explode more than once</w:t>
      </w:r>
      <w:r w:rsidR="00BB55B8">
        <w:t>,</w:t>
      </w:r>
      <w:r w:rsidRPr="006715BF">
        <w:t xml:space="preserve"> and after it does, its value becomes </w:t>
      </w:r>
      <w:r w:rsidRPr="006715BF">
        <w:rPr>
          <w:b/>
        </w:rPr>
        <w:t>0</w:t>
      </w:r>
      <w:r w:rsidRPr="006715BF">
        <w:t xml:space="preserve">. When a cell's value reaches </w:t>
      </w:r>
      <w:r w:rsidRPr="006715BF">
        <w:rPr>
          <w:b/>
        </w:rPr>
        <w:t>0 or below</w:t>
      </w:r>
      <w:r w:rsidRPr="006715BF">
        <w:t xml:space="preserve">, </w:t>
      </w:r>
      <w:r w:rsidRPr="006715BF">
        <w:rPr>
          <w:b/>
        </w:rPr>
        <w:t>it dies</w:t>
      </w:r>
      <w:r w:rsidRPr="006715BF">
        <w:t xml:space="preserve">. Dead cells </w:t>
      </w:r>
      <w:r w:rsidRPr="006715BF">
        <w:rPr>
          <w:b/>
        </w:rPr>
        <w:t>can't explode</w:t>
      </w:r>
      <w:r w:rsidRPr="006715BF">
        <w:t>.</w:t>
      </w:r>
    </w:p>
    <w:p w14:paraId="0325495E" w14:textId="095E9E67" w:rsidR="006715BF" w:rsidRPr="006715BF" w:rsidRDefault="006715BF" w:rsidP="006715BF">
      <w:pPr>
        <w:rPr>
          <w:lang w:val="bg-BG"/>
        </w:rPr>
      </w:pPr>
      <w:r w:rsidRPr="006715BF">
        <w:t xml:space="preserve">You must </w:t>
      </w:r>
      <w:r w:rsidRPr="006715BF">
        <w:rPr>
          <w:b/>
        </w:rPr>
        <w:t>print the count of all alive cells</w:t>
      </w:r>
      <w:r w:rsidRPr="006715BF">
        <w:t xml:space="preserve"> and </w:t>
      </w:r>
      <w:r w:rsidRPr="006715BF">
        <w:rPr>
          <w:b/>
        </w:rPr>
        <w:t>their sum</w:t>
      </w:r>
      <w:r w:rsidRPr="006715BF">
        <w:t xml:space="preserve">. Afterward, </w:t>
      </w:r>
      <w:r w:rsidRPr="00B75756">
        <w:rPr>
          <w:b/>
          <w:bCs/>
        </w:rPr>
        <w:t>print the matrix</w:t>
      </w:r>
      <w:r w:rsidRPr="006715BF">
        <w:t xml:space="preserve"> with all its cells </w:t>
      </w:r>
      <w:r w:rsidRPr="006715BF">
        <w:rPr>
          <w:noProof/>
        </w:rPr>
        <w:t>(</w:t>
      </w:r>
      <w:r w:rsidRPr="006715BF">
        <w:t>including the dead ones).</w:t>
      </w:r>
    </w:p>
    <w:p w14:paraId="487C5059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64233ED3" w14:textId="77777777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 xml:space="preserve">On the first line, you are given the integer </w:t>
      </w:r>
      <w:r w:rsidRPr="006715BF">
        <w:rPr>
          <w:b/>
        </w:rPr>
        <w:t>N</w:t>
      </w:r>
      <w:r w:rsidRPr="006715BF">
        <w:t xml:space="preserve"> - the size of the square matrix.</w:t>
      </w:r>
    </w:p>
    <w:p w14:paraId="372E02FD" w14:textId="1A9C942B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 xml:space="preserve">The </w:t>
      </w:r>
      <w:r w:rsidR="00BB55B8">
        <w:t>following</w:t>
      </w:r>
      <w:r w:rsidRPr="006715BF">
        <w:t xml:space="preserve"> </w:t>
      </w:r>
      <w:r w:rsidRPr="006715BF">
        <w:rPr>
          <w:b/>
        </w:rPr>
        <w:t>N</w:t>
      </w:r>
      <w:r w:rsidRPr="006715BF">
        <w:t xml:space="preserve"> lines hold</w:t>
      </w:r>
      <w:r w:rsidR="00BB55B8">
        <w:t xml:space="preserve"> each column's values</w:t>
      </w:r>
      <w:r w:rsidRPr="006715BF">
        <w:t xml:space="preserve"> - </w:t>
      </w:r>
      <w:r w:rsidRPr="006715BF">
        <w:rPr>
          <w:b/>
        </w:rPr>
        <w:t>N</w:t>
      </w:r>
      <w:r w:rsidRPr="006715BF">
        <w:t xml:space="preserve"> numbers separated by a space.</w:t>
      </w:r>
    </w:p>
    <w:p w14:paraId="7B3571AF" w14:textId="77777777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>On the last line, you will receive the coordinates of the cells with the bombs in the format described above.</w:t>
      </w:r>
    </w:p>
    <w:p w14:paraId="4C57353E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48A2704D" w14:textId="77777777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 xml:space="preserve">On the first line, you need to print the count of all alive cells in the format: </w:t>
      </w:r>
    </w:p>
    <w:p w14:paraId="1ABB1F94" w14:textId="577BA034" w:rsidR="006715BF" w:rsidRPr="006715BF" w:rsidRDefault="006715BF" w:rsidP="006715BF">
      <w:pPr>
        <w:pStyle w:val="ListParagraph"/>
        <w:ind w:left="1080"/>
        <w:rPr>
          <w:lang w:val="bg-BG" w:eastAsia="ja-JP"/>
        </w:rPr>
      </w:pPr>
      <w:r w:rsidRPr="006715BF">
        <w:rPr>
          <w:lang w:eastAsia="ja-JP"/>
        </w:rPr>
        <w:t>"</w:t>
      </w:r>
      <w:r w:rsidRPr="006715BF">
        <w:rPr>
          <w:rFonts w:ascii="Consolas" w:hAnsi="Consolas" w:cs="Consolas"/>
          <w:b/>
          <w:noProof/>
          <w:lang w:eastAsia="ja-JP"/>
        </w:rPr>
        <w:t>Alive cells: {alive</w:t>
      </w:r>
      <w:r w:rsidR="00B75756">
        <w:rPr>
          <w:rFonts w:ascii="Consolas" w:hAnsi="Consolas" w:cs="Consolas"/>
          <w:b/>
          <w:noProof/>
          <w:lang w:eastAsia="ja-JP"/>
        </w:rPr>
        <w:t>_c</w:t>
      </w:r>
      <w:r w:rsidRPr="006715BF">
        <w:rPr>
          <w:rFonts w:ascii="Consolas" w:hAnsi="Consolas" w:cs="Consolas"/>
          <w:b/>
          <w:noProof/>
          <w:lang w:eastAsia="ja-JP"/>
        </w:rPr>
        <w:t>ells</w:t>
      </w:r>
      <w:r w:rsidRPr="006715BF">
        <w:rPr>
          <w:rFonts w:ascii="Consolas" w:hAnsi="Consolas" w:cs="Consolas"/>
          <w:b/>
          <w:lang w:eastAsia="ja-JP"/>
        </w:rPr>
        <w:t>}</w:t>
      </w:r>
      <w:r w:rsidRPr="006715BF">
        <w:rPr>
          <w:lang w:eastAsia="ja-JP"/>
        </w:rPr>
        <w:t>"</w:t>
      </w:r>
    </w:p>
    <w:p w14:paraId="17B72FEF" w14:textId="3466625B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>On the second line, you need to print the sum of all alive cell</w:t>
      </w:r>
      <w:r w:rsidR="00BB55B8">
        <w:rPr>
          <w:lang w:eastAsia="ja-JP"/>
        </w:rPr>
        <w:t>s</w:t>
      </w:r>
      <w:r w:rsidRPr="006715BF">
        <w:rPr>
          <w:lang w:eastAsia="ja-JP"/>
        </w:rPr>
        <w:t xml:space="preserve"> in the format: </w:t>
      </w:r>
    </w:p>
    <w:p w14:paraId="69B69C05" w14:textId="1801E72A" w:rsidR="006715BF" w:rsidRPr="006715BF" w:rsidRDefault="006715BF" w:rsidP="006715BF">
      <w:pPr>
        <w:pStyle w:val="ListParagraph"/>
        <w:ind w:left="1080"/>
        <w:rPr>
          <w:lang w:val="bg-BG" w:eastAsia="ja-JP"/>
        </w:rPr>
      </w:pPr>
      <w:r w:rsidRPr="006715BF">
        <w:rPr>
          <w:lang w:eastAsia="ja-JP"/>
        </w:rPr>
        <w:t>"</w:t>
      </w:r>
      <w:r w:rsidRPr="006715BF">
        <w:rPr>
          <w:rFonts w:ascii="Consolas" w:hAnsi="Consolas" w:cs="Consolas"/>
          <w:b/>
          <w:noProof/>
          <w:lang w:eastAsia="ja-JP"/>
        </w:rPr>
        <w:t>Sum: {sum</w:t>
      </w:r>
      <w:r w:rsidR="00B75756">
        <w:rPr>
          <w:rFonts w:ascii="Consolas" w:hAnsi="Consolas" w:cs="Consolas"/>
          <w:b/>
          <w:noProof/>
          <w:lang w:eastAsia="ja-JP"/>
        </w:rPr>
        <w:t>_o</w:t>
      </w:r>
      <w:r w:rsidRPr="006715BF">
        <w:rPr>
          <w:rFonts w:ascii="Consolas" w:hAnsi="Consolas" w:cs="Consolas"/>
          <w:b/>
          <w:noProof/>
          <w:lang w:eastAsia="ja-JP"/>
        </w:rPr>
        <w:t>f</w:t>
      </w:r>
      <w:r w:rsidR="00B75756">
        <w:rPr>
          <w:rFonts w:ascii="Consolas" w:hAnsi="Consolas" w:cs="Consolas"/>
          <w:b/>
          <w:noProof/>
          <w:lang w:eastAsia="ja-JP"/>
        </w:rPr>
        <w:t>_c</w:t>
      </w:r>
      <w:r w:rsidRPr="006715BF">
        <w:rPr>
          <w:rFonts w:ascii="Consolas" w:hAnsi="Consolas" w:cs="Consolas"/>
          <w:b/>
          <w:noProof/>
          <w:lang w:eastAsia="ja-JP"/>
        </w:rPr>
        <w:t>ells</w:t>
      </w:r>
      <w:r w:rsidRPr="006715BF">
        <w:rPr>
          <w:rFonts w:ascii="Consolas" w:hAnsi="Consolas" w:cs="Consolas"/>
          <w:b/>
          <w:lang w:eastAsia="ja-JP"/>
        </w:rPr>
        <w:t>}</w:t>
      </w:r>
      <w:r w:rsidRPr="006715BF">
        <w:rPr>
          <w:lang w:eastAsia="ja-JP"/>
        </w:rPr>
        <w:t>"</w:t>
      </w:r>
    </w:p>
    <w:p w14:paraId="1D8C4E80" w14:textId="1065DC76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>In the end</w:t>
      </w:r>
      <w:r w:rsidR="00BB55B8">
        <w:rPr>
          <w:lang w:eastAsia="ja-JP"/>
        </w:rPr>
        <w:t>,</w:t>
      </w:r>
      <w:r w:rsidRPr="006715BF">
        <w:rPr>
          <w:lang w:eastAsia="ja-JP"/>
        </w:rPr>
        <w:t xml:space="preserve"> print the matrix. </w:t>
      </w:r>
      <w:r w:rsidR="00BB55B8">
        <w:rPr>
          <w:lang w:eastAsia="ja-JP"/>
        </w:rPr>
        <w:t>A space must separate the cells</w:t>
      </w:r>
      <w:r w:rsidRPr="006715BF">
        <w:rPr>
          <w:lang w:eastAsia="ja-JP"/>
        </w:rPr>
        <w:t>.</w:t>
      </w:r>
    </w:p>
    <w:p w14:paraId="2D3114E1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Constraints</w:t>
      </w:r>
    </w:p>
    <w:p w14:paraId="4EFACFCF" w14:textId="77777777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size of the matrix will be between </w:t>
      </w:r>
      <w:r w:rsidRPr="006715BF">
        <w:rPr>
          <w:rFonts w:eastAsia="MS Mincho"/>
          <w:b/>
          <w:lang w:eastAsia="ja-JP"/>
        </w:rPr>
        <w:t>[0…1000].</w:t>
      </w:r>
    </w:p>
    <w:p w14:paraId="07030A66" w14:textId="77777777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bomb coordinates will </w:t>
      </w:r>
      <w:r w:rsidRPr="006715BF">
        <w:rPr>
          <w:rFonts w:eastAsia="MS Mincho"/>
          <w:b/>
          <w:lang w:eastAsia="ja-JP"/>
        </w:rPr>
        <w:t>always</w:t>
      </w:r>
      <w:r w:rsidRPr="006715BF">
        <w:rPr>
          <w:rFonts w:eastAsia="MS Mincho"/>
          <w:lang w:eastAsia="ja-JP"/>
        </w:rPr>
        <w:t xml:space="preserve"> be in the matrix.</w:t>
      </w:r>
    </w:p>
    <w:p w14:paraId="1AB2A880" w14:textId="77777777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bomb's values will always be </w:t>
      </w:r>
      <w:r w:rsidRPr="006715BF">
        <w:rPr>
          <w:rFonts w:eastAsia="MS Mincho"/>
          <w:b/>
          <w:lang w:eastAsia="ja-JP"/>
        </w:rPr>
        <w:t>greater</w:t>
      </w:r>
      <w:r w:rsidRPr="006715BF">
        <w:rPr>
          <w:rFonts w:eastAsia="MS Mincho"/>
          <w:lang w:eastAsia="ja-JP"/>
        </w:rPr>
        <w:t xml:space="preserve"> than </w:t>
      </w:r>
      <w:r w:rsidRPr="006715BF">
        <w:rPr>
          <w:rFonts w:eastAsia="MS Mincho"/>
          <w:b/>
          <w:lang w:eastAsia="ja-JP"/>
        </w:rPr>
        <w:t>0</w:t>
      </w:r>
      <w:r w:rsidRPr="006715BF">
        <w:rPr>
          <w:rFonts w:eastAsia="MS Mincho"/>
          <w:lang w:eastAsia="ja-JP"/>
        </w:rPr>
        <w:t>.</w:t>
      </w:r>
    </w:p>
    <w:p w14:paraId="52F6E7E0" w14:textId="2EC7511E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integers of the matrix will be in </w:t>
      </w:r>
      <w:r w:rsidR="00BB55B8">
        <w:rPr>
          <w:rFonts w:eastAsia="MS Mincho"/>
          <w:lang w:eastAsia="ja-JP"/>
        </w:rPr>
        <w:t xml:space="preserve">the </w:t>
      </w:r>
      <w:r w:rsidRPr="006715BF">
        <w:rPr>
          <w:rFonts w:eastAsia="MS Mincho"/>
          <w:lang w:eastAsia="ja-JP"/>
        </w:rPr>
        <w:t xml:space="preserve">range </w:t>
      </w:r>
      <w:r w:rsidRPr="006715BF">
        <w:rPr>
          <w:rFonts w:eastAsia="MS Mincho"/>
          <w:b/>
          <w:lang w:eastAsia="ja-JP"/>
        </w:rPr>
        <w:t>[1…10000].</w:t>
      </w:r>
      <w:r w:rsidRPr="006715BF">
        <w:rPr>
          <w:rFonts w:eastAsia="MS Mincho"/>
          <w:lang w:eastAsia="ja-JP"/>
        </w:rPr>
        <w:t xml:space="preserve"> </w:t>
      </w:r>
    </w:p>
    <w:p w14:paraId="652A711D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Examples</w:t>
      </w:r>
    </w:p>
    <w:tbl>
      <w:tblPr>
        <w:tblpPr w:leftFromText="141" w:rightFromText="141" w:vertAnchor="text" w:horzAnchor="margin" w:tblpY="64"/>
        <w:tblW w:w="10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66"/>
        <w:gridCol w:w="2183"/>
        <w:gridCol w:w="6457"/>
      </w:tblGrid>
      <w:tr w:rsidR="006715BF" w:rsidRPr="006715BF" w14:paraId="1682D813" w14:textId="77777777" w:rsidTr="005760BB">
        <w:trPr>
          <w:trHeight w:val="22"/>
        </w:trPr>
        <w:tc>
          <w:tcPr>
            <w:tcW w:w="1966" w:type="dxa"/>
            <w:shd w:val="clear" w:color="auto" w:fill="D9D9D9" w:themeFill="background1" w:themeFillShade="D9"/>
          </w:tcPr>
          <w:p w14:paraId="28423F3A" w14:textId="77777777" w:rsidR="006715BF" w:rsidRPr="00862485" w:rsidRDefault="006715BF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Input</w:t>
            </w:r>
          </w:p>
        </w:tc>
        <w:tc>
          <w:tcPr>
            <w:tcW w:w="2183" w:type="dxa"/>
            <w:shd w:val="clear" w:color="auto" w:fill="D9D9D9" w:themeFill="background1" w:themeFillShade="D9"/>
          </w:tcPr>
          <w:p w14:paraId="108057CF" w14:textId="77777777" w:rsidR="006715BF" w:rsidRPr="00862485" w:rsidRDefault="006715BF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Output</w:t>
            </w:r>
          </w:p>
        </w:tc>
        <w:tc>
          <w:tcPr>
            <w:tcW w:w="6457" w:type="dxa"/>
            <w:shd w:val="clear" w:color="auto" w:fill="D9D9D9" w:themeFill="background1" w:themeFillShade="D9"/>
          </w:tcPr>
          <w:p w14:paraId="26B55B78" w14:textId="77777777" w:rsidR="006715BF" w:rsidRPr="00862485" w:rsidRDefault="006715BF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Comments</w:t>
            </w:r>
          </w:p>
        </w:tc>
      </w:tr>
      <w:tr w:rsidR="006715BF" w:rsidRPr="006715BF" w14:paraId="6FF1C2A1" w14:textId="77777777" w:rsidTr="005760BB">
        <w:trPr>
          <w:trHeight w:val="626"/>
        </w:trPr>
        <w:tc>
          <w:tcPr>
            <w:tcW w:w="1966" w:type="dxa"/>
          </w:tcPr>
          <w:p w14:paraId="34A7FD56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lastRenderedPageBreak/>
              <w:t>4</w:t>
            </w:r>
          </w:p>
          <w:p w14:paraId="2BAE9B11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8 3 2 5</w:t>
            </w:r>
          </w:p>
          <w:p w14:paraId="647FB84F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 xml:space="preserve">6 4 </w:t>
            </w:r>
            <w:r w:rsidRPr="00862485">
              <w:rPr>
                <w:rFonts w:ascii="Consolas" w:hAnsi="Consolas" w:cs="Consolas"/>
                <w:noProof/>
                <w:highlight w:val="yellow"/>
              </w:rPr>
              <w:t>7</w:t>
            </w:r>
            <w:r w:rsidRPr="00862485">
              <w:rPr>
                <w:rFonts w:ascii="Consolas" w:hAnsi="Consolas" w:cs="Consolas"/>
                <w:noProof/>
              </w:rPr>
              <w:t xml:space="preserve"> 9</w:t>
            </w:r>
          </w:p>
          <w:p w14:paraId="12CEA670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  <w:highlight w:val="darkCyan"/>
              </w:rPr>
              <w:t>9</w:t>
            </w:r>
            <w:r w:rsidRPr="00862485">
              <w:rPr>
                <w:rFonts w:ascii="Consolas" w:hAnsi="Consolas" w:cs="Consolas"/>
                <w:noProof/>
              </w:rPr>
              <w:t xml:space="preserve"> </w:t>
            </w:r>
            <w:r w:rsidRPr="00862485">
              <w:rPr>
                <w:rFonts w:ascii="Consolas" w:hAnsi="Consolas" w:cs="Consolas"/>
                <w:noProof/>
                <w:highlight w:val="green"/>
              </w:rPr>
              <w:t>9</w:t>
            </w:r>
            <w:r w:rsidRPr="00862485">
              <w:rPr>
                <w:rFonts w:ascii="Consolas" w:hAnsi="Consolas" w:cs="Consolas"/>
                <w:noProof/>
              </w:rPr>
              <w:t xml:space="preserve"> 3 6</w:t>
            </w:r>
          </w:p>
          <w:p w14:paraId="1CD3D435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6 8 1 2</w:t>
            </w:r>
          </w:p>
          <w:p w14:paraId="0580AD9B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62485">
              <w:rPr>
                <w:rFonts w:ascii="Consolas" w:hAnsi="Consolas" w:cs="Consolas"/>
                <w:noProof/>
              </w:rPr>
              <w:t>1,2 2,1 2,0</w:t>
            </w:r>
          </w:p>
        </w:tc>
        <w:tc>
          <w:tcPr>
            <w:tcW w:w="2183" w:type="dxa"/>
          </w:tcPr>
          <w:p w14:paraId="3490B733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Alive cells: 3</w:t>
            </w:r>
          </w:p>
          <w:p w14:paraId="2ED0F998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Sum: 12</w:t>
            </w:r>
          </w:p>
          <w:p w14:paraId="2203FC6F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8 -4 -5 -2</w:t>
            </w:r>
          </w:p>
          <w:p w14:paraId="0DF7FB5B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-3 -3 0 2</w:t>
            </w:r>
          </w:p>
          <w:p w14:paraId="7D727B0A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0 0 -4 -1</w:t>
            </w:r>
          </w:p>
          <w:p w14:paraId="2BE73C8C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862485">
              <w:rPr>
                <w:rFonts w:ascii="Consolas" w:hAnsi="Consolas" w:cs="Consolas"/>
                <w:noProof/>
              </w:rPr>
              <w:t>-3 -1 -1 2</w:t>
            </w:r>
          </w:p>
        </w:tc>
        <w:tc>
          <w:tcPr>
            <w:tcW w:w="6457" w:type="dxa"/>
          </w:tcPr>
          <w:p w14:paraId="05317008" w14:textId="77777777" w:rsidR="00B75756" w:rsidRPr="00862485" w:rsidRDefault="00B75756" w:rsidP="005760BB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862485">
              <w:rPr>
                <w:rFonts w:cstheme="minorHAnsi"/>
                <w:noProof/>
              </w:rPr>
              <w:t>1) T</w:t>
            </w:r>
            <w:r w:rsidR="006715BF" w:rsidRPr="00862485">
              <w:rPr>
                <w:rFonts w:cstheme="minorHAnsi"/>
                <w:noProof/>
              </w:rPr>
              <w:t xml:space="preserve">he bomb with value </w:t>
            </w:r>
            <w:r w:rsidR="006715BF" w:rsidRPr="00862485">
              <w:rPr>
                <w:rFonts w:cstheme="minorHAnsi"/>
                <w:b/>
                <w:noProof/>
                <w:highlight w:val="yellow"/>
              </w:rPr>
              <w:t>7</w:t>
            </w:r>
            <w:r w:rsidR="006715BF" w:rsidRPr="00862485">
              <w:rPr>
                <w:rFonts w:cstheme="minorHAnsi"/>
                <w:noProof/>
              </w:rPr>
              <w:t xml:space="preserve"> will explode and reduce the values of the cells around it. </w:t>
            </w:r>
          </w:p>
          <w:p w14:paraId="443362EF" w14:textId="2F7FB2DB" w:rsidR="005822AE" w:rsidRPr="00862485" w:rsidRDefault="00B75756" w:rsidP="005760BB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862485">
              <w:rPr>
                <w:rFonts w:cstheme="minorHAnsi"/>
                <w:noProof/>
              </w:rPr>
              <w:t>2) T</w:t>
            </w:r>
            <w:r w:rsidR="006715BF" w:rsidRPr="00862485">
              <w:rPr>
                <w:rFonts w:cstheme="minorHAnsi"/>
                <w:noProof/>
              </w:rPr>
              <w:t xml:space="preserve">he bomb with coordinates </w:t>
            </w:r>
            <w:r w:rsidR="006715BF" w:rsidRPr="00862485">
              <w:rPr>
                <w:rFonts w:cstheme="minorHAnsi"/>
                <w:b/>
                <w:noProof/>
                <w:highlight w:val="green"/>
              </w:rPr>
              <w:t>2,1</w:t>
            </w:r>
            <w:r w:rsidR="006715BF" w:rsidRPr="00862485">
              <w:rPr>
                <w:rFonts w:cstheme="minorHAnsi"/>
                <w:noProof/>
              </w:rPr>
              <w:t xml:space="preserve"> and value </w:t>
            </w:r>
            <w:r w:rsidR="006715BF" w:rsidRPr="00862485">
              <w:rPr>
                <w:rFonts w:cstheme="minorHAnsi"/>
                <w:b/>
                <w:noProof/>
                <w:highlight w:val="green"/>
              </w:rPr>
              <w:t>9</w:t>
            </w:r>
            <w:r w:rsidR="006715BF" w:rsidRPr="00862485">
              <w:rPr>
                <w:rFonts w:cstheme="minorHAnsi"/>
                <w:noProof/>
              </w:rPr>
              <w:t xml:space="preserve"> will explode and reduce its neighbor cells. </w:t>
            </w:r>
          </w:p>
          <w:p w14:paraId="4619EB2F" w14:textId="77777777" w:rsidR="005822AE" w:rsidRPr="00862485" w:rsidRDefault="005822AE" w:rsidP="005760BB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862485">
              <w:rPr>
                <w:rFonts w:cstheme="minorHAnsi"/>
                <w:noProof/>
              </w:rPr>
              <w:t>3) T</w:t>
            </w:r>
            <w:r w:rsidR="006715BF" w:rsidRPr="00862485">
              <w:rPr>
                <w:rFonts w:cstheme="minorHAnsi"/>
                <w:noProof/>
              </w:rPr>
              <w:t xml:space="preserve">he bomb with coordinates </w:t>
            </w:r>
            <w:r w:rsidR="006715BF" w:rsidRPr="00862485">
              <w:rPr>
                <w:rFonts w:cstheme="minorHAnsi"/>
                <w:b/>
                <w:noProof/>
                <w:highlight w:val="darkCyan"/>
              </w:rPr>
              <w:t>2,0</w:t>
            </w:r>
            <w:r w:rsidR="006715BF" w:rsidRPr="00862485">
              <w:rPr>
                <w:rFonts w:cstheme="minorHAnsi"/>
                <w:noProof/>
              </w:rPr>
              <w:t xml:space="preserve"> and value </w:t>
            </w:r>
            <w:r w:rsidR="006715BF" w:rsidRPr="00862485">
              <w:rPr>
                <w:rFonts w:cstheme="minorHAnsi"/>
                <w:b/>
                <w:noProof/>
                <w:highlight w:val="darkCyan"/>
              </w:rPr>
              <w:t>9</w:t>
            </w:r>
            <w:r w:rsidR="006715BF" w:rsidRPr="00862485">
              <w:rPr>
                <w:rFonts w:cstheme="minorHAnsi"/>
                <w:noProof/>
              </w:rPr>
              <w:t xml:space="preserve"> will explode. </w:t>
            </w:r>
          </w:p>
          <w:p w14:paraId="610AA1E5" w14:textId="50FD55EC" w:rsidR="006715BF" w:rsidRPr="00862485" w:rsidRDefault="006715BF" w:rsidP="005760BB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862485">
              <w:rPr>
                <w:rFonts w:cstheme="minorHAnsi"/>
                <w:noProof/>
              </w:rPr>
              <w:t>After that</w:t>
            </w:r>
            <w:r w:rsidR="00BB55B8" w:rsidRPr="00862485">
              <w:rPr>
                <w:rFonts w:cstheme="minorHAnsi"/>
                <w:noProof/>
              </w:rPr>
              <w:t>,</w:t>
            </w:r>
            <w:r w:rsidRPr="00862485">
              <w:rPr>
                <w:rFonts w:cstheme="minorHAnsi"/>
                <w:noProof/>
              </w:rPr>
              <w:t xml:space="preserve"> you have to print the count of the alive cells</w:t>
            </w:r>
            <w:r w:rsidR="005822AE" w:rsidRPr="00862485">
              <w:rPr>
                <w:rFonts w:cstheme="minorHAnsi"/>
                <w:noProof/>
              </w:rPr>
              <w:t xml:space="preserve"> - </w:t>
            </w:r>
            <w:r w:rsidRPr="00862485">
              <w:rPr>
                <w:rFonts w:cstheme="minorHAnsi"/>
                <w:noProof/>
              </w:rPr>
              <w:t xml:space="preserve">3, and their sum </w:t>
            </w:r>
            <w:r w:rsidR="005822AE" w:rsidRPr="00862485">
              <w:rPr>
                <w:rFonts w:cstheme="minorHAnsi"/>
                <w:noProof/>
              </w:rPr>
              <w:t xml:space="preserve">- </w:t>
            </w:r>
            <w:r w:rsidRPr="00862485">
              <w:rPr>
                <w:rFonts w:cstheme="minorHAnsi"/>
                <w:noProof/>
              </w:rPr>
              <w:t>12. Print the matrix after the explosions.</w:t>
            </w:r>
          </w:p>
        </w:tc>
      </w:tr>
      <w:tr w:rsidR="006715BF" w:rsidRPr="006715BF" w14:paraId="6AEFF280" w14:textId="77777777" w:rsidTr="005760BB">
        <w:trPr>
          <w:trHeight w:val="626"/>
        </w:trPr>
        <w:tc>
          <w:tcPr>
            <w:tcW w:w="1966" w:type="dxa"/>
          </w:tcPr>
          <w:p w14:paraId="28C47EAB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3</w:t>
            </w:r>
          </w:p>
          <w:p w14:paraId="153C3A6B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7 8 4</w:t>
            </w:r>
          </w:p>
          <w:p w14:paraId="4299DB9C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3 1 5</w:t>
            </w:r>
          </w:p>
          <w:p w14:paraId="238AC71E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6 4 9</w:t>
            </w:r>
          </w:p>
          <w:p w14:paraId="1E057C67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62485">
              <w:rPr>
                <w:rFonts w:ascii="Consolas" w:hAnsi="Consolas" w:cs="Consolas"/>
                <w:noProof/>
              </w:rPr>
              <w:t>0,2 1,0 2,2</w:t>
            </w:r>
          </w:p>
        </w:tc>
        <w:tc>
          <w:tcPr>
            <w:tcW w:w="2183" w:type="dxa"/>
          </w:tcPr>
          <w:p w14:paraId="53823F3A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Alive cells: 3</w:t>
            </w:r>
          </w:p>
          <w:p w14:paraId="46C07CAC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Sum: 8</w:t>
            </w:r>
          </w:p>
          <w:p w14:paraId="617B9BD6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4 1 0</w:t>
            </w:r>
          </w:p>
          <w:p w14:paraId="5E165A46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0 -3 -8</w:t>
            </w:r>
          </w:p>
          <w:p w14:paraId="1A922119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3 -8 0</w:t>
            </w:r>
          </w:p>
          <w:p w14:paraId="730C849C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6457" w:type="dxa"/>
          </w:tcPr>
          <w:p w14:paraId="42484E48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12370A3F" w14:textId="77777777" w:rsidR="006715BF" w:rsidRPr="006715BF" w:rsidRDefault="006715BF" w:rsidP="006715BF">
      <w:pPr>
        <w:pStyle w:val="Heading2"/>
        <w:rPr>
          <w:noProof/>
          <w:lang w:val="bg-BG"/>
        </w:rPr>
      </w:pPr>
      <w:r w:rsidRPr="006715BF">
        <w:rPr>
          <w:lang w:eastAsia="ja-JP"/>
        </w:rPr>
        <w:t>*</w:t>
      </w:r>
      <w:r w:rsidRPr="00A71918">
        <w:t>Miner</w:t>
      </w:r>
    </w:p>
    <w:p w14:paraId="47253828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>You are going to create a game called "Miner".</w:t>
      </w:r>
    </w:p>
    <w:p w14:paraId="79E8231B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First, you will receive the </w:t>
      </w:r>
      <w:r w:rsidRPr="00B22F86">
        <w:rPr>
          <w:b/>
          <w:bCs/>
          <w:noProof/>
        </w:rPr>
        <w:t>size</w:t>
      </w:r>
      <w:r>
        <w:rPr>
          <w:noProof/>
        </w:rPr>
        <w:t xml:space="preserve"> of a </w:t>
      </w:r>
      <w:r w:rsidRPr="00B22F86">
        <w:rPr>
          <w:b/>
          <w:bCs/>
          <w:noProof/>
        </w:rPr>
        <w:t>square field</w:t>
      </w:r>
      <w:r>
        <w:rPr>
          <w:noProof/>
        </w:rPr>
        <w:t xml:space="preserve"> in which the miner should move. </w:t>
      </w:r>
    </w:p>
    <w:p w14:paraId="5997B513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On the second line, you will receive the </w:t>
      </w:r>
      <w:r w:rsidRPr="00B22F86">
        <w:rPr>
          <w:b/>
          <w:bCs/>
          <w:noProof/>
        </w:rPr>
        <w:t>commands</w:t>
      </w:r>
      <w:r>
        <w:rPr>
          <w:noProof/>
        </w:rPr>
        <w:t xml:space="preserve"> for the miner's movement, separated by a single space. The possible commands are </w:t>
      </w:r>
      <w:r w:rsidRPr="00B22F86">
        <w:rPr>
          <w:b/>
          <w:bCs/>
          <w:noProof/>
        </w:rPr>
        <w:t>"</w:t>
      </w:r>
      <w:r w:rsidRPr="00B22F86">
        <w:rPr>
          <w:rFonts w:ascii="Consolas" w:hAnsi="Consolas"/>
          <w:b/>
          <w:bCs/>
          <w:noProof/>
        </w:rPr>
        <w:t>left</w:t>
      </w:r>
      <w:r w:rsidRPr="00B22F86">
        <w:rPr>
          <w:b/>
          <w:bCs/>
          <w:noProof/>
        </w:rPr>
        <w:t>"</w:t>
      </w:r>
      <w:r>
        <w:rPr>
          <w:noProof/>
        </w:rPr>
        <w:t xml:space="preserve">, </w:t>
      </w:r>
      <w:r w:rsidRPr="00B22F86">
        <w:rPr>
          <w:rFonts w:ascii="Consolas" w:hAnsi="Consolas"/>
          <w:b/>
          <w:bCs/>
          <w:noProof/>
        </w:rPr>
        <w:t>"right"</w:t>
      </w:r>
      <w:r>
        <w:rPr>
          <w:noProof/>
        </w:rPr>
        <w:t xml:space="preserve">, </w:t>
      </w:r>
      <w:r w:rsidRPr="00B22F86">
        <w:rPr>
          <w:rFonts w:ascii="Consolas" w:hAnsi="Consolas"/>
          <w:b/>
          <w:bCs/>
          <w:noProof/>
        </w:rPr>
        <w:t>"up"</w:t>
      </w:r>
      <w:r>
        <w:rPr>
          <w:noProof/>
        </w:rPr>
        <w:t xml:space="preserve"> and </w:t>
      </w:r>
      <w:r w:rsidRPr="00B22F86">
        <w:rPr>
          <w:rFonts w:ascii="Consolas" w:hAnsi="Consolas"/>
          <w:b/>
          <w:bCs/>
          <w:noProof/>
        </w:rPr>
        <w:t>"down"</w:t>
      </w:r>
      <w:r>
        <w:rPr>
          <w:noProof/>
        </w:rPr>
        <w:t xml:space="preserve">. </w:t>
      </w:r>
    </w:p>
    <w:p w14:paraId="2C0A73E5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In the end, you will receive </w:t>
      </w:r>
      <w:r w:rsidRPr="00B22F86">
        <w:rPr>
          <w:b/>
          <w:bCs/>
          <w:noProof/>
        </w:rPr>
        <w:t>each row of the field</w:t>
      </w:r>
      <w:r>
        <w:rPr>
          <w:noProof/>
        </w:rPr>
        <w:t xml:space="preserve"> on a separate line. The possible characters that may appear on the screen are:</w:t>
      </w:r>
    </w:p>
    <w:p w14:paraId="280CD170" w14:textId="76D98EDD" w:rsidR="00B22F86" w:rsidRDefault="00B22F86" w:rsidP="00B22F86">
      <w:pPr>
        <w:pStyle w:val="ListParagraph"/>
        <w:numPr>
          <w:ilvl w:val="0"/>
          <w:numId w:val="28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*</w:t>
      </w:r>
      <w:r>
        <w:rPr>
          <w:noProof/>
        </w:rPr>
        <w:t xml:space="preserve"> - a regular position on the field</w:t>
      </w:r>
    </w:p>
    <w:p w14:paraId="0ECB86D7" w14:textId="77777777" w:rsidR="00B22F86" w:rsidRDefault="00B22F86" w:rsidP="00B22F86">
      <w:pPr>
        <w:pStyle w:val="ListParagraph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e</w:t>
      </w:r>
      <w:r>
        <w:rPr>
          <w:noProof/>
        </w:rPr>
        <w:t xml:space="preserve"> - the end of the route</w:t>
      </w:r>
    </w:p>
    <w:p w14:paraId="31008EB8" w14:textId="423339E9" w:rsidR="00B22F86" w:rsidRDefault="00B22F86" w:rsidP="00B22F86">
      <w:pPr>
        <w:pStyle w:val="ListParagraph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c</w:t>
      </w:r>
      <w:r>
        <w:rPr>
          <w:noProof/>
        </w:rPr>
        <w:t xml:space="preserve"> - coal</w:t>
      </w:r>
    </w:p>
    <w:p w14:paraId="7D6FED8D" w14:textId="77777777" w:rsidR="00B22F86" w:rsidRDefault="00B22F86" w:rsidP="00B22F86">
      <w:pPr>
        <w:pStyle w:val="ListParagraph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s</w:t>
      </w:r>
      <w:r>
        <w:rPr>
          <w:noProof/>
        </w:rPr>
        <w:t xml:space="preserve"> - miner</w:t>
      </w:r>
    </w:p>
    <w:p w14:paraId="49F929B7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The </w:t>
      </w:r>
      <w:r w:rsidRPr="00B22F86">
        <w:rPr>
          <w:b/>
          <w:bCs/>
          <w:noProof/>
        </w:rPr>
        <w:t>miner</w:t>
      </w:r>
      <w:r>
        <w:rPr>
          <w:noProof/>
        </w:rPr>
        <w:t xml:space="preserve"> </w:t>
      </w:r>
      <w:r w:rsidRPr="00B22F86">
        <w:rPr>
          <w:b/>
          <w:bCs/>
          <w:noProof/>
        </w:rPr>
        <w:t>starts moving</w:t>
      </w:r>
      <w:r>
        <w:rPr>
          <w:noProof/>
        </w:rPr>
        <w:t xml:space="preserve"> from the position </w:t>
      </w:r>
      <w:r w:rsidRPr="00B22F86">
        <w:rPr>
          <w:rFonts w:ascii="Consolas" w:hAnsi="Consolas"/>
          <w:b/>
          <w:bCs/>
          <w:noProof/>
        </w:rPr>
        <w:t>"s"</w:t>
      </w:r>
      <w:r>
        <w:rPr>
          <w:noProof/>
        </w:rPr>
        <w:t xml:space="preserve">. He should perform the given commands </w:t>
      </w:r>
      <w:r w:rsidRPr="00B22F86">
        <w:rPr>
          <w:b/>
          <w:bCs/>
          <w:noProof/>
        </w:rPr>
        <w:t>successively</w:t>
      </w:r>
      <w:r>
        <w:rPr>
          <w:noProof/>
        </w:rPr>
        <w:t xml:space="preserve">, moving with </w:t>
      </w:r>
      <w:r w:rsidRPr="00B22F86">
        <w:rPr>
          <w:b/>
          <w:bCs/>
          <w:noProof/>
        </w:rPr>
        <w:t>only one position</w:t>
      </w:r>
      <w:r>
        <w:rPr>
          <w:noProof/>
        </w:rPr>
        <w:t xml:space="preserve"> in the given direction. If the miner has reached the </w:t>
      </w:r>
      <w:r w:rsidRPr="00B22F86">
        <w:rPr>
          <w:b/>
          <w:bCs/>
          <w:noProof/>
        </w:rPr>
        <w:t xml:space="preserve">edge of the field </w:t>
      </w:r>
      <w:r>
        <w:rPr>
          <w:noProof/>
        </w:rPr>
        <w:t xml:space="preserve">and the following command indicates that he has to get out of the area, he must </w:t>
      </w:r>
      <w:r w:rsidRPr="003F32D8">
        <w:rPr>
          <w:b/>
          <w:bCs/>
          <w:noProof/>
        </w:rPr>
        <w:t>remain in his current position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ignore</w:t>
      </w:r>
      <w:r>
        <w:rPr>
          <w:noProof/>
        </w:rPr>
        <w:t xml:space="preserve"> the command.</w:t>
      </w:r>
    </w:p>
    <w:p w14:paraId="76C2361B" w14:textId="3D560629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When the miner finds </w:t>
      </w:r>
      <w:r w:rsidRPr="003F32D8">
        <w:rPr>
          <w:b/>
          <w:bCs/>
          <w:noProof/>
        </w:rPr>
        <w:t>coal</w:t>
      </w:r>
      <w:r>
        <w:rPr>
          <w:noProof/>
        </w:rPr>
        <w:t xml:space="preserve">, he </w:t>
      </w:r>
      <w:r w:rsidRPr="003F32D8">
        <w:rPr>
          <w:b/>
          <w:bCs/>
          <w:noProof/>
        </w:rPr>
        <w:t>collects it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replaces i</w:t>
      </w:r>
      <w:r>
        <w:rPr>
          <w:noProof/>
        </w:rPr>
        <w:t xml:space="preserve">t with </w:t>
      </w:r>
      <w:r w:rsidRPr="00B22F86">
        <w:rPr>
          <w:rFonts w:ascii="Consolas" w:hAnsi="Consolas"/>
          <w:b/>
          <w:bCs/>
          <w:noProof/>
        </w:rPr>
        <w:t>"*"</w:t>
      </w:r>
      <w:r>
        <w:rPr>
          <w:noProof/>
        </w:rPr>
        <w:t xml:space="preserve">. Keep track of </w:t>
      </w:r>
      <w:r w:rsidR="003F32D8">
        <w:rPr>
          <w:noProof/>
        </w:rPr>
        <w:t xml:space="preserve">the </w:t>
      </w:r>
      <w:r>
        <w:rPr>
          <w:noProof/>
        </w:rPr>
        <w:t xml:space="preserve">collected coal. In the end, you should print whether the miner has </w:t>
      </w:r>
      <w:r w:rsidRPr="003F32D8">
        <w:rPr>
          <w:b/>
          <w:bCs/>
          <w:noProof/>
        </w:rPr>
        <w:t>succeeded</w:t>
      </w:r>
      <w:r>
        <w:rPr>
          <w:noProof/>
        </w:rPr>
        <w:t xml:space="preserve"> </w:t>
      </w:r>
      <w:r w:rsidRPr="003F32D8">
        <w:rPr>
          <w:b/>
          <w:bCs/>
          <w:noProof/>
        </w:rPr>
        <w:t>in collecting the coal</w:t>
      </w:r>
      <w:r>
        <w:rPr>
          <w:noProof/>
        </w:rPr>
        <w:t xml:space="preserve"> or not and his </w:t>
      </w:r>
      <w:r w:rsidRPr="003F32D8">
        <w:rPr>
          <w:b/>
          <w:bCs/>
          <w:noProof/>
        </w:rPr>
        <w:t>final position</w:t>
      </w:r>
      <w:r>
        <w:rPr>
          <w:noProof/>
        </w:rPr>
        <w:t>:</w:t>
      </w:r>
    </w:p>
    <w:p w14:paraId="13A2A7D7" w14:textId="77777777" w:rsidR="00B22F86" w:rsidRDefault="00B22F86" w:rsidP="00B22F86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 miner has </w:t>
      </w:r>
      <w:r w:rsidRPr="003F32D8">
        <w:rPr>
          <w:b/>
          <w:bCs/>
          <w:noProof/>
        </w:rPr>
        <w:t>collected all coal in the field</w:t>
      </w:r>
      <w:r>
        <w:rPr>
          <w:noProof/>
        </w:rPr>
        <w:t xml:space="preserve">, the program stops, and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"</w:t>
      </w:r>
      <w:r w:rsidRPr="00B22F86">
        <w:rPr>
          <w:rFonts w:ascii="Consolas" w:hAnsi="Consolas"/>
          <w:b/>
          <w:bCs/>
          <w:noProof/>
        </w:rPr>
        <w:t>You collected all coal! ({row_index}, {col_index})"</w:t>
      </w:r>
      <w:r>
        <w:rPr>
          <w:noProof/>
        </w:rPr>
        <w:t>.</w:t>
      </w:r>
    </w:p>
    <w:p w14:paraId="620DAAA9" w14:textId="77777777" w:rsidR="00B22F86" w:rsidRDefault="00B22F86" w:rsidP="00B22F86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 miner </w:t>
      </w:r>
      <w:r w:rsidRPr="003F32D8">
        <w:rPr>
          <w:b/>
          <w:bCs/>
          <w:noProof/>
        </w:rPr>
        <w:t>steps at</w:t>
      </w:r>
      <w:r>
        <w:rPr>
          <w:noProof/>
        </w:rPr>
        <w:t xml:space="preserve"> </w:t>
      </w:r>
      <w:r w:rsidRPr="00B22F86">
        <w:rPr>
          <w:rFonts w:ascii="Consolas" w:hAnsi="Consolas"/>
          <w:b/>
          <w:bCs/>
          <w:noProof/>
        </w:rPr>
        <w:t>"e"</w:t>
      </w:r>
      <w:r>
        <w:rPr>
          <w:noProof/>
        </w:rPr>
        <w:t xml:space="preserve">, the game is </w:t>
      </w:r>
      <w:r w:rsidRPr="003F32D8">
        <w:rPr>
          <w:b/>
          <w:bCs/>
          <w:noProof/>
        </w:rPr>
        <w:t>over</w:t>
      </w:r>
      <w:r>
        <w:rPr>
          <w:noProof/>
        </w:rPr>
        <w:t xml:space="preserve"> (the program stops), and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</w:t>
      </w:r>
      <w:r w:rsidRPr="00B22F86">
        <w:rPr>
          <w:rFonts w:ascii="Consolas" w:hAnsi="Consolas"/>
          <w:b/>
          <w:bCs/>
          <w:noProof/>
        </w:rPr>
        <w:t>"Game over! ({row_index}, {col_index})"</w:t>
      </w:r>
      <w:r>
        <w:rPr>
          <w:noProof/>
        </w:rPr>
        <w:t>.</w:t>
      </w:r>
    </w:p>
    <w:p w14:paraId="1C2B9F93" w14:textId="7D6C5109" w:rsidR="00B22F86" w:rsidRDefault="00B22F86" w:rsidP="00B22F86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re are </w:t>
      </w:r>
      <w:r w:rsidRPr="003F32D8">
        <w:rPr>
          <w:b/>
          <w:bCs/>
          <w:noProof/>
        </w:rPr>
        <w:t>no more commands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none</w:t>
      </w:r>
      <w:r>
        <w:rPr>
          <w:noProof/>
        </w:rPr>
        <w:t xml:space="preserve"> of the above cases had </w:t>
      </w:r>
      <w:r w:rsidRPr="003F32D8">
        <w:rPr>
          <w:b/>
          <w:bCs/>
          <w:noProof/>
        </w:rPr>
        <w:t>happened</w:t>
      </w:r>
      <w:r>
        <w:rPr>
          <w:noProof/>
        </w:rPr>
        <w:t xml:space="preserve">,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</w:t>
      </w:r>
      <w:r w:rsidRPr="00B22F86">
        <w:rPr>
          <w:rFonts w:ascii="Consolas" w:hAnsi="Consolas"/>
          <w:b/>
          <w:bCs/>
          <w:noProof/>
        </w:rPr>
        <w:t xml:space="preserve">"{number_of_remaining_coal} </w:t>
      </w:r>
      <w:r w:rsidR="0092386E">
        <w:rPr>
          <w:rFonts w:ascii="Consolas" w:hAnsi="Consolas"/>
          <w:b/>
          <w:bCs/>
          <w:noProof/>
        </w:rPr>
        <w:t xml:space="preserve">pieces of </w:t>
      </w:r>
      <w:r w:rsidRPr="00B22F86">
        <w:rPr>
          <w:rFonts w:ascii="Consolas" w:hAnsi="Consolas"/>
          <w:b/>
          <w:bCs/>
          <w:noProof/>
        </w:rPr>
        <w:t>coal left. ({row_index}, {col_index})"</w:t>
      </w:r>
      <w:r>
        <w:rPr>
          <w:noProof/>
        </w:rPr>
        <w:t>.</w:t>
      </w:r>
    </w:p>
    <w:p w14:paraId="5AE1E4D7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2714F5D5" w14:textId="06B09ABE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Field size</w:t>
      </w:r>
      <w:r w:rsidRPr="006715BF">
        <w:t xml:space="preserve"> - an integer number</w:t>
      </w:r>
    </w:p>
    <w:p w14:paraId="6A27AB2B" w14:textId="21D61AD3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Commands to move</w:t>
      </w:r>
      <w:r w:rsidRPr="006715BF">
        <w:t xml:space="preserve"> the miner - a </w:t>
      </w:r>
      <w:r w:rsidR="00690030">
        <w:t xml:space="preserve">sequence </w:t>
      </w:r>
      <w:r w:rsidRPr="006715BF">
        <w:t xml:space="preserve">of </w:t>
      </w:r>
      <w:r w:rsidR="00690030">
        <w:t>directions,</w:t>
      </w:r>
      <w:r w:rsidRPr="006715BF">
        <w:t xml:space="preserve"> separated by </w:t>
      </w:r>
      <w:r w:rsidR="00690030">
        <w:t xml:space="preserve">single whitespace </w:t>
      </w:r>
      <w:r w:rsidR="00690030" w:rsidRPr="00690030">
        <w:rPr>
          <w:rFonts w:cstheme="minorHAnsi"/>
        </w:rPr>
        <w:t>(</w:t>
      </w:r>
      <w:r w:rsidR="00690030" w:rsidRPr="00690030">
        <w:rPr>
          <w:rFonts w:ascii="Consolas" w:hAnsi="Consolas"/>
          <w:b/>
          <w:bCs/>
        </w:rPr>
        <w:t>" "</w:t>
      </w:r>
      <w:r w:rsidR="00690030" w:rsidRPr="00690030">
        <w:rPr>
          <w:rFonts w:cstheme="minorHAnsi"/>
        </w:rPr>
        <w:t>)</w:t>
      </w:r>
    </w:p>
    <w:p w14:paraId="0EDE72B5" w14:textId="6EA1726B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The field: some of the following characters (</w:t>
      </w:r>
      <w:r w:rsidR="00690030">
        <w:rPr>
          <w:b/>
        </w:rPr>
        <w:t>"</w:t>
      </w:r>
      <w:r w:rsidRPr="00690030">
        <w:rPr>
          <w:rFonts w:ascii="Consolas" w:hAnsi="Consolas"/>
          <w:b/>
        </w:rPr>
        <w:t>*</w:t>
      </w:r>
      <w:r w:rsidR="00690030">
        <w:rPr>
          <w:rFonts w:ascii="Consolas" w:hAnsi="Consolas"/>
          <w:b/>
        </w:rPr>
        <w:t>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e</w:t>
      </w:r>
      <w:r w:rsidR="00690030">
        <w:rPr>
          <w:b/>
        </w:rPr>
        <w:t>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c</w:t>
      </w:r>
      <w:r w:rsidR="00690030">
        <w:rPr>
          <w:b/>
        </w:rPr>
        <w:t xml:space="preserve"> 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s</w:t>
      </w:r>
      <w:r w:rsidR="00690030">
        <w:rPr>
          <w:b/>
        </w:rPr>
        <w:t>"</w:t>
      </w:r>
      <w:r w:rsidRPr="006715BF">
        <w:rPr>
          <w:b/>
        </w:rPr>
        <w:t xml:space="preserve">), </w:t>
      </w:r>
      <w:r w:rsidRPr="006715BF">
        <w:t>separated by</w:t>
      </w:r>
      <w:r w:rsidR="00690030">
        <w:t xml:space="preserve"> a single</w:t>
      </w:r>
      <w:r w:rsidRPr="006715BF">
        <w:t xml:space="preserve"> whitespace </w:t>
      </w:r>
      <w:r w:rsidRPr="00690030">
        <w:rPr>
          <w:rFonts w:cstheme="minorHAnsi"/>
        </w:rPr>
        <w:t>(</w:t>
      </w:r>
      <w:r w:rsidRPr="00690030">
        <w:rPr>
          <w:rFonts w:ascii="Consolas" w:hAnsi="Consolas"/>
          <w:b/>
          <w:bCs/>
        </w:rPr>
        <w:t>" "</w:t>
      </w:r>
      <w:r w:rsidRPr="00690030">
        <w:rPr>
          <w:rFonts w:cstheme="minorHAnsi"/>
        </w:rPr>
        <w:t>)</w:t>
      </w:r>
    </w:p>
    <w:p w14:paraId="06E33451" w14:textId="77777777" w:rsidR="006715BF" w:rsidRPr="006715BF" w:rsidRDefault="006715BF" w:rsidP="006715BF">
      <w:pPr>
        <w:pStyle w:val="Heading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lastRenderedPageBreak/>
        <w:t>Output</w:t>
      </w:r>
    </w:p>
    <w:p w14:paraId="555AC17F" w14:textId="2D619FF5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t>There are three types of output</w:t>
      </w:r>
      <w:r w:rsidR="003F32D8">
        <w:t xml:space="preserve"> as mentioned above.</w:t>
      </w:r>
    </w:p>
    <w:p w14:paraId="1043DEC3" w14:textId="77777777" w:rsidR="006715BF" w:rsidRPr="006715BF" w:rsidRDefault="006715BF" w:rsidP="006715BF">
      <w:pPr>
        <w:pStyle w:val="Heading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t>Constraints</w:t>
      </w:r>
    </w:p>
    <w:p w14:paraId="16C5A0A1" w14:textId="67880AF9" w:rsidR="006715BF" w:rsidRPr="006715BF" w:rsidRDefault="006715BF" w:rsidP="006715BF">
      <w:pPr>
        <w:numPr>
          <w:ilvl w:val="0"/>
          <w:numId w:val="14"/>
        </w:numPr>
        <w:suppressAutoHyphens/>
        <w:spacing w:after="0" w:line="240" w:lineRule="auto"/>
        <w:jc w:val="both"/>
        <w:rPr>
          <w:b/>
          <w:lang w:val="bg-BG"/>
        </w:rPr>
      </w:pPr>
      <w:r w:rsidRPr="006715BF">
        <w:t xml:space="preserve">The </w:t>
      </w:r>
      <w:r w:rsidRPr="006715BF">
        <w:rPr>
          <w:b/>
        </w:rPr>
        <w:t>field size</w:t>
      </w:r>
      <w:r w:rsidRPr="006715BF">
        <w:t xml:space="preserve"> will be a 32-bit integer in the range </w:t>
      </w:r>
      <w:r w:rsidRPr="006715BF">
        <w:rPr>
          <w:b/>
        </w:rPr>
        <w:t>[0 … 2 147 483 647]</w:t>
      </w:r>
    </w:p>
    <w:p w14:paraId="36B00666" w14:textId="79ED91D7" w:rsidR="006715BF" w:rsidRPr="006715BF" w:rsidRDefault="006715BF" w:rsidP="006715BF">
      <w:pPr>
        <w:numPr>
          <w:ilvl w:val="0"/>
          <w:numId w:val="14"/>
        </w:numPr>
        <w:suppressAutoHyphens/>
        <w:spacing w:after="0" w:line="240" w:lineRule="auto"/>
        <w:jc w:val="both"/>
        <w:rPr>
          <w:lang w:val="bg-BG"/>
        </w:rPr>
      </w:pPr>
      <w:r w:rsidRPr="006715BF">
        <w:t xml:space="preserve">The field will always have only one </w:t>
      </w:r>
      <w:r w:rsidR="003F32D8">
        <w:rPr>
          <w:b/>
        </w:rPr>
        <w:t>"</w:t>
      </w:r>
      <w:r w:rsidRPr="003F32D8">
        <w:rPr>
          <w:rFonts w:ascii="Consolas" w:hAnsi="Consolas"/>
          <w:b/>
        </w:rPr>
        <w:t>s</w:t>
      </w:r>
      <w:r w:rsidR="003F32D8">
        <w:rPr>
          <w:b/>
        </w:rPr>
        <w:t>"</w:t>
      </w:r>
    </w:p>
    <w:p w14:paraId="3220094E" w14:textId="77777777" w:rsidR="006715BF" w:rsidRPr="006715BF" w:rsidRDefault="006715BF" w:rsidP="006715BF">
      <w:pPr>
        <w:pStyle w:val="Heading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t>Examples</w:t>
      </w: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4710"/>
        <w:gridCol w:w="2940"/>
      </w:tblGrid>
      <w:tr w:rsidR="006715BF" w:rsidRPr="006715BF" w14:paraId="2F0B0525" w14:textId="77777777" w:rsidTr="005760BB">
        <w:tc>
          <w:tcPr>
            <w:tcW w:w="4710" w:type="dxa"/>
            <w:shd w:val="clear" w:color="auto" w:fill="D9D9D9" w:themeFill="background1" w:themeFillShade="D9"/>
          </w:tcPr>
          <w:p w14:paraId="1211D147" w14:textId="77777777" w:rsidR="006715BF" w:rsidRPr="00862485" w:rsidRDefault="006715BF" w:rsidP="00862485">
            <w:pPr>
              <w:jc w:val="center"/>
              <w:rPr>
                <w:b/>
                <w:noProof/>
              </w:rPr>
            </w:pPr>
            <w:r w:rsidRPr="00862485">
              <w:rPr>
                <w:b/>
                <w:noProof/>
              </w:rPr>
              <w:t>Input</w:t>
            </w:r>
          </w:p>
        </w:tc>
        <w:tc>
          <w:tcPr>
            <w:tcW w:w="2940" w:type="dxa"/>
            <w:shd w:val="clear" w:color="auto" w:fill="D9D9D9" w:themeFill="background1" w:themeFillShade="D9"/>
          </w:tcPr>
          <w:p w14:paraId="50963F66" w14:textId="77777777" w:rsidR="006715BF" w:rsidRPr="00862485" w:rsidRDefault="006715BF" w:rsidP="00862485">
            <w:pPr>
              <w:jc w:val="center"/>
              <w:rPr>
                <w:b/>
                <w:noProof/>
              </w:rPr>
            </w:pPr>
            <w:r w:rsidRPr="00862485">
              <w:rPr>
                <w:b/>
                <w:noProof/>
              </w:rPr>
              <w:t>Output</w:t>
            </w:r>
          </w:p>
        </w:tc>
      </w:tr>
      <w:tr w:rsidR="006715BF" w:rsidRPr="006715BF" w14:paraId="05CDB68E" w14:textId="77777777" w:rsidTr="005760BB">
        <w:tc>
          <w:tcPr>
            <w:tcW w:w="4710" w:type="dxa"/>
          </w:tcPr>
          <w:p w14:paraId="54D13528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bookmarkStart w:id="2" w:name="_Hlk505101421"/>
            <w:r w:rsidRPr="006715BF">
              <w:rPr>
                <w:rFonts w:cstheme="minorHAnsi"/>
                <w:b w:val="0"/>
              </w:rPr>
              <w:t>5</w:t>
            </w:r>
          </w:p>
          <w:p w14:paraId="78F11BC4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up right right up right</w:t>
            </w:r>
          </w:p>
          <w:p w14:paraId="54C31F0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c *</w:t>
            </w:r>
          </w:p>
          <w:p w14:paraId="5C8AD81D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e *</w:t>
            </w:r>
          </w:p>
          <w:p w14:paraId="5591B8AF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* *</w:t>
            </w:r>
          </w:p>
          <w:p w14:paraId="5266FDD8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s * * c *</w:t>
            </w:r>
          </w:p>
          <w:p w14:paraId="5425335D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* * c * *</w:t>
            </w:r>
          </w:p>
        </w:tc>
        <w:tc>
          <w:tcPr>
            <w:tcW w:w="2940" w:type="dxa"/>
          </w:tcPr>
          <w:p w14:paraId="32306634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Game over! (1, 3)</w:t>
            </w:r>
          </w:p>
        </w:tc>
      </w:tr>
      <w:tr w:rsidR="006715BF" w:rsidRPr="006715BF" w14:paraId="45BABBB8" w14:textId="77777777" w:rsidTr="005760BB">
        <w:tc>
          <w:tcPr>
            <w:tcW w:w="4710" w:type="dxa"/>
          </w:tcPr>
          <w:p w14:paraId="3FE11B03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bookmarkStart w:id="3" w:name="_Hlk505101742"/>
            <w:bookmarkEnd w:id="2"/>
            <w:r w:rsidRPr="006715BF">
              <w:rPr>
                <w:rFonts w:cstheme="minorHAnsi"/>
                <w:b w:val="0"/>
              </w:rPr>
              <w:t>4</w:t>
            </w:r>
          </w:p>
          <w:p w14:paraId="39D6091F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up right right right down</w:t>
            </w:r>
          </w:p>
          <w:p w14:paraId="6328CB97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e</w:t>
            </w:r>
          </w:p>
          <w:p w14:paraId="2F175E30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*</w:t>
            </w:r>
          </w:p>
          <w:p w14:paraId="2E85145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s * c</w:t>
            </w:r>
          </w:p>
          <w:p w14:paraId="426AB463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* * * *</w:t>
            </w:r>
          </w:p>
        </w:tc>
        <w:tc>
          <w:tcPr>
            <w:tcW w:w="2940" w:type="dxa"/>
          </w:tcPr>
          <w:p w14:paraId="1296FED4" w14:textId="1CB123B0" w:rsidR="006715BF" w:rsidRPr="006715BF" w:rsidRDefault="006715BF" w:rsidP="005760BB">
            <w:pPr>
              <w:pStyle w:val="Code"/>
              <w:spacing w:after="0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You collected all coal! (2, 3)</w:t>
            </w:r>
          </w:p>
        </w:tc>
      </w:tr>
      <w:tr w:rsidR="006715BF" w:rsidRPr="006715BF" w14:paraId="3B71294A" w14:textId="77777777" w:rsidTr="005760BB">
        <w:tc>
          <w:tcPr>
            <w:tcW w:w="4710" w:type="dxa"/>
          </w:tcPr>
          <w:p w14:paraId="27C05E3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6</w:t>
            </w:r>
          </w:p>
          <w:p w14:paraId="19EBD5DA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left left down right up left left down down down</w:t>
            </w:r>
          </w:p>
          <w:p w14:paraId="0777CC90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* * *</w:t>
            </w:r>
          </w:p>
          <w:p w14:paraId="19EF64EA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e * * * c *</w:t>
            </w:r>
          </w:p>
          <w:p w14:paraId="0FFF2C1E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s * *</w:t>
            </w:r>
          </w:p>
          <w:p w14:paraId="4B4C3CD6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* * *</w:t>
            </w:r>
          </w:p>
          <w:p w14:paraId="46C6B196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c * * * c *</w:t>
            </w:r>
          </w:p>
          <w:p w14:paraId="4F97AB25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highlight w:val="yellow"/>
              </w:rPr>
            </w:pPr>
            <w:r w:rsidRPr="006715BF">
              <w:rPr>
                <w:rFonts w:cstheme="minorHAnsi"/>
                <w:b w:val="0"/>
              </w:rPr>
              <w:t>* * c * * *</w:t>
            </w:r>
          </w:p>
        </w:tc>
        <w:tc>
          <w:tcPr>
            <w:tcW w:w="2940" w:type="dxa"/>
          </w:tcPr>
          <w:p w14:paraId="088D9A9D" w14:textId="73764E92" w:rsidR="006715BF" w:rsidRPr="006715BF" w:rsidRDefault="006715BF" w:rsidP="005760BB">
            <w:pPr>
              <w:pStyle w:val="Code"/>
              <w:spacing w:after="0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 xml:space="preserve">3 </w:t>
            </w:r>
            <w:r w:rsidR="00D63EF6" w:rsidRPr="00D63EF6">
              <w:rPr>
                <w:rFonts w:cstheme="minorHAnsi"/>
                <w:b w:val="0"/>
              </w:rPr>
              <w:t>pieces of coal left</w:t>
            </w:r>
            <w:r w:rsidRPr="006715BF">
              <w:rPr>
                <w:rFonts w:cstheme="minorHAnsi"/>
                <w:b w:val="0"/>
              </w:rPr>
              <w:t>. (5, 0)</w:t>
            </w:r>
          </w:p>
        </w:tc>
      </w:tr>
    </w:tbl>
    <w:bookmarkEnd w:id="3"/>
    <w:p w14:paraId="4E766D6E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*Radioactive Mutant Vampire Bunnies</w:t>
      </w:r>
    </w:p>
    <w:p w14:paraId="3050F997" w14:textId="49C3EC35" w:rsidR="006715BF" w:rsidRPr="007933F1" w:rsidRDefault="00A71918" w:rsidP="007933F1">
      <w:pPr>
        <w:jc w:val="center"/>
        <w:rPr>
          <w:i/>
          <w:iCs/>
          <w:lang w:val="bg-BG"/>
        </w:rPr>
      </w:pPr>
      <w:r>
        <w:rPr>
          <w:i/>
          <w:iCs/>
        </w:rPr>
        <w:t>Y</w:t>
      </w:r>
      <w:r w:rsidR="006715BF" w:rsidRPr="007933F1">
        <w:rPr>
          <w:i/>
          <w:iCs/>
        </w:rPr>
        <w:t xml:space="preserve">ou come across an old </w:t>
      </w:r>
      <w:r w:rsidR="0092386E">
        <w:rPr>
          <w:i/>
          <w:iCs/>
          <w:noProof/>
        </w:rPr>
        <w:t>JS</w:t>
      </w:r>
      <w:r w:rsidR="006715BF" w:rsidRPr="007933F1">
        <w:rPr>
          <w:i/>
          <w:iCs/>
          <w:noProof/>
        </w:rPr>
        <w:t xml:space="preserve"> </w:t>
      </w:r>
      <w:r w:rsidR="006715BF" w:rsidRPr="007933F1">
        <w:rPr>
          <w:i/>
          <w:iCs/>
        </w:rPr>
        <w:t xml:space="preserve">Basics teamwork game. It is about bunnies that multiply extremely fast. There's also a player that </w:t>
      </w:r>
      <w:r w:rsidR="0092386E">
        <w:rPr>
          <w:i/>
          <w:iCs/>
        </w:rPr>
        <w:t>should</w:t>
      </w:r>
      <w:r w:rsidR="006715BF" w:rsidRPr="007933F1">
        <w:rPr>
          <w:i/>
          <w:iCs/>
        </w:rPr>
        <w:t xml:space="preserve"> escape from their lair. You like the game, so you decide to port it to Python because that's your language of choice. The last thing left is the algorithm that </w:t>
      </w:r>
      <w:r w:rsidR="00E023D9">
        <w:rPr>
          <w:rStyle w:val="Emphasis"/>
          <w:color w:val="0E101A"/>
        </w:rPr>
        <w:t>determines </w:t>
      </w:r>
      <w:r w:rsidR="006715BF" w:rsidRPr="007933F1">
        <w:rPr>
          <w:i/>
          <w:iCs/>
        </w:rPr>
        <w:t>if the player will escape the lair or not.</w:t>
      </w:r>
    </w:p>
    <w:p w14:paraId="08FA8C98" w14:textId="369457AA" w:rsidR="0092386E" w:rsidRDefault="006715BF" w:rsidP="006715BF">
      <w:r w:rsidRPr="006715BF">
        <w:t xml:space="preserve">First, you will receive a line holding integers </w:t>
      </w:r>
      <w:r w:rsidRPr="006715BF">
        <w:rPr>
          <w:b/>
        </w:rPr>
        <w:t>N</w:t>
      </w:r>
      <w:r w:rsidRPr="006715BF">
        <w:t xml:space="preserve"> and </w:t>
      </w:r>
      <w:r w:rsidRPr="006715BF">
        <w:rPr>
          <w:b/>
        </w:rPr>
        <w:t>M</w:t>
      </w:r>
      <w:r w:rsidRPr="006715BF">
        <w:t xml:space="preserve">, </w:t>
      </w:r>
      <w:r w:rsidR="00E023D9" w:rsidRPr="00E023D9">
        <w:t>representing the lair's rows and columns</w:t>
      </w:r>
      <w:r w:rsidRPr="006715BF">
        <w:t>.</w:t>
      </w:r>
    </w:p>
    <w:p w14:paraId="1BAB1AEB" w14:textId="2D79F123" w:rsidR="0092386E" w:rsidRDefault="0092386E" w:rsidP="006715BF">
      <w:r>
        <w:t>Next,</w:t>
      </w:r>
      <w:r w:rsidR="006715BF" w:rsidRPr="006715BF">
        <w:t xml:space="preserve"> you receive </w:t>
      </w:r>
      <w:r w:rsidR="006715BF" w:rsidRPr="006715BF">
        <w:rPr>
          <w:b/>
        </w:rPr>
        <w:t>N</w:t>
      </w:r>
      <w:r w:rsidR="006715BF" w:rsidRPr="006715BF">
        <w:t xml:space="preserve"> strings that can consist </w:t>
      </w:r>
      <w:r w:rsidR="006715BF" w:rsidRPr="006715BF">
        <w:rPr>
          <w:b/>
        </w:rPr>
        <w:t>only</w:t>
      </w:r>
      <w:r w:rsidR="006715BF" w:rsidRPr="006715BF">
        <w:t xml:space="preserve"> of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.</w:t>
      </w:r>
      <w:r w:rsidR="006715BF" w:rsidRPr="006715BF">
        <w:rPr>
          <w:b/>
        </w:rPr>
        <w:t>"</w:t>
      </w:r>
      <w:r w:rsidR="006715BF" w:rsidRPr="006715BF">
        <w:t xml:space="preserve">,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B</w:t>
      </w:r>
      <w:r w:rsidR="006715BF" w:rsidRPr="006715BF">
        <w:rPr>
          <w:b/>
        </w:rPr>
        <w:t>"</w:t>
      </w:r>
      <w:r w:rsidR="006715BF" w:rsidRPr="006715BF">
        <w:t xml:space="preserve">,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P</w:t>
      </w:r>
      <w:r w:rsidR="006715BF" w:rsidRPr="006715BF">
        <w:rPr>
          <w:b/>
        </w:rPr>
        <w:t>"</w:t>
      </w:r>
      <w:r w:rsidR="006715BF" w:rsidRPr="006715BF">
        <w:t xml:space="preserve">. </w:t>
      </w:r>
      <w:r w:rsidR="00E023D9" w:rsidRPr="006715BF">
        <w:t xml:space="preserve">They represent the initial state of the lair. There will be </w:t>
      </w:r>
      <w:r w:rsidR="00E023D9" w:rsidRPr="006715BF">
        <w:rPr>
          <w:b/>
        </w:rPr>
        <w:t xml:space="preserve">only </w:t>
      </w:r>
      <w:r w:rsidR="00E023D9" w:rsidRPr="006715BF">
        <w:t xml:space="preserve">one player. </w:t>
      </w:r>
      <w:r w:rsidR="006715BF" w:rsidRPr="006715BF">
        <w:t xml:space="preserve">The </w:t>
      </w:r>
      <w:r w:rsidR="006715BF" w:rsidRPr="006715BF">
        <w:rPr>
          <w:b/>
        </w:rPr>
        <w:t>bunnies</w:t>
      </w:r>
      <w:r w:rsidR="006715BF" w:rsidRPr="006715BF">
        <w:t xml:space="preserve"> are marked with </w:t>
      </w:r>
      <w:r w:rsidR="006715BF" w:rsidRPr="0092386E">
        <w:rPr>
          <w:b/>
          <w:bCs/>
        </w:rPr>
        <w:t>"</w:t>
      </w:r>
      <w:r w:rsidR="006715BF" w:rsidRPr="0092386E">
        <w:rPr>
          <w:rFonts w:ascii="Consolas" w:hAnsi="Consolas"/>
          <w:b/>
        </w:rPr>
        <w:t>B</w:t>
      </w:r>
      <w:r w:rsidR="006715BF" w:rsidRPr="006715BF">
        <w:rPr>
          <w:b/>
        </w:rPr>
        <w:t>",</w:t>
      </w:r>
      <w:r w:rsidR="006715BF" w:rsidRPr="006715BF">
        <w:t xml:space="preserve"> the </w:t>
      </w:r>
      <w:r w:rsidR="006715BF" w:rsidRPr="006715BF">
        <w:rPr>
          <w:b/>
        </w:rPr>
        <w:t>player</w:t>
      </w:r>
      <w:r w:rsidR="006715BF" w:rsidRPr="006715BF">
        <w:t xml:space="preserve"> is marked with </w:t>
      </w:r>
      <w:r w:rsidR="006715BF" w:rsidRPr="0092386E">
        <w:rPr>
          <w:b/>
          <w:bCs/>
        </w:rPr>
        <w:t>"</w:t>
      </w:r>
      <w:r w:rsidR="006715BF" w:rsidRPr="0092386E">
        <w:rPr>
          <w:rFonts w:ascii="Consolas" w:hAnsi="Consolas"/>
          <w:b/>
          <w:bCs/>
        </w:rPr>
        <w:t>P</w:t>
      </w:r>
      <w:r w:rsidR="006715BF" w:rsidRPr="0092386E">
        <w:rPr>
          <w:b/>
          <w:bCs/>
        </w:rPr>
        <w:t>"</w:t>
      </w:r>
      <w:r w:rsidR="006715BF" w:rsidRPr="006715BF">
        <w:t xml:space="preserve">, and </w:t>
      </w:r>
      <w:r w:rsidR="006715BF" w:rsidRPr="006715BF">
        <w:rPr>
          <w:b/>
        </w:rPr>
        <w:t>everything</w:t>
      </w:r>
      <w:r w:rsidR="006715BF" w:rsidRPr="006715BF">
        <w:t xml:space="preserve"> else is free space, marked with a dot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.</w:t>
      </w:r>
      <w:r w:rsidR="006715BF" w:rsidRPr="006715BF">
        <w:rPr>
          <w:b/>
        </w:rPr>
        <w:t>"</w:t>
      </w:r>
      <w:r w:rsidR="006715BF" w:rsidRPr="006715BF">
        <w:t xml:space="preserve">. </w:t>
      </w:r>
    </w:p>
    <w:p w14:paraId="74C71B98" w14:textId="21AED121" w:rsidR="0092386E" w:rsidRDefault="006715BF" w:rsidP="006715BF">
      <w:r w:rsidRPr="006715BF">
        <w:t xml:space="preserve">Then you will receive a string with </w:t>
      </w:r>
      <w:r w:rsidRPr="006715BF">
        <w:rPr>
          <w:b/>
        </w:rPr>
        <w:t>commands</w:t>
      </w:r>
      <w:r w:rsidRPr="006715BF">
        <w:t xml:space="preserve"> </w:t>
      </w:r>
      <w:r w:rsidR="000D42FF">
        <w:t xml:space="preserve">(e.g., </w:t>
      </w:r>
      <w:r w:rsidRPr="006715BF">
        <w:rPr>
          <w:b/>
          <w:noProof/>
        </w:rPr>
        <w:t>LRRU</w:t>
      </w:r>
      <w:r w:rsidR="000D42FF">
        <w:rPr>
          <w:b/>
          <w:noProof/>
        </w:rPr>
        <w:t>L</w:t>
      </w:r>
      <w:r w:rsidRPr="006715BF">
        <w:rPr>
          <w:b/>
          <w:noProof/>
        </w:rPr>
        <w:t>UD</w:t>
      </w:r>
      <w:r w:rsidR="000D42FF" w:rsidRPr="000D42FF">
        <w:rPr>
          <w:bCs/>
          <w:noProof/>
        </w:rPr>
        <w:t>)</w:t>
      </w:r>
      <w:r w:rsidRPr="006715BF">
        <w:rPr>
          <w:noProof/>
        </w:rPr>
        <w:t xml:space="preserve"> </w:t>
      </w:r>
      <w:r w:rsidRPr="006715BF">
        <w:t xml:space="preserve">- each letter represents the </w:t>
      </w:r>
      <w:r w:rsidRPr="000D42FF">
        <w:rPr>
          <w:b/>
          <w:bCs/>
        </w:rPr>
        <w:t>next</w:t>
      </w:r>
      <w:r w:rsidRPr="006715BF">
        <w:t xml:space="preserve"> </w:t>
      </w:r>
      <w:r w:rsidRPr="006715BF">
        <w:rPr>
          <w:b/>
        </w:rPr>
        <w:t>move</w:t>
      </w:r>
      <w:r w:rsidRPr="006715BF">
        <w:t xml:space="preserve"> of the player</w:t>
      </w:r>
      <w:r w:rsidR="0092386E">
        <w:t>:</w:t>
      </w:r>
    </w:p>
    <w:p w14:paraId="131A33B0" w14:textId="21FE4224" w:rsidR="0092386E" w:rsidRDefault="0092386E" w:rsidP="00E023D9">
      <w:pPr>
        <w:pStyle w:val="ListParagraph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t>L</w:t>
      </w:r>
      <w:r>
        <w:t xml:space="preserve"> - the player should move one position to the l</w:t>
      </w:r>
      <w:r w:rsidR="006715BF" w:rsidRPr="006715BF">
        <w:t>eft</w:t>
      </w:r>
    </w:p>
    <w:p w14:paraId="58B8A37D" w14:textId="2ACE7F5C" w:rsidR="0092386E" w:rsidRDefault="0092386E" w:rsidP="00E023D9">
      <w:pPr>
        <w:pStyle w:val="ListParagraph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lastRenderedPageBreak/>
        <w:t>R</w:t>
      </w:r>
      <w:r>
        <w:t xml:space="preserve"> - the player should move one position to the r</w:t>
      </w:r>
      <w:r w:rsidR="006715BF" w:rsidRPr="006715BF">
        <w:t>ight</w:t>
      </w:r>
    </w:p>
    <w:p w14:paraId="78D03FAA" w14:textId="069BC640" w:rsidR="0092386E" w:rsidRDefault="0092386E" w:rsidP="00E023D9">
      <w:pPr>
        <w:pStyle w:val="ListParagraph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t>U</w:t>
      </w:r>
      <w:r>
        <w:t xml:space="preserve"> - the player should move one position u</w:t>
      </w:r>
      <w:r w:rsidR="006715BF" w:rsidRPr="006715BF">
        <w:t>p</w:t>
      </w:r>
    </w:p>
    <w:p w14:paraId="2D83ED86" w14:textId="5D7ADA83" w:rsidR="006715BF" w:rsidRPr="00E023D9" w:rsidRDefault="0092386E" w:rsidP="00E023D9">
      <w:pPr>
        <w:pStyle w:val="ListParagraph"/>
        <w:numPr>
          <w:ilvl w:val="0"/>
          <w:numId w:val="30"/>
        </w:numPr>
        <w:rPr>
          <w:lang w:val="bg-BG"/>
        </w:rPr>
      </w:pPr>
      <w:r w:rsidRPr="00E023D9">
        <w:rPr>
          <w:rFonts w:ascii="Consolas" w:hAnsi="Consolas"/>
          <w:b/>
          <w:bCs/>
        </w:rPr>
        <w:t>D</w:t>
      </w:r>
      <w:r>
        <w:t xml:space="preserve"> - the player should move one position d</w:t>
      </w:r>
      <w:r w:rsidR="006715BF" w:rsidRPr="006715BF">
        <w:t>own</w:t>
      </w:r>
    </w:p>
    <w:p w14:paraId="393BF516" w14:textId="71CD95C8" w:rsidR="006715BF" w:rsidRPr="006715BF" w:rsidRDefault="006715BF" w:rsidP="006715BF">
      <w:pPr>
        <w:rPr>
          <w:lang w:val="bg-BG"/>
        </w:rPr>
      </w:pPr>
      <w:r w:rsidRPr="006715BF">
        <w:rPr>
          <w:b/>
        </w:rPr>
        <w:t>After</w:t>
      </w:r>
      <w:r w:rsidRPr="006715BF">
        <w:t xml:space="preserve"> </w:t>
      </w:r>
      <w:r w:rsidR="0092386E">
        <w:t>every</w:t>
      </w:r>
      <w:r w:rsidRPr="006715BF">
        <w:t xml:space="preserve"> step</w:t>
      </w:r>
      <w:r w:rsidR="0092386E">
        <w:t xml:space="preserve"> made</w:t>
      </w:r>
      <w:r w:rsidRPr="006715BF">
        <w:t xml:space="preserve">, each </w:t>
      </w:r>
      <w:r w:rsidR="00E023D9" w:rsidRPr="006715BF">
        <w:t>bunny</w:t>
      </w:r>
      <w:r w:rsidRPr="006715BF">
        <w:t xml:space="preserve"> spread</w:t>
      </w:r>
      <w:r w:rsidR="00E023D9">
        <w:t>s</w:t>
      </w:r>
      <w:r w:rsidRPr="006715BF">
        <w:t xml:space="preserve"> </w:t>
      </w:r>
      <w:r w:rsidR="00E023D9" w:rsidRPr="00E023D9">
        <w:rPr>
          <w:b/>
          <w:bCs/>
        </w:rPr>
        <w:t xml:space="preserve">one position </w:t>
      </w:r>
      <w:r w:rsidRPr="00E023D9">
        <w:rPr>
          <w:b/>
          <w:bCs/>
        </w:rPr>
        <w:t>up</w:t>
      </w:r>
      <w:r w:rsidRPr="006715BF">
        <w:t xml:space="preserve">, </w:t>
      </w:r>
      <w:r w:rsidRPr="00E023D9">
        <w:rPr>
          <w:b/>
          <w:bCs/>
        </w:rPr>
        <w:t>down</w:t>
      </w:r>
      <w:r w:rsidRPr="006715BF">
        <w:t xml:space="preserve">, </w:t>
      </w:r>
      <w:r w:rsidR="0092386E" w:rsidRPr="00E023D9">
        <w:rPr>
          <w:b/>
          <w:bCs/>
        </w:rPr>
        <w:t>left</w:t>
      </w:r>
      <w:r w:rsidR="0092386E" w:rsidRPr="006715BF">
        <w:t>,</w:t>
      </w:r>
      <w:r w:rsidRPr="006715BF">
        <w:t xml:space="preserve"> and </w:t>
      </w:r>
      <w:r w:rsidRPr="00E023D9">
        <w:rPr>
          <w:b/>
          <w:bCs/>
        </w:rPr>
        <w:t>right</w:t>
      </w:r>
      <w:r w:rsidRPr="006715BF">
        <w:t xml:space="preserve">. If the player </w:t>
      </w:r>
      <w:r w:rsidRPr="006715BF">
        <w:rPr>
          <w:b/>
        </w:rPr>
        <w:t>moves</w:t>
      </w:r>
      <w:r w:rsidRPr="006715BF">
        <w:t xml:space="preserve"> to a bunny cell or a bunny </w:t>
      </w:r>
      <w:r w:rsidRPr="006715BF">
        <w:rPr>
          <w:b/>
        </w:rPr>
        <w:t>reaches</w:t>
      </w:r>
      <w:r w:rsidRPr="006715BF">
        <w:t xml:space="preserve"> the player, the player die</w:t>
      </w:r>
      <w:r w:rsidR="0092386E">
        <w:t>s</w:t>
      </w:r>
      <w:r w:rsidRPr="006715BF">
        <w:t xml:space="preserve">. If the player goes </w:t>
      </w:r>
      <w:r w:rsidRPr="006715BF">
        <w:rPr>
          <w:b/>
        </w:rPr>
        <w:t>out</w:t>
      </w:r>
      <w:r w:rsidRPr="006715BF">
        <w:t xml:space="preserve"> of the lair </w:t>
      </w:r>
      <w:r w:rsidRPr="006715BF">
        <w:rPr>
          <w:b/>
        </w:rPr>
        <w:t>without</w:t>
      </w:r>
      <w:r w:rsidRPr="006715BF">
        <w:t xml:space="preserve"> encountering a bunny, the player w</w:t>
      </w:r>
      <w:r w:rsidR="0092386E">
        <w:t>i</w:t>
      </w:r>
      <w:r w:rsidRPr="006715BF">
        <w:t>n</w:t>
      </w:r>
      <w:r w:rsidR="0092386E">
        <w:t>s</w:t>
      </w:r>
      <w:r w:rsidRPr="006715BF">
        <w:t>.</w:t>
      </w:r>
    </w:p>
    <w:p w14:paraId="4C362ACD" w14:textId="14DBC2B1" w:rsidR="006715BF" w:rsidRPr="006715BF" w:rsidRDefault="006715BF" w:rsidP="006715BF">
      <w:pPr>
        <w:rPr>
          <w:lang w:val="bg-BG"/>
        </w:rPr>
      </w:pPr>
      <w:r w:rsidRPr="006715BF">
        <w:t xml:space="preserve">When the player </w:t>
      </w:r>
      <w:r w:rsidRPr="006715BF">
        <w:rPr>
          <w:b/>
        </w:rPr>
        <w:t>dies</w:t>
      </w:r>
      <w:r w:rsidRPr="006715BF">
        <w:t xml:space="preserve"> or </w:t>
      </w:r>
      <w:r w:rsidRPr="006715BF">
        <w:rPr>
          <w:b/>
        </w:rPr>
        <w:t>wins</w:t>
      </w:r>
      <w:r w:rsidRPr="006715BF">
        <w:t xml:space="preserve">, the game ends. All the activities for </w:t>
      </w:r>
      <w:r w:rsidRPr="006715BF">
        <w:rPr>
          <w:b/>
        </w:rPr>
        <w:t>this</w:t>
      </w:r>
      <w:r w:rsidRPr="006715BF">
        <w:t xml:space="preserve"> turn continue </w:t>
      </w:r>
      <w:r w:rsidRPr="006715BF">
        <w:rPr>
          <w:noProof/>
        </w:rPr>
        <w:t>(</w:t>
      </w:r>
      <w:r w:rsidR="0092386E" w:rsidRPr="006715BF">
        <w:t>e.g.,</w:t>
      </w:r>
      <w:r w:rsidRPr="006715BF">
        <w:t xml:space="preserve"> all the bunnies spread normally), but there are no more turns. There will be </w:t>
      </w:r>
      <w:r w:rsidRPr="006715BF">
        <w:rPr>
          <w:b/>
        </w:rPr>
        <w:t>no</w:t>
      </w:r>
      <w:r w:rsidRPr="006715BF">
        <w:t xml:space="preserve"> </w:t>
      </w:r>
      <w:r w:rsidR="0092386E" w:rsidRPr="0092386E">
        <w:rPr>
          <w:b/>
          <w:bCs/>
        </w:rPr>
        <w:t>cases</w:t>
      </w:r>
      <w:r w:rsidRPr="006715BF">
        <w:t xml:space="preserve"> where the moves of the player </w:t>
      </w:r>
      <w:r w:rsidRPr="0092386E">
        <w:rPr>
          <w:b/>
          <w:bCs/>
        </w:rPr>
        <w:t>end before he dies</w:t>
      </w:r>
      <w:r w:rsidRPr="006715BF">
        <w:t xml:space="preserve"> </w:t>
      </w:r>
      <w:r w:rsidRPr="0092386E">
        <w:rPr>
          <w:b/>
          <w:bCs/>
        </w:rPr>
        <w:t>or</w:t>
      </w:r>
      <w:r w:rsidRPr="006715BF">
        <w:t xml:space="preserve"> </w:t>
      </w:r>
      <w:r w:rsidRPr="0092386E">
        <w:rPr>
          <w:b/>
          <w:bCs/>
        </w:rPr>
        <w:t>escapes</w:t>
      </w:r>
      <w:r w:rsidRPr="006715BF">
        <w:t>.</w:t>
      </w:r>
    </w:p>
    <w:p w14:paraId="5514E432" w14:textId="1A292F72" w:rsidR="006715BF" w:rsidRPr="006715BF" w:rsidRDefault="0092386E" w:rsidP="006715BF">
      <w:pPr>
        <w:rPr>
          <w:lang w:val="bg-BG"/>
        </w:rPr>
      </w:pPr>
      <w:r>
        <w:t>In the end</w:t>
      </w:r>
      <w:r w:rsidR="006715BF" w:rsidRPr="006715BF">
        <w:t xml:space="preserve">, </w:t>
      </w:r>
      <w:r w:rsidR="006715BF" w:rsidRPr="0092386E">
        <w:rPr>
          <w:b/>
          <w:bCs/>
        </w:rPr>
        <w:t>print</w:t>
      </w:r>
      <w:r w:rsidR="006715BF" w:rsidRPr="006715BF">
        <w:t xml:space="preserve"> </w:t>
      </w:r>
      <w:r w:rsidR="006715BF" w:rsidRPr="0092386E">
        <w:rPr>
          <w:b/>
          <w:bCs/>
        </w:rPr>
        <w:t>the</w:t>
      </w:r>
      <w:r w:rsidR="006715BF" w:rsidRPr="006715BF">
        <w:t xml:space="preserve"> </w:t>
      </w:r>
      <w:r w:rsidR="006715BF" w:rsidRPr="0092386E">
        <w:rPr>
          <w:b/>
          <w:bCs/>
        </w:rPr>
        <w:t>final state of the lair</w:t>
      </w:r>
      <w:r w:rsidR="006715BF" w:rsidRPr="006715BF">
        <w:t xml:space="preserve"> with every row on a separate line. On the last line, print either </w:t>
      </w:r>
      <w:r w:rsidR="006715BF" w:rsidRPr="006715BF">
        <w:rPr>
          <w:rFonts w:ascii="Consolas" w:hAnsi="Consolas"/>
          <w:b/>
          <w:noProof/>
        </w:rPr>
        <w:t>"dead: {row} {col}"</w:t>
      </w:r>
      <w:r w:rsidR="006715BF" w:rsidRPr="006715BF">
        <w:rPr>
          <w:noProof/>
        </w:rPr>
        <w:t xml:space="preserve"> </w:t>
      </w:r>
      <w:r w:rsidR="006715BF" w:rsidRPr="006715BF">
        <w:t xml:space="preserve">or </w:t>
      </w:r>
      <w:r w:rsidR="006715BF" w:rsidRPr="006715BF">
        <w:rPr>
          <w:rFonts w:ascii="Consolas" w:hAnsi="Consolas"/>
          <w:b/>
          <w:noProof/>
        </w:rPr>
        <w:t>"won: {row} {col</w:t>
      </w:r>
      <w:r w:rsidR="006715BF" w:rsidRPr="006715BF">
        <w:rPr>
          <w:rFonts w:ascii="Consolas" w:hAnsi="Consolas"/>
          <w:b/>
        </w:rPr>
        <w:t>}"</w:t>
      </w:r>
      <w:r w:rsidR="006715BF" w:rsidRPr="006715BF">
        <w:t xml:space="preserve">. </w:t>
      </w:r>
      <w:r w:rsidRPr="0092386E">
        <w:rPr>
          <w:rFonts w:ascii="Consolas" w:hAnsi="Consolas"/>
          <w:b/>
          <w:noProof/>
        </w:rPr>
        <w:t>"</w:t>
      </w:r>
      <w:r w:rsidR="006715BF" w:rsidRPr="0092386E">
        <w:rPr>
          <w:rFonts w:ascii="Consolas" w:hAnsi="Consolas"/>
          <w:b/>
          <w:noProof/>
        </w:rPr>
        <w:t>Row</w:t>
      </w:r>
      <w:r w:rsidRPr="0092386E">
        <w:rPr>
          <w:rFonts w:ascii="Consolas" w:hAnsi="Consolas"/>
          <w:b/>
          <w:noProof/>
        </w:rPr>
        <w:t>"</w:t>
      </w:r>
      <w:r w:rsidR="006715BF" w:rsidRPr="006715BF">
        <w:t xml:space="preserve"> and </w:t>
      </w:r>
      <w:r w:rsidRPr="0092386E">
        <w:rPr>
          <w:rFonts w:ascii="Consolas" w:hAnsi="Consolas"/>
          <w:b/>
          <w:noProof/>
        </w:rPr>
        <w:t>"</w:t>
      </w:r>
      <w:r w:rsidR="006715BF" w:rsidRPr="0092386E">
        <w:rPr>
          <w:rFonts w:ascii="Consolas" w:hAnsi="Consolas"/>
          <w:b/>
          <w:noProof/>
        </w:rPr>
        <w:t>col</w:t>
      </w:r>
      <w:r w:rsidRPr="0092386E">
        <w:rPr>
          <w:rFonts w:ascii="Consolas" w:hAnsi="Consolas"/>
          <w:b/>
          <w:noProof/>
        </w:rPr>
        <w:t>"</w:t>
      </w:r>
      <w:r w:rsidR="006715BF" w:rsidRPr="006715BF">
        <w:t xml:space="preserve"> are the </w:t>
      </w:r>
      <w:r w:rsidR="00E023D9" w:rsidRPr="00E023D9">
        <w:t>cell coordinates</w:t>
      </w:r>
      <w:r w:rsidR="00E023D9">
        <w:t xml:space="preserve"> </w:t>
      </w:r>
      <w:r w:rsidR="006715BF" w:rsidRPr="006715BF">
        <w:t>where the player has died or the last cell he has been in before escaping the lair.</w:t>
      </w:r>
    </w:p>
    <w:p w14:paraId="1D833752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4DEE0082" w14:textId="77777777" w:rsidR="006715BF" w:rsidRPr="006715BF" w:rsidRDefault="006715BF" w:rsidP="006715BF">
      <w:pPr>
        <w:pStyle w:val="ListParagraph"/>
        <w:numPr>
          <w:ilvl w:val="0"/>
          <w:numId w:val="5"/>
        </w:numPr>
        <w:rPr>
          <w:lang w:val="bg-BG"/>
        </w:rPr>
      </w:pPr>
      <w:r w:rsidRPr="006715BF">
        <w:t xml:space="preserve">On the first line of input, the numbers </w:t>
      </w:r>
      <w:r w:rsidRPr="006715BF">
        <w:rPr>
          <w:b/>
        </w:rPr>
        <w:t>N</w:t>
      </w:r>
      <w:r w:rsidRPr="006715BF">
        <w:t xml:space="preserve"> and </w:t>
      </w:r>
      <w:r w:rsidRPr="006715BF">
        <w:rPr>
          <w:b/>
        </w:rPr>
        <w:t>M</w:t>
      </w:r>
      <w:r w:rsidRPr="006715BF">
        <w:t xml:space="preserve"> are received - the number of </w:t>
      </w:r>
      <w:r w:rsidRPr="006715BF">
        <w:rPr>
          <w:b/>
        </w:rPr>
        <w:t>rows</w:t>
      </w:r>
      <w:r w:rsidRPr="006715BF">
        <w:t xml:space="preserve"> and </w:t>
      </w:r>
      <w:r w:rsidRPr="006715BF">
        <w:rPr>
          <w:b/>
        </w:rPr>
        <w:t>columns</w:t>
      </w:r>
      <w:r w:rsidRPr="006715BF">
        <w:t xml:space="preserve"> in the lair</w:t>
      </w:r>
    </w:p>
    <w:p w14:paraId="3E964C26" w14:textId="2A97F1CE" w:rsidR="006715BF" w:rsidRPr="006715BF" w:rsidRDefault="006715BF" w:rsidP="006715BF">
      <w:pPr>
        <w:pStyle w:val="ListParagraph"/>
        <w:numPr>
          <w:ilvl w:val="0"/>
          <w:numId w:val="5"/>
        </w:numPr>
        <w:rPr>
          <w:lang w:val="bg-BG"/>
        </w:rPr>
      </w:pPr>
      <w:r w:rsidRPr="006715BF">
        <w:t xml:space="preserve">On the </w:t>
      </w:r>
      <w:r w:rsidR="00E023D9">
        <w:t>following</w:t>
      </w:r>
      <w:r w:rsidRPr="006715BF">
        <w:t xml:space="preserve"> N lines, each row is received in the form of a string. The string will contain only </w:t>
      </w:r>
      <w:r w:rsidRPr="00E023D9">
        <w:rPr>
          <w:rFonts w:ascii="Consolas" w:hAnsi="Consolas"/>
          <w:b/>
          <w:bCs/>
        </w:rPr>
        <w:t>".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B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P"</w:t>
      </w:r>
      <w:r w:rsidRPr="006715BF">
        <w:t xml:space="preserve">. All strings will be the same length. There will be only one </w:t>
      </w:r>
      <w:r w:rsidRPr="00E023D9">
        <w:rPr>
          <w:rFonts w:ascii="Consolas" w:hAnsi="Consolas"/>
          <w:b/>
          <w:bCs/>
        </w:rPr>
        <w:t>"P"</w:t>
      </w:r>
      <w:r w:rsidRPr="006715BF">
        <w:t xml:space="preserve"> for all the input</w:t>
      </w:r>
    </w:p>
    <w:p w14:paraId="26F42E3D" w14:textId="77777777" w:rsidR="006715BF" w:rsidRPr="006715BF" w:rsidRDefault="006715BF" w:rsidP="006715BF">
      <w:pPr>
        <w:pStyle w:val="ListParagraph"/>
        <w:numPr>
          <w:ilvl w:val="0"/>
          <w:numId w:val="5"/>
        </w:numPr>
        <w:rPr>
          <w:lang w:val="bg-BG"/>
        </w:rPr>
      </w:pPr>
      <w:r w:rsidRPr="006715BF">
        <w:t xml:space="preserve">On the last line, the directions are received in the form of a string, containing </w:t>
      </w:r>
      <w:r w:rsidRPr="00E023D9">
        <w:rPr>
          <w:rFonts w:ascii="Consolas" w:hAnsi="Consolas"/>
          <w:b/>
          <w:bCs/>
        </w:rPr>
        <w:t>"R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L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U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D"</w:t>
      </w:r>
    </w:p>
    <w:p w14:paraId="009EAB3D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621BE4CD" w14:textId="77777777" w:rsidR="006715BF" w:rsidRPr="006715BF" w:rsidRDefault="006715BF" w:rsidP="006715BF">
      <w:pPr>
        <w:pStyle w:val="ListParagraph"/>
        <w:numPr>
          <w:ilvl w:val="0"/>
          <w:numId w:val="6"/>
        </w:numPr>
        <w:rPr>
          <w:lang w:val="bg-BG" w:eastAsia="ja-JP"/>
        </w:rPr>
      </w:pPr>
      <w:r w:rsidRPr="006715BF">
        <w:rPr>
          <w:lang w:eastAsia="ja-JP"/>
        </w:rPr>
        <w:t xml:space="preserve">On the first </w:t>
      </w:r>
      <w:r w:rsidRPr="00A71918">
        <w:rPr>
          <w:b/>
          <w:bCs/>
          <w:lang w:eastAsia="ja-JP"/>
        </w:rPr>
        <w:t>N</w:t>
      </w:r>
      <w:r w:rsidRPr="006715BF">
        <w:rPr>
          <w:lang w:eastAsia="ja-JP"/>
        </w:rPr>
        <w:t xml:space="preserve"> lines, </w:t>
      </w:r>
      <w:r w:rsidRPr="00A71918">
        <w:rPr>
          <w:b/>
          <w:bCs/>
          <w:lang w:eastAsia="ja-JP"/>
        </w:rPr>
        <w:t>print the final state of the bunny lair</w:t>
      </w:r>
    </w:p>
    <w:p w14:paraId="21FAEF34" w14:textId="77777777" w:rsidR="00A71918" w:rsidRPr="00A71918" w:rsidRDefault="006715BF" w:rsidP="006715BF">
      <w:pPr>
        <w:pStyle w:val="ListParagraph"/>
        <w:numPr>
          <w:ilvl w:val="0"/>
          <w:numId w:val="6"/>
        </w:numPr>
        <w:rPr>
          <w:b/>
          <w:lang w:val="bg-BG"/>
        </w:rPr>
      </w:pPr>
      <w:r w:rsidRPr="006715BF">
        <w:rPr>
          <w:lang w:eastAsia="ja-JP"/>
        </w:rPr>
        <w:t>On the last line, print</w:t>
      </w:r>
      <w:r w:rsidR="00A71918">
        <w:rPr>
          <w:lang w:eastAsia="ja-JP"/>
        </w:rPr>
        <w:t>:</w:t>
      </w:r>
    </w:p>
    <w:p w14:paraId="30B35FF2" w14:textId="023438C4" w:rsidR="00A71918" w:rsidRPr="00A71918" w:rsidRDefault="00A71918" w:rsidP="00A71918">
      <w:pPr>
        <w:pStyle w:val="ListParagraph"/>
        <w:numPr>
          <w:ilvl w:val="1"/>
          <w:numId w:val="6"/>
        </w:numPr>
        <w:rPr>
          <w:b/>
          <w:lang w:val="bg-BG"/>
        </w:rPr>
      </w:pPr>
      <w:r>
        <w:rPr>
          <w:lang w:eastAsia="ja-JP"/>
        </w:rPr>
        <w:t xml:space="preserve">If the player won </w:t>
      </w:r>
      <w:r w:rsidR="006715BF" w:rsidRPr="006715BF">
        <w:rPr>
          <w:lang w:eastAsia="ja-JP"/>
        </w:rPr>
        <w:t xml:space="preserve">- 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  <w:r w:rsidR="006715BF" w:rsidRPr="006715BF">
        <w:rPr>
          <w:rFonts w:ascii="Consolas" w:hAnsi="Consolas"/>
          <w:b/>
          <w:noProof/>
        </w:rPr>
        <w:t>won</w:t>
      </w:r>
      <w:r w:rsidR="006715BF" w:rsidRPr="006715BF">
        <w:rPr>
          <w:rFonts w:ascii="Consolas" w:hAnsi="Consolas"/>
          <w:b/>
          <w:noProof/>
          <w:lang w:eastAsia="ja-JP"/>
        </w:rPr>
        <w:t>:</w:t>
      </w:r>
      <w:r>
        <w:rPr>
          <w:rFonts w:ascii="Consolas" w:hAnsi="Consolas"/>
          <w:b/>
          <w:noProof/>
          <w:lang w:eastAsia="ja-JP"/>
        </w:rPr>
        <w:t xml:space="preserve"> </w:t>
      </w:r>
      <w:r w:rsidRPr="006715BF">
        <w:rPr>
          <w:rFonts w:ascii="Consolas" w:hAnsi="Consolas"/>
          <w:b/>
          <w:noProof/>
        </w:rPr>
        <w:t>{row} {col</w:t>
      </w:r>
      <w:r w:rsidRPr="006715BF">
        <w:rPr>
          <w:rFonts w:ascii="Consolas" w:hAnsi="Consolas"/>
          <w:b/>
        </w:rPr>
        <w:t>}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</w:p>
    <w:p w14:paraId="63257BAA" w14:textId="3EBA0A91" w:rsidR="006715BF" w:rsidRPr="006715BF" w:rsidRDefault="00A71918" w:rsidP="00A71918">
      <w:pPr>
        <w:pStyle w:val="ListParagraph"/>
        <w:numPr>
          <w:ilvl w:val="1"/>
          <w:numId w:val="6"/>
        </w:numPr>
        <w:rPr>
          <w:b/>
          <w:lang w:val="bg-BG"/>
        </w:rPr>
      </w:pPr>
      <w:r>
        <w:rPr>
          <w:rFonts w:cstheme="minorHAnsi"/>
          <w:lang w:eastAsia="ja-JP"/>
        </w:rPr>
        <w:t xml:space="preserve">If the player dies - 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  <w:r w:rsidR="006715BF" w:rsidRPr="006715BF">
        <w:rPr>
          <w:rFonts w:ascii="Consolas" w:hAnsi="Consolas"/>
          <w:b/>
          <w:noProof/>
        </w:rPr>
        <w:t>dead</w:t>
      </w:r>
      <w:r w:rsidR="006715BF" w:rsidRPr="006715BF">
        <w:rPr>
          <w:rFonts w:ascii="Consolas" w:hAnsi="Consolas"/>
          <w:b/>
          <w:noProof/>
          <w:lang w:eastAsia="ja-JP"/>
        </w:rPr>
        <w:t>:</w:t>
      </w:r>
      <w:r w:rsidRPr="00A71918">
        <w:rPr>
          <w:rFonts w:ascii="Consolas" w:hAnsi="Consolas"/>
          <w:b/>
          <w:noProof/>
        </w:rPr>
        <w:t xml:space="preserve"> </w:t>
      </w:r>
      <w:r w:rsidRPr="006715BF">
        <w:rPr>
          <w:rFonts w:ascii="Consolas" w:hAnsi="Consolas"/>
          <w:b/>
          <w:noProof/>
        </w:rPr>
        <w:t>{row} {col</w:t>
      </w:r>
      <w:r w:rsidRPr="006715BF">
        <w:rPr>
          <w:rFonts w:ascii="Consolas" w:hAnsi="Consolas"/>
          <w:b/>
        </w:rPr>
        <w:t>}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</w:p>
    <w:p w14:paraId="30062357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Constraints</w:t>
      </w:r>
    </w:p>
    <w:p w14:paraId="7686A0BC" w14:textId="77FEF165" w:rsidR="006715BF" w:rsidRPr="006715BF" w:rsidRDefault="006715BF" w:rsidP="006715BF">
      <w:pPr>
        <w:pStyle w:val="ListParagraph"/>
        <w:numPr>
          <w:ilvl w:val="0"/>
          <w:numId w:val="7"/>
        </w:numPr>
        <w:rPr>
          <w:lang w:val="bg-BG"/>
        </w:rPr>
      </w:pPr>
      <w:r w:rsidRPr="006715BF">
        <w:t xml:space="preserve">The dimensions of the lair are in </w:t>
      </w:r>
      <w:r w:rsidR="00E023D9">
        <w:t xml:space="preserve">the </w:t>
      </w:r>
      <w:r w:rsidRPr="006715BF">
        <w:t xml:space="preserve">range </w:t>
      </w:r>
      <w:r w:rsidRPr="006715BF">
        <w:rPr>
          <w:b/>
        </w:rPr>
        <w:t>[3…20]</w:t>
      </w:r>
    </w:p>
    <w:p w14:paraId="25D14E39" w14:textId="4DE4D5D7" w:rsidR="006715BF" w:rsidRPr="006715BF" w:rsidRDefault="006715BF" w:rsidP="006715BF">
      <w:pPr>
        <w:pStyle w:val="ListParagraph"/>
        <w:numPr>
          <w:ilvl w:val="0"/>
          <w:numId w:val="7"/>
        </w:numPr>
        <w:rPr>
          <w:lang w:val="bg-BG"/>
        </w:rPr>
      </w:pPr>
      <w:r w:rsidRPr="006715BF">
        <w:t xml:space="preserve">The directions string length is in </w:t>
      </w:r>
      <w:r w:rsidR="00E023D9">
        <w:t xml:space="preserve">the </w:t>
      </w:r>
      <w:r w:rsidRPr="006715BF">
        <w:t xml:space="preserve">range </w:t>
      </w:r>
      <w:r w:rsidRPr="006715BF">
        <w:rPr>
          <w:b/>
        </w:rPr>
        <w:t>[1…20]</w:t>
      </w:r>
    </w:p>
    <w:p w14:paraId="69B2B958" w14:textId="77777777" w:rsidR="006715BF" w:rsidRPr="006715BF" w:rsidRDefault="006715BF" w:rsidP="006715BF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Examples</w:t>
      </w:r>
    </w:p>
    <w:tbl>
      <w:tblPr>
        <w:tblW w:w="996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56"/>
        <w:gridCol w:w="1701"/>
        <w:gridCol w:w="1701"/>
        <w:gridCol w:w="1701"/>
        <w:gridCol w:w="1701"/>
        <w:gridCol w:w="1701"/>
      </w:tblGrid>
      <w:tr w:rsidR="00975AE3" w:rsidRPr="006715BF" w14:paraId="25073D18" w14:textId="66EA27C7" w:rsidTr="000D42FF">
        <w:trPr>
          <w:trHeight w:val="25"/>
        </w:trPr>
        <w:tc>
          <w:tcPr>
            <w:tcW w:w="1456" w:type="dxa"/>
            <w:shd w:val="clear" w:color="auto" w:fill="D9D9D9" w:themeFill="background1" w:themeFillShade="D9"/>
          </w:tcPr>
          <w:p w14:paraId="087D609B" w14:textId="65129A80" w:rsidR="00975AE3" w:rsidRPr="00862485" w:rsidRDefault="00975AE3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CEFC28B" w14:textId="15BE1C0F" w:rsidR="00975AE3" w:rsidRPr="00862485" w:rsidRDefault="00975AE3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9A10F17" w14:textId="305FC909" w:rsidR="00975AE3" w:rsidRPr="00862485" w:rsidRDefault="00975AE3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D2F6D90" w14:textId="65B0253A" w:rsidR="00975AE3" w:rsidRPr="00862485" w:rsidRDefault="00975AE3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A09D9B4" w14:textId="291E4459" w:rsidR="00975AE3" w:rsidRPr="00862485" w:rsidRDefault="00975AE3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004F661" w14:textId="0930C455" w:rsidR="00975AE3" w:rsidRPr="00862485" w:rsidRDefault="00975AE3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Output</w:t>
            </w:r>
          </w:p>
        </w:tc>
      </w:tr>
      <w:tr w:rsidR="00975AE3" w:rsidRPr="006715BF" w14:paraId="46BD1D86" w14:textId="196CAF19" w:rsidTr="000D42FF">
        <w:trPr>
          <w:trHeight w:val="1647"/>
        </w:trPr>
        <w:tc>
          <w:tcPr>
            <w:tcW w:w="1456" w:type="dxa"/>
          </w:tcPr>
          <w:p w14:paraId="57F35EC6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5 6</w:t>
            </w:r>
          </w:p>
          <w:p w14:paraId="6F25265C" w14:textId="24536C9E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P</w:t>
            </w:r>
          </w:p>
          <w:p w14:paraId="0CAD9BC7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3A35A3D0" w14:textId="45F71CA4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3747A64A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1008F638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41EF224F" w14:textId="3129DD05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ULDDDR</w:t>
            </w:r>
          </w:p>
        </w:tc>
        <w:tc>
          <w:tcPr>
            <w:tcW w:w="1701" w:type="dxa"/>
          </w:tcPr>
          <w:p w14:paraId="2B546DF4" w14:textId="73876FE6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610AFF6F" w14:textId="0719ABB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7DF63557" w14:textId="0C520EF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BBB.</w:t>
            </w:r>
          </w:p>
          <w:p w14:paraId="696939A6" w14:textId="293DD9F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04D576A4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404F8C10" w14:textId="160E28F6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won: 0 5</w:t>
            </w:r>
          </w:p>
        </w:tc>
        <w:tc>
          <w:tcPr>
            <w:tcW w:w="1701" w:type="dxa"/>
          </w:tcPr>
          <w:p w14:paraId="700CEEF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4 5</w:t>
            </w:r>
          </w:p>
          <w:p w14:paraId="3B38AED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</w:t>
            </w:r>
          </w:p>
          <w:p w14:paraId="0897FC4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</w:t>
            </w:r>
          </w:p>
          <w:p w14:paraId="49B5A334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...</w:t>
            </w:r>
          </w:p>
          <w:p w14:paraId="5842EE50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P.</w:t>
            </w:r>
          </w:p>
          <w:p w14:paraId="21E708D3" w14:textId="1ABD4689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LLLLLLLL</w:t>
            </w:r>
          </w:p>
        </w:tc>
        <w:tc>
          <w:tcPr>
            <w:tcW w:w="1701" w:type="dxa"/>
          </w:tcPr>
          <w:p w14:paraId="6A47B69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...</w:t>
            </w:r>
          </w:p>
          <w:p w14:paraId="5C34508A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..</w:t>
            </w:r>
          </w:p>
          <w:p w14:paraId="5E0292E0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.</w:t>
            </w:r>
          </w:p>
          <w:p w14:paraId="23C985ED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..</w:t>
            </w:r>
          </w:p>
          <w:p w14:paraId="052393D1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dead: 3 1</w:t>
            </w:r>
          </w:p>
          <w:p w14:paraId="4F5FA5B9" w14:textId="22CCB275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1701" w:type="dxa"/>
          </w:tcPr>
          <w:p w14:paraId="4061C42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5 8</w:t>
            </w:r>
          </w:p>
          <w:p w14:paraId="01AEA293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..B</w:t>
            </w:r>
          </w:p>
          <w:p w14:paraId="239FA0CB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B....</w:t>
            </w:r>
          </w:p>
          <w:p w14:paraId="3DE858DA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B..B</w:t>
            </w:r>
          </w:p>
          <w:p w14:paraId="15A56A28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...</w:t>
            </w:r>
          </w:p>
          <w:p w14:paraId="05E6348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P.....</w:t>
            </w:r>
          </w:p>
          <w:p w14:paraId="7B68E3CC" w14:textId="6B7A217E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ULLL</w:t>
            </w:r>
          </w:p>
        </w:tc>
        <w:tc>
          <w:tcPr>
            <w:tcW w:w="1701" w:type="dxa"/>
          </w:tcPr>
          <w:p w14:paraId="4763C1AE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590A010F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6FD775E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37D36734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BBBBBB</w:t>
            </w:r>
          </w:p>
          <w:p w14:paraId="442AFD9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BBBBBB</w:t>
            </w:r>
          </w:p>
          <w:p w14:paraId="404FA9E7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won: 3 0</w:t>
            </w:r>
          </w:p>
          <w:p w14:paraId="79860CF9" w14:textId="06F18ADD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</w:tbl>
    <w:p w14:paraId="592EBD29" w14:textId="51658AA2" w:rsidR="00640502" w:rsidRPr="006715BF" w:rsidRDefault="00640502" w:rsidP="000D42FF">
      <w:pPr>
        <w:rPr>
          <w:lang w:val="bg-BG"/>
        </w:rPr>
      </w:pPr>
    </w:p>
    <w:sectPr w:rsidR="00640502" w:rsidRPr="006715BF" w:rsidSect="00DC03A1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ECF1A9" w14:textId="77777777" w:rsidR="00052724" w:rsidRDefault="00052724" w:rsidP="008068A2">
      <w:pPr>
        <w:spacing w:after="0" w:line="240" w:lineRule="auto"/>
      </w:pPr>
      <w:r>
        <w:separator/>
      </w:r>
    </w:p>
  </w:endnote>
  <w:endnote w:type="continuationSeparator" w:id="0">
    <w:p w14:paraId="571F4FE1" w14:textId="77777777" w:rsidR="00052724" w:rsidRDefault="0005272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5760BB" w:rsidRDefault="005760BB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5760BB" w:rsidRPr="002C539D" w:rsidRDefault="005760BB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5760BB" w:rsidRPr="002C539D" w:rsidRDefault="005760BB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5760BB" w:rsidRPr="002C539D" w:rsidRDefault="005760BB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FED8C0A" w14:textId="173199B6" w:rsidR="005760BB" w:rsidRPr="00596AA5" w:rsidRDefault="005760BB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5760BB" w:rsidRPr="002C539D" w:rsidRDefault="005760BB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FED8C0A" w14:textId="173199B6" w:rsidR="005760BB" w:rsidRPr="00596AA5" w:rsidRDefault="005760BB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C63E25" w:rsidR="005760BB" w:rsidRPr="00596AA5" w:rsidRDefault="005760BB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C63E25" w:rsidR="005760BB" w:rsidRPr="00596AA5" w:rsidRDefault="005760BB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CB9B7D" w14:textId="77777777" w:rsidR="00052724" w:rsidRDefault="00052724" w:rsidP="008068A2">
      <w:pPr>
        <w:spacing w:after="0" w:line="240" w:lineRule="auto"/>
      </w:pPr>
      <w:r>
        <w:separator/>
      </w:r>
    </w:p>
  </w:footnote>
  <w:footnote w:type="continuationSeparator" w:id="0">
    <w:p w14:paraId="0C04BC68" w14:textId="77777777" w:rsidR="00052724" w:rsidRDefault="0005272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5760BB" w:rsidRDefault="005760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9736E"/>
    <w:multiLevelType w:val="hybridMultilevel"/>
    <w:tmpl w:val="AE940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FD0347"/>
    <w:multiLevelType w:val="hybridMultilevel"/>
    <w:tmpl w:val="AD6ED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2D3B24"/>
    <w:multiLevelType w:val="hybridMultilevel"/>
    <w:tmpl w:val="899CB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A3581"/>
    <w:multiLevelType w:val="hybridMultilevel"/>
    <w:tmpl w:val="A4D4C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DE389EBE"/>
    <w:lvl w:ilvl="0" w:tplc="52D881F4">
      <w:start w:val="1"/>
      <w:numFmt w:val="decimal"/>
      <w:pStyle w:val="Heading2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4F65739"/>
    <w:multiLevelType w:val="hybridMultilevel"/>
    <w:tmpl w:val="C4A203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B07B05"/>
    <w:multiLevelType w:val="hybridMultilevel"/>
    <w:tmpl w:val="A0289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D3718A"/>
    <w:multiLevelType w:val="hybridMultilevel"/>
    <w:tmpl w:val="E81873F2"/>
    <w:lvl w:ilvl="0" w:tplc="5BCE7AE4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CF3413"/>
    <w:multiLevelType w:val="hybridMultilevel"/>
    <w:tmpl w:val="E3AE3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041622"/>
    <w:multiLevelType w:val="hybridMultilevel"/>
    <w:tmpl w:val="9A3EB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024CE"/>
    <w:multiLevelType w:val="hybridMultilevel"/>
    <w:tmpl w:val="5D1C6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F32F67"/>
    <w:multiLevelType w:val="hybridMultilevel"/>
    <w:tmpl w:val="A48AE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C418DA"/>
    <w:multiLevelType w:val="hybridMultilevel"/>
    <w:tmpl w:val="5016D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CF1FBA"/>
    <w:multiLevelType w:val="hybridMultilevel"/>
    <w:tmpl w:val="1FE277C2"/>
    <w:lvl w:ilvl="0" w:tplc="9B4AE62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6F173E"/>
    <w:multiLevelType w:val="hybridMultilevel"/>
    <w:tmpl w:val="B4CEC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7FA48C4"/>
    <w:multiLevelType w:val="hybridMultilevel"/>
    <w:tmpl w:val="4418E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0A7CF9"/>
    <w:multiLevelType w:val="hybridMultilevel"/>
    <w:tmpl w:val="52946914"/>
    <w:lvl w:ilvl="0" w:tplc="0409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25" w15:restartNumberingAfterBreak="0">
    <w:nsid w:val="66BC0054"/>
    <w:multiLevelType w:val="hybridMultilevel"/>
    <w:tmpl w:val="99F24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237D68"/>
    <w:multiLevelType w:val="hybridMultilevel"/>
    <w:tmpl w:val="726AA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ED0F97"/>
    <w:multiLevelType w:val="hybridMultilevel"/>
    <w:tmpl w:val="B2587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134F8C"/>
    <w:multiLevelType w:val="hybridMultilevel"/>
    <w:tmpl w:val="9A38E238"/>
    <w:lvl w:ilvl="0" w:tplc="563CB6D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580B60"/>
    <w:multiLevelType w:val="hybridMultilevel"/>
    <w:tmpl w:val="2CFE9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A63A60"/>
    <w:multiLevelType w:val="hybridMultilevel"/>
    <w:tmpl w:val="80F01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0A68FA"/>
    <w:multiLevelType w:val="hybridMultilevel"/>
    <w:tmpl w:val="8B34B574"/>
    <w:lvl w:ilvl="0" w:tplc="EC94A3D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7012405">
    <w:abstractNumId w:val="9"/>
  </w:num>
  <w:num w:numId="2" w16cid:durableId="87040689">
    <w:abstractNumId w:val="0"/>
  </w:num>
  <w:num w:numId="3" w16cid:durableId="1537081455">
    <w:abstractNumId w:val="4"/>
  </w:num>
  <w:num w:numId="4" w16cid:durableId="673534255">
    <w:abstractNumId w:val="15"/>
  </w:num>
  <w:num w:numId="5" w16cid:durableId="1695883938">
    <w:abstractNumId w:val="11"/>
  </w:num>
  <w:num w:numId="6" w16cid:durableId="621618029">
    <w:abstractNumId w:val="23"/>
  </w:num>
  <w:num w:numId="7" w16cid:durableId="597754771">
    <w:abstractNumId w:val="25"/>
  </w:num>
  <w:num w:numId="8" w16cid:durableId="1995910121">
    <w:abstractNumId w:val="3"/>
  </w:num>
  <w:num w:numId="9" w16cid:durableId="1346132011">
    <w:abstractNumId w:val="17"/>
  </w:num>
  <w:num w:numId="10" w16cid:durableId="1712001864">
    <w:abstractNumId w:val="18"/>
  </w:num>
  <w:num w:numId="11" w16cid:durableId="588730785">
    <w:abstractNumId w:val="14"/>
  </w:num>
  <w:num w:numId="12" w16cid:durableId="868030863">
    <w:abstractNumId w:val="1"/>
  </w:num>
  <w:num w:numId="13" w16cid:durableId="1994597949">
    <w:abstractNumId w:val="24"/>
  </w:num>
  <w:num w:numId="14" w16cid:durableId="1471047467">
    <w:abstractNumId w:val="6"/>
  </w:num>
  <w:num w:numId="15" w16cid:durableId="1145010411">
    <w:abstractNumId w:val="2"/>
  </w:num>
  <w:num w:numId="16" w16cid:durableId="856969063">
    <w:abstractNumId w:val="22"/>
  </w:num>
  <w:num w:numId="17" w16cid:durableId="268045022">
    <w:abstractNumId w:val="28"/>
  </w:num>
  <w:num w:numId="18" w16cid:durableId="1617298276">
    <w:abstractNumId w:val="7"/>
  </w:num>
  <w:num w:numId="19" w16cid:durableId="946498353">
    <w:abstractNumId w:val="29"/>
  </w:num>
  <w:num w:numId="20" w16cid:durableId="1352797759">
    <w:abstractNumId w:val="13"/>
  </w:num>
  <w:num w:numId="21" w16cid:durableId="1247231604">
    <w:abstractNumId w:val="26"/>
  </w:num>
  <w:num w:numId="22" w16cid:durableId="990400317">
    <w:abstractNumId w:val="10"/>
  </w:num>
  <w:num w:numId="23" w16cid:durableId="2009357609">
    <w:abstractNumId w:val="12"/>
  </w:num>
  <w:num w:numId="24" w16cid:durableId="416175559">
    <w:abstractNumId w:val="30"/>
  </w:num>
  <w:num w:numId="25" w16cid:durableId="620649274">
    <w:abstractNumId w:val="16"/>
  </w:num>
  <w:num w:numId="26" w16cid:durableId="1859193293">
    <w:abstractNumId w:val="19"/>
  </w:num>
  <w:num w:numId="27" w16cid:durableId="1249535898">
    <w:abstractNumId w:val="21"/>
  </w:num>
  <w:num w:numId="28" w16cid:durableId="1356540216">
    <w:abstractNumId w:val="5"/>
  </w:num>
  <w:num w:numId="29" w16cid:durableId="1516312436">
    <w:abstractNumId w:val="8"/>
  </w:num>
  <w:num w:numId="30" w16cid:durableId="1858077146">
    <w:abstractNumId w:val="27"/>
  </w:num>
  <w:num w:numId="31" w16cid:durableId="39939957">
    <w:abstractNumId w:val="31"/>
  </w:num>
  <w:num w:numId="32" w16cid:durableId="1553224865">
    <w:abstractNumId w:val="2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MDQxM7UwtTQ1MDNT0lEKTi0uzszPAykwqQUARhvSuCwAAAA="/>
  </w:docVars>
  <w:rsids>
    <w:rsidRoot w:val="008068A2"/>
    <w:rsid w:val="000006BB"/>
    <w:rsid w:val="00002470"/>
    <w:rsid w:val="00002C1C"/>
    <w:rsid w:val="000045CC"/>
    <w:rsid w:val="00007044"/>
    <w:rsid w:val="0001451E"/>
    <w:rsid w:val="0002268B"/>
    <w:rsid w:val="00023DC6"/>
    <w:rsid w:val="00025F04"/>
    <w:rsid w:val="00034A54"/>
    <w:rsid w:val="00052724"/>
    <w:rsid w:val="00055F04"/>
    <w:rsid w:val="00060826"/>
    <w:rsid w:val="00064D15"/>
    <w:rsid w:val="0008256E"/>
    <w:rsid w:val="00084E85"/>
    <w:rsid w:val="0008559D"/>
    <w:rsid w:val="00086727"/>
    <w:rsid w:val="0009209B"/>
    <w:rsid w:val="000A6794"/>
    <w:rsid w:val="000B39E6"/>
    <w:rsid w:val="000B56F0"/>
    <w:rsid w:val="000C0370"/>
    <w:rsid w:val="000C5361"/>
    <w:rsid w:val="000C666D"/>
    <w:rsid w:val="000D42FF"/>
    <w:rsid w:val="000D607C"/>
    <w:rsid w:val="00103906"/>
    <w:rsid w:val="001275B9"/>
    <w:rsid w:val="00131CD6"/>
    <w:rsid w:val="00142C75"/>
    <w:rsid w:val="001449E8"/>
    <w:rsid w:val="00145EB3"/>
    <w:rsid w:val="001619DF"/>
    <w:rsid w:val="00162B93"/>
    <w:rsid w:val="00164CDC"/>
    <w:rsid w:val="00167CF1"/>
    <w:rsid w:val="00171021"/>
    <w:rsid w:val="00175E1D"/>
    <w:rsid w:val="0018061B"/>
    <w:rsid w:val="001837BD"/>
    <w:rsid w:val="00183A2C"/>
    <w:rsid w:val="001A6728"/>
    <w:rsid w:val="001B1414"/>
    <w:rsid w:val="001B7060"/>
    <w:rsid w:val="001C1FCD"/>
    <w:rsid w:val="001C7B8E"/>
    <w:rsid w:val="001D2464"/>
    <w:rsid w:val="001D2D7E"/>
    <w:rsid w:val="001D50AE"/>
    <w:rsid w:val="001E1161"/>
    <w:rsid w:val="001E3FEF"/>
    <w:rsid w:val="002025DE"/>
    <w:rsid w:val="00202683"/>
    <w:rsid w:val="00204D7A"/>
    <w:rsid w:val="00215FCE"/>
    <w:rsid w:val="00216EF0"/>
    <w:rsid w:val="002326A7"/>
    <w:rsid w:val="00232E7D"/>
    <w:rsid w:val="00252D2E"/>
    <w:rsid w:val="002554B7"/>
    <w:rsid w:val="00264287"/>
    <w:rsid w:val="0026589D"/>
    <w:rsid w:val="002664E1"/>
    <w:rsid w:val="002674C4"/>
    <w:rsid w:val="002734CF"/>
    <w:rsid w:val="002819B5"/>
    <w:rsid w:val="002853F4"/>
    <w:rsid w:val="00285941"/>
    <w:rsid w:val="002A2D2D"/>
    <w:rsid w:val="002C2A49"/>
    <w:rsid w:val="002C539D"/>
    <w:rsid w:val="002C71C6"/>
    <w:rsid w:val="002D07CA"/>
    <w:rsid w:val="00305122"/>
    <w:rsid w:val="00306240"/>
    <w:rsid w:val="003078B7"/>
    <w:rsid w:val="00322DD7"/>
    <w:rsid w:val="003230CF"/>
    <w:rsid w:val="0033212E"/>
    <w:rsid w:val="0033490F"/>
    <w:rsid w:val="0033576C"/>
    <w:rsid w:val="00342B5A"/>
    <w:rsid w:val="00346410"/>
    <w:rsid w:val="00362599"/>
    <w:rsid w:val="00380A57"/>
    <w:rsid w:val="003817EF"/>
    <w:rsid w:val="00382A45"/>
    <w:rsid w:val="00391057"/>
    <w:rsid w:val="003A1601"/>
    <w:rsid w:val="003A33F9"/>
    <w:rsid w:val="003A5602"/>
    <w:rsid w:val="003B0278"/>
    <w:rsid w:val="003B1846"/>
    <w:rsid w:val="003B6A53"/>
    <w:rsid w:val="003D5D13"/>
    <w:rsid w:val="003E1013"/>
    <w:rsid w:val="003E167F"/>
    <w:rsid w:val="003E2A3C"/>
    <w:rsid w:val="003E2F33"/>
    <w:rsid w:val="003E6BFB"/>
    <w:rsid w:val="003F1864"/>
    <w:rsid w:val="003F32D8"/>
    <w:rsid w:val="004065C5"/>
    <w:rsid w:val="004105F9"/>
    <w:rsid w:val="0041081C"/>
    <w:rsid w:val="004311CA"/>
    <w:rsid w:val="0047331A"/>
    <w:rsid w:val="0047640B"/>
    <w:rsid w:val="0047644B"/>
    <w:rsid w:val="00476D4B"/>
    <w:rsid w:val="00491748"/>
    <w:rsid w:val="00497A5B"/>
    <w:rsid w:val="004A0022"/>
    <w:rsid w:val="004A76C4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60BB"/>
    <w:rsid w:val="005803E5"/>
    <w:rsid w:val="005822AE"/>
    <w:rsid w:val="00584EDB"/>
    <w:rsid w:val="0058723E"/>
    <w:rsid w:val="0059144D"/>
    <w:rsid w:val="00594821"/>
    <w:rsid w:val="00596357"/>
    <w:rsid w:val="00596AA5"/>
    <w:rsid w:val="005B0164"/>
    <w:rsid w:val="005C131C"/>
    <w:rsid w:val="005C6A24"/>
    <w:rsid w:val="005E0000"/>
    <w:rsid w:val="005E04CE"/>
    <w:rsid w:val="005E6CC9"/>
    <w:rsid w:val="00600083"/>
    <w:rsid w:val="00604363"/>
    <w:rsid w:val="00624212"/>
    <w:rsid w:val="006242A9"/>
    <w:rsid w:val="00624DCF"/>
    <w:rsid w:val="0062708B"/>
    <w:rsid w:val="0063342B"/>
    <w:rsid w:val="00640502"/>
    <w:rsid w:val="00644D27"/>
    <w:rsid w:val="00654D7E"/>
    <w:rsid w:val="006640AE"/>
    <w:rsid w:val="00670041"/>
    <w:rsid w:val="006715BF"/>
    <w:rsid w:val="00671FE2"/>
    <w:rsid w:val="006841E2"/>
    <w:rsid w:val="00686C0C"/>
    <w:rsid w:val="00690030"/>
    <w:rsid w:val="00695634"/>
    <w:rsid w:val="006A19A1"/>
    <w:rsid w:val="006A1DD4"/>
    <w:rsid w:val="006A2531"/>
    <w:rsid w:val="006B1054"/>
    <w:rsid w:val="006C2A34"/>
    <w:rsid w:val="006C3A96"/>
    <w:rsid w:val="006D239A"/>
    <w:rsid w:val="006D2CD6"/>
    <w:rsid w:val="006E1302"/>
    <w:rsid w:val="006E2245"/>
    <w:rsid w:val="006E35FE"/>
    <w:rsid w:val="006E55B4"/>
    <w:rsid w:val="006E7E50"/>
    <w:rsid w:val="00704432"/>
    <w:rsid w:val="007051DF"/>
    <w:rsid w:val="00724DA4"/>
    <w:rsid w:val="00763912"/>
    <w:rsid w:val="007647D8"/>
    <w:rsid w:val="00774947"/>
    <w:rsid w:val="00774E44"/>
    <w:rsid w:val="00785258"/>
    <w:rsid w:val="00791F02"/>
    <w:rsid w:val="0079324A"/>
    <w:rsid w:val="007933F1"/>
    <w:rsid w:val="00794EEE"/>
    <w:rsid w:val="007A45CE"/>
    <w:rsid w:val="007A635E"/>
    <w:rsid w:val="007B3686"/>
    <w:rsid w:val="007C2C37"/>
    <w:rsid w:val="007C3E81"/>
    <w:rsid w:val="007C42AC"/>
    <w:rsid w:val="007D248D"/>
    <w:rsid w:val="007D50C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E7E"/>
    <w:rsid w:val="008105A0"/>
    <w:rsid w:val="0081427F"/>
    <w:rsid w:val="00836CA4"/>
    <w:rsid w:val="0085184F"/>
    <w:rsid w:val="00861625"/>
    <w:rsid w:val="008617B5"/>
    <w:rsid w:val="00862485"/>
    <w:rsid w:val="00870828"/>
    <w:rsid w:val="0088080B"/>
    <w:rsid w:val="008B07D7"/>
    <w:rsid w:val="008B52F3"/>
    <w:rsid w:val="008B557F"/>
    <w:rsid w:val="008C2344"/>
    <w:rsid w:val="008C2B83"/>
    <w:rsid w:val="008C5930"/>
    <w:rsid w:val="008D6097"/>
    <w:rsid w:val="008E6CF3"/>
    <w:rsid w:val="008F1A80"/>
    <w:rsid w:val="008F202C"/>
    <w:rsid w:val="008F5B43"/>
    <w:rsid w:val="008F5FDB"/>
    <w:rsid w:val="00902E68"/>
    <w:rsid w:val="00907A42"/>
    <w:rsid w:val="00912BC6"/>
    <w:rsid w:val="0092145D"/>
    <w:rsid w:val="0092386E"/>
    <w:rsid w:val="00924A91"/>
    <w:rsid w:val="009254B7"/>
    <w:rsid w:val="00930CEE"/>
    <w:rsid w:val="00941FFF"/>
    <w:rsid w:val="00955691"/>
    <w:rsid w:val="00961157"/>
    <w:rsid w:val="00965C5B"/>
    <w:rsid w:val="0096684B"/>
    <w:rsid w:val="00972C7F"/>
    <w:rsid w:val="00975AE3"/>
    <w:rsid w:val="00976E46"/>
    <w:rsid w:val="009B4FB4"/>
    <w:rsid w:val="009C0C39"/>
    <w:rsid w:val="009D1805"/>
    <w:rsid w:val="009D5DCB"/>
    <w:rsid w:val="009E1A09"/>
    <w:rsid w:val="00A02545"/>
    <w:rsid w:val="00A025E6"/>
    <w:rsid w:val="00A05555"/>
    <w:rsid w:val="00A06D89"/>
    <w:rsid w:val="00A21B6C"/>
    <w:rsid w:val="00A35790"/>
    <w:rsid w:val="00A41F6A"/>
    <w:rsid w:val="00A45A89"/>
    <w:rsid w:val="00A47F12"/>
    <w:rsid w:val="00A66DE2"/>
    <w:rsid w:val="00A7017F"/>
    <w:rsid w:val="00A70227"/>
    <w:rsid w:val="00A71918"/>
    <w:rsid w:val="00A74C40"/>
    <w:rsid w:val="00A82AEB"/>
    <w:rsid w:val="00A847D3"/>
    <w:rsid w:val="00AA3772"/>
    <w:rsid w:val="00AB106E"/>
    <w:rsid w:val="00AB2224"/>
    <w:rsid w:val="00AC36D6"/>
    <w:rsid w:val="00AC37D5"/>
    <w:rsid w:val="00AC60FE"/>
    <w:rsid w:val="00AC77AD"/>
    <w:rsid w:val="00AD3214"/>
    <w:rsid w:val="00AE05D3"/>
    <w:rsid w:val="00AE355A"/>
    <w:rsid w:val="00B148DD"/>
    <w:rsid w:val="00B22F86"/>
    <w:rsid w:val="00B2472A"/>
    <w:rsid w:val="00B3285C"/>
    <w:rsid w:val="00B407E6"/>
    <w:rsid w:val="00B567F6"/>
    <w:rsid w:val="00B56DF3"/>
    <w:rsid w:val="00B57A5C"/>
    <w:rsid w:val="00B6185B"/>
    <w:rsid w:val="00B638EB"/>
    <w:rsid w:val="00B63DED"/>
    <w:rsid w:val="00B753E7"/>
    <w:rsid w:val="00B75756"/>
    <w:rsid w:val="00B86AF3"/>
    <w:rsid w:val="00B9309B"/>
    <w:rsid w:val="00BA1F40"/>
    <w:rsid w:val="00BA4820"/>
    <w:rsid w:val="00BB05FA"/>
    <w:rsid w:val="00BB55B8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5FF8"/>
    <w:rsid w:val="00C43B64"/>
    <w:rsid w:val="00C53F37"/>
    <w:rsid w:val="00C5499A"/>
    <w:rsid w:val="00C62A0F"/>
    <w:rsid w:val="00C82862"/>
    <w:rsid w:val="00C84E4D"/>
    <w:rsid w:val="00CA2FD0"/>
    <w:rsid w:val="00CA687B"/>
    <w:rsid w:val="00CB626D"/>
    <w:rsid w:val="00CD5181"/>
    <w:rsid w:val="00CD7485"/>
    <w:rsid w:val="00CE2360"/>
    <w:rsid w:val="00CE236C"/>
    <w:rsid w:val="00CF0047"/>
    <w:rsid w:val="00D204C7"/>
    <w:rsid w:val="00D22895"/>
    <w:rsid w:val="00D3404A"/>
    <w:rsid w:val="00D4354E"/>
    <w:rsid w:val="00D43F69"/>
    <w:rsid w:val="00D50F79"/>
    <w:rsid w:val="00D563DD"/>
    <w:rsid w:val="00D63EF6"/>
    <w:rsid w:val="00D65A87"/>
    <w:rsid w:val="00D73957"/>
    <w:rsid w:val="00D8395C"/>
    <w:rsid w:val="00D910AA"/>
    <w:rsid w:val="00DA028F"/>
    <w:rsid w:val="00DC03A1"/>
    <w:rsid w:val="00DC28E6"/>
    <w:rsid w:val="00DC79E8"/>
    <w:rsid w:val="00DD55F0"/>
    <w:rsid w:val="00DD7BB2"/>
    <w:rsid w:val="00DE1B8E"/>
    <w:rsid w:val="00DF00FA"/>
    <w:rsid w:val="00DF57D8"/>
    <w:rsid w:val="00DF6F6D"/>
    <w:rsid w:val="00E023D9"/>
    <w:rsid w:val="00E032C5"/>
    <w:rsid w:val="00E15325"/>
    <w:rsid w:val="00E24C6A"/>
    <w:rsid w:val="00E25811"/>
    <w:rsid w:val="00E32F85"/>
    <w:rsid w:val="00E36FD8"/>
    <w:rsid w:val="00E37380"/>
    <w:rsid w:val="00E376B5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0ED8"/>
    <w:rsid w:val="00ED383D"/>
    <w:rsid w:val="00ED73C4"/>
    <w:rsid w:val="00F0235C"/>
    <w:rsid w:val="00F06128"/>
    <w:rsid w:val="00F12D8F"/>
    <w:rsid w:val="00F20B48"/>
    <w:rsid w:val="00F258BA"/>
    <w:rsid w:val="00F27E9C"/>
    <w:rsid w:val="00F37B1E"/>
    <w:rsid w:val="00F41F41"/>
    <w:rsid w:val="00F46918"/>
    <w:rsid w:val="00F46DDE"/>
    <w:rsid w:val="00F655ED"/>
    <w:rsid w:val="00F7033C"/>
    <w:rsid w:val="00F913BD"/>
    <w:rsid w:val="00F96D0D"/>
    <w:rsid w:val="00F976AD"/>
    <w:rsid w:val="00FA6461"/>
    <w:rsid w:val="00FE038F"/>
    <w:rsid w:val="00FE2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6715BF"/>
  </w:style>
  <w:style w:type="paragraph" w:customStyle="1" w:styleId="Body">
    <w:name w:val="Body"/>
    <w:rsid w:val="006715B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character" w:styleId="Emphasis">
    <w:name w:val="Emphasis"/>
    <w:basedOn w:val="DefaultParagraphFont"/>
    <w:uiPriority w:val="20"/>
    <w:qFormat/>
    <w:rsid w:val="00E023D9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084E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67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13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08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1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4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835/Multidimensional-Lists-Exercise-1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60D67D-FF01-4FBB-8711-EDFD0A103F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4</TotalTime>
  <Pages>8</Pages>
  <Words>2731</Words>
  <Characters>10757</Characters>
  <Application>Microsoft Office Word</Application>
  <DocSecurity>0</DocSecurity>
  <Lines>401</Lines>
  <Paragraphs>3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Lists as Stacks and Queues</vt:lpstr>
    </vt:vector>
  </TitlesOfParts>
  <Company>SoftUni – https://about.softuni.bg</Company>
  <LinksUpToDate>false</LinksUpToDate>
  <CharactersWithSpaces>13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Lists as Stacks and Queues</dc:title>
  <dc:subject>C#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68</cp:revision>
  <cp:lastPrinted>2015-10-26T22:35:00Z</cp:lastPrinted>
  <dcterms:created xsi:type="dcterms:W3CDTF">2019-11-12T12:29:00Z</dcterms:created>
  <dcterms:modified xsi:type="dcterms:W3CDTF">2024-12-02T11:38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e067905287badf2dc46d3647c7aeb4d0c05843de0d6106567dbcc33742579c</vt:lpwstr>
  </property>
</Properties>
</file>